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ำนวยความสะดวกและเครื่องมือแพทย์ครั้งที่</w:t>
      </w:r>
      <w:r>
        <w:t xml:space="preserve"> </w:t>
      </w:r>
      <w:r>
        <w:t xml:space="preserve">5/2562</w:t>
      </w:r>
    </w:p>
    <w:p>
      <w:pPr>
        <w:pStyle w:val="Date"/>
      </w:pPr>
      <w:r>
        <w:t xml:space="preserve">วันพุธที่</w:t>
      </w:r>
      <w:r>
        <w:t xml:space="preserve"> </w:t>
      </w:r>
      <w:r>
        <w:t xml:space="preserve">16</w:t>
      </w:r>
      <w:r>
        <w:t xml:space="preserve"> </w:t>
      </w:r>
      <w:r>
        <w:t xml:space="preserve">ตุลาคม</w:t>
      </w:r>
      <w:r>
        <w:t xml:space="preserve"> </w:t>
      </w:r>
      <w:r>
        <w:t xml:space="preserve">2562</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ประธาน) วาระที่ 1 มาร่วม สมมุติว่าต้องการกฤษไกรพ์ ก็พูดมานะ ก็จะให้เข้ามานั่งฟังได้ โอ.เค. ไหม นะครับเรื่องต่อมาวันทนีย์ คณะกรรมการเพิ่มเติม เรียนคณะกรรมการเทคนิคครั้งที่แล้ว มีมติให้เพิ่มผู้แทนจากสถาบัน สวรส. เป็นกรรมการนะคะ วันนี้ทาง สวรส. มีมติเห็นชอบนะคะ ให้ทันตแพทย์จเร นะคะผู้จัดการงานวิจัย ใช่ ค่ะ เขาเขียนผิด แก้เลย ๆนะคะ คุณหมอจเร เป็นผู้ผู้จัดการงานวิจัยนะคะ ที่ สวรส. เป็นงานให้ทุนวิจัยด้านเครื่องมือแพทย์ค่ะ ๆ</w:t>
      </w:r>
    </w:p>
    <w:p>
      <w:pPr>
        <w:pStyle w:val="BodyText"/>
      </w:pPr>
      <w:r>
        <w:t xml:space="preserve">[เสียงปรบมือ] ค่ะ ไม่มีแล้วค่ะ</w:t>
      </w:r>
    </w:p>
    <w:p>
      <w:pPr>
        <w:pStyle w:val="BodyText"/>
      </w:pPr>
      <w:r>
        <w:t xml:space="preserve">(ประธาน) ท่านผู้ที่เข้าร่วมประชุมเชิญครับ วาระต่อไปนะคะ เป็นรายงานการรับรองรายงานการประชุมกรรมการเทคนิคนะคะ ก็ขอให้ดูเอกสารหน้า 1/23 ก็จะเป็นรายชื่อกรรมการนะคะ ที่เข้ารว่มประชุม กรรการที่ลาประชุม แล้วก็รายนามผู้เข้าร่วมการประชุมนะคะ หน้า 2 นะคะ มีเรื่องประมีเรื่องประธานแจ้งให้ทราบ ครั้งที่แล้วมีการแต่งตั้งเพิ่มนะคะ คุณหมอ อรรถพร ลิ้มปัญญาเลิศ จาก สปสช. นะคะ 1.2 ก็เป็นรายงานการประชุมวิชาการนานาชาติ ต่อไปหน้า 3 ก็จะเป็น</w:t>
      </w:r>
    </w:p>
    <w:p>
      <w:pPr>
        <w:pStyle w:val="BodyText"/>
      </w:pPr>
      <w:r>
        <w:t xml:space="preserve">(ประธาน) เราก็อ่านหัวข้อแล้วก็ลงมตินะครับ ดำเนินงานอย่างไรนะคะอันนี้ก็จากข้างหน้าค่ะ ต่อไปนะคะ วาระที่ 2 นะคะ เป็นเรื่องการรับรองวาระการประชุม มิติที่ประชุม ไม่มีแก้ไข วาระที่ 3 นะคะ เรื่องเพื่อทราบ เป็นสรุปผลมติของกรรมการบริหารศูนย์วิจัยที่ได้เสนอนะคะ ก็คือโครงการพัฒนาแผ่นกั้นคอลลาเจนนะคะ</w:t>
      </w:r>
    </w:p>
    <w:p>
      <w:pPr>
        <w:pStyle w:val="BodyText"/>
      </w:pPr>
      <w:r>
        <w:t xml:space="preserve">(ประธาน) หัวข้อแล้วก็มิติ มติทีประชุมก็คือรับทราบนะคะ ต่อไปเป็นทุนสถาบันวิจัยระบบสาธารณสุข โครงการแผนงานเซ็นเซอร์ มติคือรับทราบนะคะ 3.4 การบริหารงานวิจัยของศูนย์ A-MED มีมติรับทราบนะคะ ที่หน้า 9 นะคะ หน้า 9/23 นะคะ 3.5 เป็นเรื่องความก้าวหน้าของศูนย์การวิจัย A-MED ให้เลื่อนวาระนะคะ ค่ะ วาระที่ 4 นะคะ เรื่องสืบเนื่องเพื่อพิจารณานะคะ การส่งมอบ TOPs ของศูนย์ A-MED นะคะ รายละเอียดหน้า 10, 11, 12, 13, 14 นะคะ 15, 16 นะคะ หน้า 18 นะคะ มติที่ประชุมนะคะ ทบทวนการปรับผลงานส่งมอบและเสนอให้ผู้บริหารศูนย์เทคโนโลยีสิ่งวิจัยอำนวยความสะดวก มีข้อเสนอแนะให้ทีมวิจัยมีการรายงานความก้าวหน้าโครงการ แล้วติดตามการทำงานเป็นระยะนะคะ 2 ก็คือ เสนอการส่งต้นแบบห้องปฏิบัติการ ต้นแบบภาคสนามเป็นการนำเสนอความก้าวหน้านะคะ 3. ให้นำเรื่องขาเทียมมาเสนอในครั้งต่อไป ซึ่งวันนี้ก็มีนะคะ 4.2 เป็นเรื่องการจัดซื้อครุภัณฑ์เครื่องบรรจุภัณฑ์นะคะ ที่ประชุมมีมติเห็นชอบครุภัณฑ์ และเครื่องบรรจุภัณฑ์ที่เสนอนะคะ เรื่องเพื่อพิจารณา เป็นรายงานความก้าวน้าและวิศวกรรมนะคะ โครงการต่อเนื่องที่ 1 เป็นแพลตฟอร์มบริการ เห็นชอบสนับสนุนนะคะ ต่อไปโครงการระบบคำบรรยายแทนเสียง ต่อไปเป็นเรื่องโครงการใหม่นะคะ การสนับสนุนการพัฒนาขดลวดค้ำยันผนังหลอดเลือดหัวใจ เห็นชอบ สนับสนุน และนำเสนอต่อกรรมการบริหารนะคะ ม. 2 เป็นโครงการแผ่นกั้น Collagent ย่อยสลายได้นะค อนุมัติหลักการนะคะ ตามที่เสนอนะคะ วาระอื่นนะคะ ก็จะมีผู้แทนจากทางกรมกิจการผู้สูงอายุนะคะ มติที่ประชุมรับทราบนะคะ</w:t>
      </w:r>
    </w:p>
    <w:p>
      <w:pPr>
        <w:pStyle w:val="BodyText"/>
      </w:pPr>
      <w:r>
        <w:t xml:space="preserve">(ดร.ไพรัช) กรรมการมีอะไรไหมครับ</w:t>
      </w:r>
    </w:p>
    <w:p>
      <w:pPr>
        <w:pStyle w:val="BodyText"/>
      </w:pPr>
      <w:r>
        <w:t xml:space="preserve">(ผู้เข้าร่วมประชุม หญิง) ขออนุญาตนะคะ รายชื่อของผู้มาประชุมค่ะท่าน ลำดับที่ 3 จะซ้ำกันอยู่ค่ะท่าน ค่ะท่าน กราบขอบพระคุณค่ะ</w:t>
      </w:r>
    </w:p>
    <w:p>
      <w:pPr>
        <w:pStyle w:val="BodyText"/>
      </w:pPr>
      <w:r>
        <w:t xml:space="preserve">(ประธาน) อันนี้ ในนี้เลขาน่าจะบันทึกเรื่องสืบเนื่องไว้บ้างนะ เรื่องสืบเนื่องก็เรื่องที่เราขอให้… ในหน้า 4/23 นะ ที่ให้ติดตามผลงานการประกวดที่จัดตั้งบริษัท สืบเนื่อง ว่าคราวนหน้าให้เอาเรื่องนี้เข้า ส่วนอีกเรื่องอื่น เรื่องขาเทียมมีวันนี้นะ เรื่องอื่นไม่มีอะไรนะครับ อย่างนั้นเราไปวาระ ทีนี้เลขาฯ อยากจะเอาเรื่องพิจารณาก่อนหรืออย่างไร</w:t>
      </w:r>
    </w:p>
    <w:p>
      <w:pPr>
        <w:pStyle w:val="BodyText"/>
      </w:pPr>
      <w:r>
        <w:t xml:space="preserve">(เลขา) อาจารย์อาจจะเร็วค่ะ</w:t>
      </w:r>
    </w:p>
    <w:p>
      <w:pPr>
        <w:pStyle w:val="BodyText"/>
      </w:pPr>
      <w:r>
        <w:t xml:space="preserve">(ดร. ไพรัช) อย่างนั้นเอาเรื่องเพื่อทราบ</w:t>
      </w:r>
    </w:p>
    <w:p>
      <w:pPr>
        <w:pStyle w:val="BodyText"/>
      </w:pPr>
      <w:r>
        <w:t xml:space="preserve">(อาจารย์วันทนีย์) เรื่องเพื่อทราบนะคะ 3.1 เป็นเรื่องสรุปผลการประชุมบริหารครั้งที่แล้ว ที่เราเอาผนังหลอดเลือดหัวใจ ก็เอาเข้าอนุมัติหลักการนะคะ ชุดบริหาร ค่ะ ก็อนุมัติงบประมาณนะคะ หลักการงบประมาณทั้งหมด ก็คือปล่อยงบประมาณปีที่ 1 ค่ะ ต่อไปเป็นผลการดำเนินงานนะคะ ต่อไปเป็นผลการดำเงินงานปี 62 และแผนปี 63 หน้า 2/7 ก็เป็นรายชื่อโครงการที่เราได้รับอนุมัติไปนะคะ ค่ะ</w:t>
      </w:r>
    </w:p>
    <w:p>
      <w:pPr>
        <w:pStyle w:val="BodyText"/>
      </w:pPr>
      <w:r>
        <w:t xml:space="preserve">(ประธาน) ทั้งหมด 23 ใช่ไหม</w:t>
      </w:r>
    </w:p>
    <w:p>
      <w:pPr>
        <w:pStyle w:val="BodyText"/>
      </w:pPr>
      <w:r>
        <w:t xml:space="preserve">(อาจารย์วันทนีย์) ทั้งหมด 23 แต่อยู่ในระหว่างการทำข้อเสนอโครงการอีก 2 เรื่องน่ะค่ะ ที่ยังไม่ได้เอาเข้า</w:t>
      </w:r>
    </w:p>
    <w:p>
      <w:pPr>
        <w:pStyle w:val="BodyText"/>
      </w:pPr>
      <w:r>
        <w:t xml:space="preserve">(ประธาน) มีเรื่องไหน</w:t>
      </w:r>
    </w:p>
    <w:p>
      <w:pPr>
        <w:pStyle w:val="BodyText"/>
      </w:pPr>
      <w:r>
        <w:t xml:space="preserve">(เลขาฯ) กับ 8 ค่ะ ก็เรียนให้ทราบนะคะ เรื่อง Implant อยู่ระหว่างเจรจากับเอกชนในการทำความร่วมมือกันค่ะ ต่อไปนะคะ รายงานผลการดำเนินงานของศูนย์วิจัยของ A-MED นะคะ ก็เรียนให้ทราบว่าในตารางแรกนะคะ ก็จะเป็นรายงานตาม Success index นะคะ ก็คือแผนการดำเนินงานที่ตั้งเป้าหมายไว้ คอลัมน์ที่ 2 ก็จะเป็นผลการดำเนินงานนะคะ ค่ะ ก็จะมี ปีนี้ที่ได้ก็คือบทความนะคะ ได้ 2 ฉบับ แต่เขานับฉบับเดียวนะคะ สิทธิบัตร 8 นะคะ</w:t>
      </w:r>
    </w:p>
    <w:p>
      <w:pPr>
        <w:pStyle w:val="BodyText"/>
      </w:pPr>
      <w:r>
        <w:t xml:space="preserve">(ประธาน) ทำไหมเขาถึงนับของเก่า</w:t>
      </w:r>
    </w:p>
    <w:p>
      <w:pPr>
        <w:pStyle w:val="BodyText"/>
      </w:pPr>
      <w:r>
        <w:t xml:space="preserve">(เลขา) อีกฉบับเขาบอกว่าเป็นของเก่าค่ะ</w:t>
      </w:r>
    </w:p>
    <w:p>
      <w:pPr>
        <w:pStyle w:val="BodyText"/>
      </w:pPr>
      <w:r>
        <w:t xml:space="preserve">(ประธาน) วันหลังก็อย่าไปเสนอของเก่า อาจารย์</w:t>
      </w:r>
    </w:p>
    <w:p>
      <w:pPr>
        <w:pStyle w:val="BodyText"/>
      </w:pPr>
      <w:r>
        <w:t xml:space="preserve">(ดร. ไพรัช) โอ.เค.</w:t>
      </w:r>
    </w:p>
    <w:p>
      <w:pPr>
        <w:pStyle w:val="BodyText"/>
      </w:pPr>
      <w:r>
        <w:t xml:space="preserve">(อาจารย์วันทนีย์) ค่ะ ก็มีเครือข่ายวิจัย DentiiScan ของ จาก 4 ได้ 2 นะคะ เนื่องจากว่าอีก 2 ต้นแบบขอส่งเป็นรายงานเชิงเทคนิคนะคะ เพราะว่าอยากจะเสนอเป็นต้นแบบอุตสาหกรรมเลยทีเดียว ก็เลยมีการปรับแผนนะคะ ต้นแบบภาคสนาม 3 นะคะ อันนี้เราของเป็นต้นแบบอุตสาหกรรมทีเดียวนะคะ ก็เลยเปลี่ยนจากภาคสนามเป็นอุตสาหกรรมเพราะว่ามีเอกชนแล้วก็ License แล้วนะคะ ผลงานใช้ประโยชน์นะคะ มี 4 ผลงาน 277 ล้านนะคะ ผู้ใช้บริการนะคะ อันนี้ก็จะเป็นจำนวนผู้ป่วยที่มาใช้ DentiiScan โดยการ DentiiScan แล้วก็จำนวนทันตแพทย์ที่เข้ารับการอบรมนะคะ มีผู้ประกอบการใหม่ 2 บริษัท การลงทุน วทน. ประมาณ 12 ล้าน ทางเศรษฐกิจนะคะ ได้ ตัวเลขนี้เป็นตัวเลขเดิม มีตัวเลขใหม่ที่ยังไม่ออกอีกนะคะ จริง ๆ แล้วรวมแล้วได้ประมาณพันกว่าล้านนะคะ</w:t>
      </w:r>
    </w:p>
    <w:p>
      <w:pPr>
        <w:pStyle w:val="BodyText"/>
      </w:pPr>
      <w:r>
        <w:t xml:space="preserve">(ดร. ไพรัช) ผมเสนอว่า ตารางนี้ เลขาฯ ต้องบันทึกทุกข้อที่อธิบายบทความนี่ ต้องอธิบายว่า เราเสนอ 2 แล้วใน 1 ฉบับเพราะอะไร เรา 4 แล้วทำไมเราได้ 2 นะ ต้องบันทึกที่บอก ภาคสนาม 3 อุตสาหกรรมไม่ได้ ก็ต้องบันทึก ไม่อย่างนั้นมันจะดูคล้าย ๆ ว่ามันไม่เพอร์ฟอร์มเลย ภาคสนาม 3 ไม่ได้ ต้องอธิบายนะ ประเดี๋ยวใครมา มันสำคัญมาก อันนี้เป็นประเด็นใหญ่ เลขาฯนี่ Perform อะไรบ้าง ถูกไหมครับ มันไม่ใช่ว่ามีเงินแล้วก็ใช้ ๆ เมื่อวานผมก็ประชุมการขับเคลื่อนที่เขาทำใหม่ ๆ นี่ ผมจะขอ 2 ข้อ ทำแล้วได้อะไร มีหรือไม่แล้วงานมันออกจริงหรือเปล่า แล้วใช้เงินตามจริงหรือเปล่า นักวิจัยก็จะเสนอ ๆ พอถึงเวลามันก็จะไม่มี เพราะฉะนั้นตรงนี้เลขาฯ ต้องบันทึกให้หมด แล้ว เลขาต้อง แอดทิเบิล เราจะเปลี่ยนวิธีทำงานว่า เราไม่ใช่กรรมการปล่อยเงินแล้วเราจะตามหนี้ด้วย โอ.เค. นะ อย่างนั้นคุณบันทึกให้หมด แล้วคราวหน้ามาอ่านที่บันทึก</w:t>
      </w:r>
    </w:p>
    <w:p>
      <w:pPr>
        <w:pStyle w:val="BodyText"/>
      </w:pPr>
      <w:r>
        <w:t xml:space="preserve">(เลขาฯ) ต่อไปข้อมูลข้างล่าง ว่าบทความมีเรื่องอะไรบ้าง สิทธิบัตร 8 คำขอ นะคะ มีเรื่องอะไรบ้างที่เราไปวางคำขอเรื่องสิทธิบัตรนะคะ มีต้นแบบห้องปฏิบัติการนะคะ 2 ต้นแบบ แล้วก็ต้นแบบอุตสาหกรรม 3 ต้นแบบ แล้วก็ผลงานถ่ายทอดเชิงสาธารณะ 4 ผลงานนะคะ ผู้ประกอบการใหม่นะคะค่ะ ส่วน 3.22 นะคะ ก็จะเป็นแผนการดำเนินงาน ปี 2563-2565 นะคะ งบประมาณของศูนย์ A-MED มีงบอยู่ 2 ส่วนนะคะ มีงบโครงงานวิจัยนะคะ ปี 63 ก็คือ 311.66 ล้านนะคะ จริง ๆ เป็นงบประมาณต่อเนื่องผูกพันมากว่า และงบปริมาณ 3.88 ล้าน นะคะ ค่ะ</w:t>
      </w:r>
    </w:p>
    <w:p>
      <w:pPr>
        <w:pStyle w:val="BodyText"/>
      </w:pPr>
      <w:r>
        <w:t xml:space="preserve">(ดร. ไพรัช) กลับไปดูหน้า…</w:t>
      </w:r>
    </w:p>
    <w:p>
      <w:pPr>
        <w:pStyle w:val="BodyText"/>
      </w:pPr>
      <w:r>
        <w:t xml:space="preserve">(อาจารย์วันทนีย์) หน้าไหนคะ</w:t>
      </w:r>
    </w:p>
    <w:p>
      <w:pPr>
        <w:pStyle w:val="BodyText"/>
      </w:pPr>
      <w:r>
        <w:t xml:space="preserve">(ดร.ไพรัช) หน้า 3/7</w:t>
      </w:r>
    </w:p>
    <w:p>
      <w:pPr>
        <w:pStyle w:val="BodyText"/>
      </w:pPr>
      <w:r>
        <w:t xml:space="preserve">(อาจารย์วันทนีย์) 3/7 ค่ะ มันเป็นงบอนุมัติใช่ไหม ที่ว่า</w:t>
      </w:r>
    </w:p>
    <w:p>
      <w:pPr>
        <w:pStyle w:val="BodyText"/>
      </w:pPr>
      <w:r>
        <w:t xml:space="preserve">(เลขา) งบอนุมัติค่ะ</w:t>
      </w:r>
    </w:p>
    <w:p>
      <w:pPr>
        <w:pStyle w:val="BodyText"/>
      </w:pPr>
      <w:r>
        <w:t xml:space="preserve">(ประธาน) แล้วในนี้มันจะใช้จริงเท่าไร ใช้จริง ปี 62 เท่าไร</w:t>
      </w:r>
    </w:p>
    <w:p>
      <w:pPr>
        <w:pStyle w:val="BodyText"/>
      </w:pPr>
      <w:r>
        <w:t xml:space="preserve">(อาจารย์วันทนีย์) อาจารย์ต้องเอาขึ้น…</w:t>
      </w:r>
    </w:p>
    <w:p>
      <w:pPr>
        <w:pStyle w:val="BodyText"/>
      </w:pPr>
      <w:r>
        <w:t xml:space="preserve">(ดร.ไพรัช) วันหลังก็บันทึกในนี้ด้วย</w:t>
      </w:r>
    </w:p>
    <w:p>
      <w:pPr>
        <w:pStyle w:val="BodyText"/>
      </w:pPr>
      <w:r>
        <w:t xml:space="preserve">(ประธาน) เขาน่าจะบันทึกด้วยนะ ใช้เท่าไหร่ การใช้เงินนี่มันสะท้อนว่า Performance มันกี่เปอร์เซ็นต์ที่ตั้งใจไว้ เมื่อกี้เราพูดไปแล้ว ถูกต้องไหม เนื้องานเราพูดในหน้า 4, 5, 6 หมดแล้ว หาได้ไหม ถ้าไม่ได้ก็เอามาคราวหน้า</w:t>
      </w:r>
    </w:p>
    <w:p>
      <w:pPr>
        <w:pStyle w:val="BodyText"/>
      </w:pPr>
      <w:r>
        <w:t xml:space="preserve">(อาจารย์วันทนีย์) ได้ค่ะ</w:t>
      </w:r>
    </w:p>
    <w:p>
      <w:pPr>
        <w:pStyle w:val="BodyText"/>
      </w:pPr>
      <w:r>
        <w:t xml:space="preserve">(เลขาฯ) ค่ะ อันนี้เป็นแผนค่ะ แผน 63 ที่เสนอต่อคณะผู้บริหาร สวทช. ค่ะ</w:t>
      </w:r>
    </w:p>
    <w:p>
      <w:pPr>
        <w:pStyle w:val="BodyText"/>
      </w:pPr>
      <w:r>
        <w:t xml:space="preserve">(ดร.ไพรัช) วันหลังทำอย่างนี้นะวันทนีย์ หน้า 3/7 ทำคอลัมค อนุมัติ 61 ใช้เท่าไร อนุมัติ 62 ใช้เท่าไร อนุมัติ 63 ใช้เท่าไหร่ มันดูแล้วผมไม่รู้ว่าเข้าใจตรงไหม</w:t>
      </w:r>
    </w:p>
    <w:p>
      <w:pPr>
        <w:pStyle w:val="BodyText"/>
      </w:pPr>
      <w:r>
        <w:t xml:space="preserve">(เลขาฯ) ตัวเลขมันเป็นผูกพันค่ะอาจารย์ อนุมัติปี 63 มันเป็น 43 ล้าน บาท ใช่ไหม แต่ในจอนี่มัน 348</w:t>
      </w:r>
    </w:p>
    <w:p>
      <w:pPr>
        <w:pStyle w:val="BodyText"/>
      </w:pPr>
      <w:r>
        <w:t xml:space="preserve">(อาจารย์วันทนีย์) ปี 63 หน้า 3/7 คอลัมม์ 3/7 ในกระดาษนะคะ แต่บนจอพูดถึง 434</w:t>
      </w:r>
    </w:p>
    <w:p>
      <w:pPr>
        <w:pStyle w:val="BodyText"/>
      </w:pPr>
      <w:r>
        <w:t xml:space="preserve">(อาจารย์วันทนีย์) คือมันเป็นผูกพันน่ะค่ะ</w:t>
      </w:r>
    </w:p>
    <w:p>
      <w:pPr>
        <w:pStyle w:val="BodyText"/>
      </w:pPr>
      <w:r>
        <w:t xml:space="preserve">(อาจารย์วันทนีย์) เหลือจากปี 62 ค่ะ อาจารย์ 234.77 น่ะค่ะ ตัวใหม่อยู่ เอา 234 บวกกับที่อยู่กับ กับงบประมาณที่เราประมาณการว่าจะมีอะไรเข้ามานะคะ ก็เลยตั้งแผนไว้ประมาณ…</w:t>
      </w:r>
    </w:p>
    <w:p>
      <w:pPr>
        <w:pStyle w:val="BodyText"/>
      </w:pPr>
      <w:r>
        <w:t xml:space="preserve">(ดร. ไพรัช) เอาอย่างนี้ ไม่อย่างนั้นเราจะงง คราวหน้าช่วยเอาอีกทีหนึ่งนะ ตัวที่รายงานจะได้ตั้งหลักได้ถูก ไอ้ตั้งแต่หน้า 2/7 ไปจนถึง 3/7 นี่ ลองช่วยทำเป็นคอลัมน์ที่ผมว่า ว่าปี 61 เราอนุมัติเท่าไร ใช้เงินไปเท่าไร แต่เดี๋ยวตรงนี้มันคืออะไร หน้า 2/7 ข้างบนนี้มันคืออะไร 2562 แล้วก็ไอ้ตรงข้างล่าง รวมงบประมาณโครงการที่อนุมัติแต่ละปี 34.9</w:t>
      </w:r>
    </w:p>
    <w:p>
      <w:pPr>
        <w:pStyle w:val="BodyText"/>
      </w:pPr>
      <w:r>
        <w:t xml:space="preserve">(อาจารย์วันทนีย์) ค่ะ</w:t>
      </w:r>
    </w:p>
    <w:p>
      <w:pPr>
        <w:pStyle w:val="BodyText"/>
      </w:pPr>
      <w:r>
        <w:t xml:space="preserve">(ดร. ไพรัช) มันต่างกันอย่างไร</w:t>
      </w:r>
    </w:p>
    <w:p>
      <w:pPr>
        <w:pStyle w:val="BodyText"/>
      </w:pPr>
      <w:r>
        <w:t xml:space="preserve">(เลขาฯ) ระหว่างตัวไหนคะ อาจารย์</w:t>
      </w:r>
    </w:p>
    <w:p>
      <w:pPr>
        <w:pStyle w:val="BodyText"/>
      </w:pPr>
      <w:r>
        <w:t xml:space="preserve">(ดร.ไพรัช) หน้า 2/7 ลองดู 2/7 นะ ค่อยดูช้า ๆ ก็ได้ แล้วไปดูบรรทัดบนนะ TOPs หลัก ลำดับ Top ย่อย อนุมัติ ปี 61 อนุมัติ… ปี 62 อนุมัติ 58 ปี 63 พอเราไปพลิกของหน้า 3/7 ในบรรทัดสุดท้าย เกือบสุดท้ายนี่ ได้รับอนุมัติเป็น 32 34.9</w:t>
      </w:r>
    </w:p>
    <w:p>
      <w:pPr>
        <w:pStyle w:val="BodyText"/>
      </w:pPr>
      <w:r>
        <w:t xml:space="preserve">(อาจารย์วันทนีย์) ก็มี TOP อันนี้ 2/7 บรรทัดแรกนี่ เป็น Tops 1 Tops 1 นี่เป็นพอซ้ำแล้วมันเป็น แต่อย่างไรคราวหน้าเราขอลองขอทำเป็น 2 คอลัมน์นะ ไอ้หน้าที่มัน… ว่าเงินมันอาจจะสบทบมาหรืออะไร</w:t>
      </w:r>
    </w:p>
    <w:p>
      <w:pPr>
        <w:pStyle w:val="BodyText"/>
      </w:pPr>
      <w:r>
        <w:t xml:space="preserve">(เลขาฯ) อาจารย์ดูในตารางนี้ก็ได้ค่ะ ดูตรงหัวนี้ค่ะ ตัวหลักก็คือย่างนี้ค่ะเอารายการแรกนะคะ โครงการ DentiiScan นะคะ ก็คือตัวคอลัมม์สีส้มที่เขียนไว้ปี 62 นะคะ นั่นก็คืองบประมาณของปี 2562 นะคะ จ่ายจริงคือ 3.2 ล้าน นะคะ</w:t>
      </w:r>
    </w:p>
    <w:p>
      <w:pPr>
        <w:pStyle w:val="BodyText"/>
      </w:pPr>
      <w:r>
        <w:t xml:space="preserve">(ประธาน) ที่จริงอันนี้ดี</w:t>
      </w:r>
    </w:p>
    <w:p>
      <w:pPr>
        <w:pStyle w:val="BodyText"/>
      </w:pPr>
      <w:r>
        <w:t xml:space="preserve">(อาจารย์วันทนีย์) นะคะ แล้วก็มี</w:t>
      </w:r>
    </w:p>
    <w:p>
      <w:pPr>
        <w:pStyle w:val="BodyText"/>
      </w:pPr>
      <w:r>
        <w:t xml:space="preserve">(ดร. ไพรัช) มันจะอินดิเกรดว่านักวิจัยเราเพอร์ฟอร์มหรือไม่เพอร์ฟอร์มนะ เราใช้เงินช้าถูกไหม เราจะมองออก สมมุติว่า นะคะ นะคะ ค่ะ แล้วก็ถ้ารวมผูกพันธ์ด้วยที่เป็น PO นะคะ</w:t>
      </w:r>
    </w:p>
    <w:p>
      <w:pPr>
        <w:pStyle w:val="BodyText"/>
      </w:pPr>
      <w:r>
        <w:t xml:space="preserve">(ดร.ไพรัช) ลองอ่านให้ฟังอีกทีหนึ่งนะ</w:t>
      </w:r>
    </w:p>
    <w:p>
      <w:pPr>
        <w:pStyle w:val="BodyText"/>
      </w:pPr>
      <w:r>
        <w:t xml:space="preserve">(ผู้เข้าร่วมประชุม) ลำดับที่ 1 นะคะ เป็นลำดับ DentiiScan นะคะ ปีที่ 1 นะคะ งบประมาณรวมจ่ายทั้งโครงการนะคะ ปีนี้อยู่ที่ 3.3 นะคะ เงินคงเหลือนะคะ อยู่ที่ 2.3 นะคะ เปอร์เซ็นต์การใช้จ่าย มีเป็น 60 เปอร์เซ็น กับรวมจ่ายคือต่างกันที่ ผูกพันธ์กับไม่ผูกพันนะคะ ที่ผูกพันธ์แล้วก็รวมจ่ายจริง ออกจ่ายไปแล้วนะคะ รีลิสต์ไม่เท่ากัน ค่ะ</w:t>
      </w:r>
    </w:p>
    <w:p>
      <w:pPr>
        <w:pStyle w:val="BodyText"/>
      </w:pPr>
      <w:r>
        <w:t xml:space="preserve">(ดร. ไพรัช) เดี๋ยวนะ ขอเวลา กรรมการจะได้เข้าใจ</w:t>
      </w:r>
    </w:p>
    <w:p>
      <w:pPr>
        <w:pStyle w:val="BodyText"/>
      </w:pPr>
      <w:r>
        <w:t xml:space="preserve">(ผู้เข้าร่วมประชุม หญิง) ก็อย่างโครงการ DentiiScan 66 ล้านนะคะ เรารีลิสต์ไป 2 ครั้งนะคะ ครั้งที่ 2 2 ล้านนะคะอยู่ที่ 5 ล้านค่ะ ค่ะ แล้วก็กรอบเงินคงเหลืออยู่ที่ 6 ล้าน ก็จะเหลือ 11 ล้านนะคะ แล้วถ้าเปรียบเทียบทั้งโครงการจะอยู่ที่ 31 ล้าน ที่ยังอยู่ในโครงการ 4-5 ปีแต่ละโครงการนะคะ</w:t>
      </w:r>
    </w:p>
    <w:p>
      <w:pPr>
        <w:pStyle w:val="BodyText"/>
      </w:pPr>
      <w:r>
        <w:t xml:space="preserve">(ประธาน) เงินไปตามที่เขา Promise ไหม</w:t>
      </w:r>
    </w:p>
    <w:p>
      <w:pPr>
        <w:pStyle w:val="BodyText"/>
      </w:pPr>
      <w:r>
        <w:t xml:space="preserve">(อาจารย์วันทนีย์) เราดูจาก อย่างเช่น ปีแรกนี่ 16 ล้าน เรารีสิสต์ให้แค่ 5 ล้าน เราจะดูตัวเลขจริงว่า ค่าใช้จ่าย เขาจ่ายถึง 50 เปอร์เซ็นต์หรือยัง งวดที่ 2 ที่ตั้งเอาไว้ค่ะ อันนั้เราจะ Relese ให้ อันนี้ก็เป็นกลไก แต่ที่เราอยากจะเห็นที่แสดงว่าเราตั้ง 16 ล้านนี่ ใช้แค่ 3 ล้าน</w:t>
      </w:r>
    </w:p>
    <w:p>
      <w:pPr>
        <w:pStyle w:val="BodyText"/>
      </w:pPr>
      <w:r>
        <w:t xml:space="preserve">(ประธาน) แล้วผมก็ไปบอกคุณว่าจะให้ 13 บาท แต่คุณใช้แค่ 3 บาท ก็แสดงว่าอีก 13 บาทนี่ไม่ได้ใช้ ก็ต้องมีเหตุผลว่าทำไมไม่ใช้ 13 บาท มันจะต้องตั้งคำถามนะ ที่ สพบ. เขาบอกผมเหมือนกันว่า งบนี่ให้ใกล้ความจริงหน่อย เราก็ต้องช่วยดู นักวิจัยที่เขาจ่ายไปแค่เท่านี้ก็อาจจะต้องถามเขาว่า ติดขัดอะไร หรือ เพราะอะไร ฝ่ายเลขาฯ ต้องไปดูด้วย แล้วก็ไปถามเขาทุกโครงการเลยนะ เหมือนสำนักงบประมาณใครใช้เงินช้า ถ้าคุณใช้เงินช้าผมจะเอาไปให้คนอื่นใช้ใช่ไหม ทำไมเศรษฐกิจมันไม่หมุนเสร็จแล้วก็ เงินใช้ได้ เป็นไปตามระเบียบ เศรษฐกิจจะดี งานจะออก แล้วเราก็ไปดูเนื้องานอีกทีหนึ่งนะ ดีไหม อย่างนั้นคือหน้าที่ของเราอีกทีก็ได้ เอายอดสรุป ๆ พอเราดูนี่ เราอาจจะดูเฉพาะยอดดรวมก็ได้ ไม่ดูยอดย้อย ไปดูยอดรวมถ้ายอดรวมมันคือ ใครทำงาน ใครไม่ทำงานค่อยว่าอีกทีนะบันทึกในรายงานเป็นเรื่องสืบเนื่องนะ เป็นเรื่องสืบเนื่องนะ คุณบันทึกนะ ผมก็ลืมเหมือนกัน โอ.เค. นะ เชิญต่อ ใครมีอะไร</w:t>
      </w:r>
    </w:p>
    <w:p>
      <w:pPr>
        <w:pStyle w:val="BodyText"/>
      </w:pPr>
      <w:r>
        <w:t xml:space="preserve">(เลขาฯ) ค่ะ หน้าต่อไปตัวตารางแผนการดำเนินงานนะคะ ตรงผลงานส่งมอบนะคะ หน้า 1/6 ไปจนถึง 6/6 นะคะ ตัวนี้เป็นการปรับแผนแล้วก็ เป็นการนำเสนอในกรรมการบริหารเรียบร้อยแล้วนะคะ อันนี้ก็คือเป็นการปรับแผนล่าสุด ว่าในแต่ละปีนะคะ โครงการแต่ละโครงการจะส่งมอบอะไรบ้างนะคะ</w:t>
      </w:r>
    </w:p>
    <w:p>
      <w:pPr>
        <w:pStyle w:val="BodyText"/>
      </w:pPr>
      <w:r>
        <w:t xml:space="preserve">(ดร. ไพรัช) เมื่อกี้ที่ผมเรียนนนี่ ตัวนี้เราก็ตามไม่ค่อยทันเท่าไร อย่างตัวนี้เราดู อันนี้เป็นเรื่องที่เขาจะ ดีลิเวอร์ใช่ไหม</w:t>
      </w:r>
    </w:p>
    <w:p>
      <w:pPr>
        <w:pStyle w:val="BodyText"/>
      </w:pPr>
      <w:r>
        <w:t xml:space="preserve">(เลขา) ใช่ค่ะ</w:t>
      </w:r>
    </w:p>
    <w:p>
      <w:pPr>
        <w:pStyle w:val="BodyText"/>
      </w:pPr>
      <w:r>
        <w:t xml:space="preserve">(ประธาน) แล้วก็…โอ.เค. แต่มันพอจะมองออกไหมว่า ตั้งแต่เขาทำมา เขาดีริเวอร์</w:t>
      </w:r>
    </w:p>
    <w:p>
      <w:pPr>
        <w:pStyle w:val="BodyText"/>
      </w:pPr>
      <w:r>
        <w:t xml:space="preserve">(เลขา) ค่ะ ๆ เรามีตารางที่เอาไว้ค่ะ</w:t>
      </w:r>
    </w:p>
    <w:p>
      <w:pPr>
        <w:pStyle w:val="BodyText"/>
      </w:pPr>
      <w:r>
        <w:t xml:space="preserve">(ประธาน) คราวหน้าอันนี้ ตอนผมประชุมกับอาจารย์ณรงค์ เวลาโปรเจ็กต์ดีเลย์นี่ต้นทุนมันขึ้น เพราะว่านักวิจัยก็กินเงินเดือนทุกวัน ใช่ไหม เขาก็พูดถูกใช่ไหม เราก็ต้องช่วย สวทช. หน่อย ว่าคุณอยาก Delay ใช่ไหม Delay แล้วงานไม่ออก อาจารย์ณรงค์พูดถูก สพบ. เขาพูดถึง เพราะอย่างนี้เลขาฯ เขาไปช่วยดูหน่อยนะ ผู้บริหารหน่อย อันนี้เราดูทั้งเนื้อเงินและเนื้องาน มากไป โอ.เค. นะไปหากลไก บันทึกนะ นี่เป็นเรื่องสืบเนื่องนะครับ วันทนีย์ต่อ วาระ 3.3 โครงการข้อเข่าเทียมนะคะ วันนี้ก็ได้เชิญคุณจักรพงษ์ สถานะโครงการข้อเข่าเทียม ข้อเข่าขาเทียม</w:t>
      </w:r>
    </w:p>
    <w:p>
      <w:pPr>
        <w:pStyle w:val="BodyText"/>
      </w:pPr>
      <w:r>
        <w:t xml:space="preserve">(ดร. ไพรัช) คุณเอาประเด็นที่มันเป็นปัญหา ไม่ต้องไปเท้าความได้ไหม จะเข้าบัญชีนวัตกรรมแล้วไม่เข้า มาสถาบันสิริธร</w:t>
      </w:r>
    </w:p>
    <w:p>
      <w:pPr>
        <w:pStyle w:val="BodyText"/>
      </w:pPr>
      <w:r>
        <w:t xml:space="preserve">(ผู้เข้าร่วมประชุม ชาย) ครับ กราบเรียนท่านประธานนะคะ ผมจะมารายงานสั้น ๆ นะครับ เกี่ยวกับเรื่องข้อเข่า จริง ๆ เยอะพอสมควร แต่ผมจะ Skip ไป จริง ๆ แล้วอยู่ข้างหลัง 2 สไลด์ ก็เล่าให้ฟังก่อนนะครับว่า เราทำขาเทียมตั้งแต่ ปี 50-51 ครับ ปัจจุบันก็ 2 รุ่น ก็มีตั้งแต่รุ่นที่ 1 กับรุ่นที่ 2 ใช้การ แมชชีนนิ่ง แล้วมาประกอบแล้วก็ต้นทุนค่อนข้างสูงนะ</w:t>
      </w:r>
    </w:p>
    <w:p>
      <w:pPr>
        <w:pStyle w:val="BodyText"/>
      </w:pPr>
      <w:r>
        <w:t xml:space="preserve">(ดร. ไพรัช) เราทำงานมา 10 ปีนะ ผมตามตลอดมา 10 ปี แล้วมันก็ดีตลอด แต่มันไม่มีแบบยั่งยืนสักที มันถือแบบ ทีนี่สาเหตุที่มันไม่ได้ มันมีแค่ 2-3 สาเหตุ คุณเอาไสลด์สุดท้ายได้ไหม</w:t>
      </w:r>
    </w:p>
    <w:p>
      <w:pPr>
        <w:pStyle w:val="BodyText"/>
      </w:pPr>
      <w:r>
        <w:t xml:space="preserve">(ผู้เข้าร่วมประชุม) ได้ครับ อันนี้ก็เป็นแนวทางการพัฒนานะครับ Skip เลยนะครับ แล้วเราไป ไม่รู้จะกี่รอบ ต้นแบบ 1 เปเปอร์มา 2 การทดสอบครั้งที่ 1 นี่เอาไปใช้กับผู้พิการก็คือใช้ในพื้นทั่วไป ขึ้นลงบันไดได้ อยู่ที่พื้นผิวครุคละ ได้ รุ่นที่ 2 ก็ทดสอบที่ผ่านมา รุ่น 2 ก็เป็นโครงการ 3 ล้านบาท ทำไป 70 ขา 3 ล้านก็ทำได้อีก</w:t>
      </w:r>
    </w:p>
    <w:p>
      <w:pPr>
        <w:pStyle w:val="BodyText"/>
      </w:pPr>
      <w:r>
        <w:t xml:space="preserve">(ผู้เข้าร่วมประชุม ชาย) ผลตอบรับก็ดีครับ ก็คือความพึงพอใจของคนใช้ แล้วก็พอใจมากที่ 36 เปอร์เซ็นต์ ให้บริการออกหน่วยบริการต่าง ๆ 7 โรงพยาบาล ทีนี้ผลผลิตที่ได้รับคือ ต้นแบบอุตสาหกรรม 1 ตัวนะครับ แล้วก็มีผลทดสอบ ผลวิเคราะห์ออกมานะครับ แล้วก็มีการข้อเสนอแนะ จากผู้ใช้งาน เขาก็เสนอแนะ ว่าทำแค่ 70 ขา 80 ขาจะไม่พอ อาจจะต้องขยายออกไปอีกแล้วก็อาจจะต้องมีการจัดทำคู่มือการใช้งาน เราไปสร้างเครือข่ายมาแล้วว่ามีที่ไหนบ้าง ก็มีอยู่หลายโรงพยาบาลเหมือนกันที่เขาม ทีนี่ผลกระทบที่เราสร้างขึ้นมาได้ คาดการณ์เข้าใจว่าน่าจะลดการนำเข้าถ้าเกิดว่ามันเป็นไปได้นะครับ แล้วก็เพิ่มผลผลิตอุตสาหกรรมด้านอุปกรณ์ แล้วก็ด้านสังคมนี่ก็จะไปเพิ่มคุณภาพชีวิต การเข้าถึงการให้บริการ แล้วก็ด้านวิชาการก็มีด้านการผลิตวัสดุ และการถ่ายทอดการเพิ่มทักษะเทคโนโลยีและก็ถ่ายทอดความรู้ ทีนี้สเตตัสปัจจุบันนี้นะครับ ที่อาจารย์ต้องการ การพัฒนาหน่วยทดสอบนะครับ ตอนนี้เรามีปัญหาข้อที่ 1 เลย คือ ศูนย์ทดสอบยังไม่ได้ผ่านมาตรฐาน เรามีเครื่องทดสอบทั้งตัวเท้าเทียม แต่อยู่ในกระบวนการที่ขอรับรองคุณภาพนะครับ ซึ่งทางสถาบันสิรินทรจะอยู๋ที่สถาบันสิรินธรที่เดียวนะครับ สมอ. มานะครับ ทาง สมอ. ก็แนะนำว่า ให้ตามมาตรา 5 ผู้ทดสอบทางภาครัฐ หน่วยงานภาครัฐ ภายใต้ สภอ. ก็สเตตัสปัจจุบันก็ยืนเข้าสมอ. แล้ว อยู่ในการเตีรยมความพร้องจากการประเทิณ สมอ. นะครับ คาดการณ์ว่าน่าจะปลายปีนี้น่าจะได้การตรวจสอบจาก สมอ. ในขั้นต้น แล้วก็แก้ไขตามกระบวนการครับ ทีนี่อันที่ 2 นะครับก็ทาง สวทช. กับสถาบันสิรินธรก็ได้ส่งเอกสารประกอบ เช่น รายงานสิทธิบัตร รายผลทดสอบ รายงานการใช้ ตอนนี้ ล่าสุดเขาเตรียมเอกสารให้เสร็จ ก็ไม่เกินสิ้นเดือนนี้จะส่งเข้าบัญชีนวัตกรรม ส่วนอีกหนึ่งอันนะครับก็คือว่า การจัดสรรผลประโยชน์ 3 หน่วยงาน คือ สวทช. สถาบันสิรินธรณ์ แล้วก็ทาง TRO หรือสำนักงานการจัดการ จัดทำสัญญาฉบับจริง ทีนี้ ครับ</w:t>
      </w:r>
    </w:p>
    <w:p>
      <w:pPr>
        <w:pStyle w:val="BodyText"/>
      </w:pPr>
      <w:r>
        <w:t xml:space="preserve">(ดร. ไพรัช) ทำเป็นตราง ซ้ายเป็นปัญหา ขวาใครทำ แล้วเมื่อไรจะจบ ไม่รู้มันจะจบเมื่อไหร่ ไม่รู้ว่า สมอ. จะให้เราเมื่อไร จะได้เมื่อไหร่นึกออกใช่ไหม</w:t>
      </w:r>
    </w:p>
    <w:p>
      <w:pPr>
        <w:pStyle w:val="BodyText"/>
      </w:pPr>
      <w:r>
        <w:t xml:space="preserve">(ผู้เข้าร่วมประชุม) ครับ</w:t>
      </w:r>
    </w:p>
    <w:p>
      <w:pPr>
        <w:pStyle w:val="BodyText"/>
      </w:pPr>
      <w:r>
        <w:t xml:space="preserve">(ประธาน) คราวหน้าเอามาอีกครั้ง แล้วทำตารางให้เห็น แล้วถามว่าใครรับผิดชอบ แล้วใครไปตาม เชิญต่อ</w:t>
      </w:r>
    </w:p>
    <w:p>
      <w:pPr>
        <w:pStyle w:val="BodyText"/>
      </w:pPr>
      <w:r>
        <w:t xml:space="preserve">(ผู้เข้าร่วมประชุม ชาย) ที่นีพอทีมงานทั้งหลายมานั่งวิเคราะห์กันว่า ทีนี้พอมีการทำงานมาระยะหนึ่ง ก็เริ่มรู้ว่าก็ส่วนใหญ่ก็จะเป็นเรื่องอุปกรณ์ที่มีปัญหาการนำเข้ามา การเข้าถึงสิทธิ์ของคนพิการนะครับ เรื่องของอุปกรณ์มันมีอยู่ประมาณ 14 ราย ทางทีมงานก็ตอนนี้เรามีอะไรบ้างอยู่ในมือ ตอนนี้ที่มันอยู่พ้นนำมาแล้ว ตั้งแต่ Knowledge ความร่วมมือนี่ ความร่วมมือระหว่างหน่วยงานเราก็มีอยู่ ทีนี้ สิ่งที่มันอยู่กำลังจะโผล่พ้นน้ำ ราคาขาเทียม สามารถสู้กับท้องตลาดได้ แล้วก็วิธีการที่ทำให้มันได้มาด้วยราคาที่ถูกลงนะครับ อีกอันหนึ่ง กฎหมายกับนโยบายที่รองรับอยู่แล้ว แต่สิ่งที่มันอยู่ใต้น้ำนี่ 1 พอเราไปทำงานจริง ๆ แล้ว ช่างการอุปกรณ์หรือว่านักกายอุปกรณ์ยังไม่ยอมรับเทคโนโลยีของเราอยู่บ้างนะครับ</w:t>
      </w:r>
    </w:p>
    <w:p>
      <w:pPr>
        <w:pStyle w:val="BodyText"/>
      </w:pPr>
      <w:r>
        <w:t xml:space="preserve">(ดร.ไพรัช) ปัญหาประเทศไทยนี่มันไม่จบนะ คุณไปเอาตารางมาอีกครั้งนะ ว่ามันค้างที่ใคร แล้วใครรับผิดชอบ ผมยกตัวอย่างอย่างนี้นะ ขององค์กรภายนอก สมมุติว่ามันเป็นปัญหาของที่คุณพูดเมื่อกี้ ผมจะได้บอกรัฐมนตรีให้ยกหูถึงรัฐมนตรีอุตสาหกรรม ว่าเราติดปัญหาเอาไม่ออก หรือว่า สมมุติว่า สป. อะไรนะ สปสช. ท่านนั่งอยู่นี่แล้ว บอกเขา สถาบันสิรินธรใช่ไหมครับ คุณก็บอกสถาบันสิรินธรนี่ ที่เป็นหน่วยงานจัดซื้อจัดจ้าง ทำไมเขาไม่เอาของเรา อะไรอย่างนี้ ผมว่าเอาประเด็น เอาปัญหา ๆ เลยดีกว่า</w:t>
      </w:r>
    </w:p>
    <w:p>
      <w:pPr>
        <w:pStyle w:val="BodyText"/>
      </w:pPr>
      <w:r>
        <w:t xml:space="preserve">(คุณจักรพงษ์) มีปัญหาเดี๋ยวครั้งหน้าผมเอาไปให้ดูครับ มันมี 3 ข้อที่คุณพูด</w:t>
      </w:r>
    </w:p>
    <w:p>
      <w:pPr>
        <w:pStyle w:val="BodyText"/>
      </w:pPr>
      <w:r>
        <w:t xml:space="preserve">(ผู้เข้าร่วมประชุม) มี 3 ข้อ</w:t>
      </w:r>
    </w:p>
    <w:p>
      <w:pPr>
        <w:pStyle w:val="BodyText"/>
      </w:pPr>
      <w:r>
        <w:t xml:space="preserve">(ประธาน) อันอื่นไม่ต้องพูดเลย ว่าไอ้มาตรฐานอะไรบางอย่าง ผมฟังมา 1 ปี ว่า สมอ. ยังไม่ยกร่างสักที</w:t>
      </w:r>
    </w:p>
    <w:p>
      <w:pPr>
        <w:pStyle w:val="BodyText"/>
      </w:pPr>
      <w:r>
        <w:t xml:space="preserve">(ผู้เข้าร่วมประชุม ชาย) คืออย่างนี้ครับอาจารย์ เรามีมาตรฐานอยู่ แต่ยังไม่มีหน่วยงานทดสอบ เชิญครับท่านคอมเมนต์หน่อย</w:t>
      </w:r>
    </w:p>
    <w:p>
      <w:pPr>
        <w:pStyle w:val="BodyText"/>
      </w:pPr>
      <w:r>
        <w:t xml:space="preserve">(ผู้เข้าร่วมประชุม) ค่ะ จริง ๆ แล้วก็ไปประชุมกับ สมอ. นี่นะคะ ประเด็นคือหน่วยทดสอบ เข้าใจว่ากระทรวงอุตสาหกรรมน่ะค่ะ มีการจัดตั้งให้ศูนย์ฟื้นฟูสิริธรนี่ เขาจะทำโครงการเกี่ยวกับสถาบันเหล็กรถเข็นเขาก็พยายามไปเน้นตรงนั้น อันนี้น่าสนใจกว่า จริง ๆ ก็ต้องไปถามว่า ทางศูนย์ฟื้นฟูสิรินธรนะคะ เขามีหน่วยทดสอบไหม ตรงนี้เป็นสิ่งสำคัญ เพราะการติดต่อ พอไป สมอ. แล้วมันก็เป็นงูกินหางแบบนี้ แฮลเซี่ยนนะคะ อันนั้นเขาได้รับใบประกอบการเครื่องมือแพทย์แล้วใช่ไหมคะ</w:t>
      </w:r>
    </w:p>
    <w:p>
      <w:pPr>
        <w:pStyle w:val="BodyText"/>
      </w:pPr>
      <w:r>
        <w:t xml:space="preserve">(ผู้เข้าร่วมประชุม ชาย) มี ISO 3485 เรียบร้อยครับ รับมาประมาณ 5 ปีแล้วครับ</w:t>
      </w:r>
    </w:p>
    <w:p>
      <w:pPr>
        <w:pStyle w:val="BodyText"/>
      </w:pPr>
      <w:r>
        <w:t xml:space="preserve">(ผู้เข้าร่วมประชุม หญิง) จริง ๆ แล้วเข้าบัญชีนวัตกรรม ให้ อย. ช่วยรีวิวอีกทีหนึ่งนะคะ หลังบ้านจะมี คนส่งงานมาให้เรารีวิวให้ อย่างจะดูว่า จริง ๆ เขาเตรียมเอกสารมาอย่างไร เราจะได้ช่วยคอมเมนต์ให้ อย่าไปแก้ยาก อะไรที่ไปทำการทดสอบอะไรแบบนี้ เอามาให้แล้วเดี๋ยว</w:t>
      </w:r>
    </w:p>
    <w:p>
      <w:pPr>
        <w:pStyle w:val="BodyText"/>
      </w:pPr>
      <w:r>
        <w:t xml:space="preserve">(ประธาน) ได้ไหม</w:t>
      </w:r>
    </w:p>
    <w:p>
      <w:pPr>
        <w:pStyle w:val="BodyText"/>
      </w:pPr>
      <w:r>
        <w:t xml:space="preserve">(ผู้เข้าร่วมประชุม) ให้มันออก ตัวนี้อยากได้มาก หลายปีแล้ว น่าจะทำให้สำเร็จ กองเครื่องมือแพทย์ก็จะได้ผลงานไปด้วยกัน ผมไปดูทุกรายการ ผมไปดูหมด ผมไปกับวันทนีย์ มันก็ใช้ได้หมด แต่คือมันติดอะไรก็ไม่รู้ว่า จริง ๆ ไอ้ตัวหน่วยทดสอบนี้ ทางสถาบันสิรินธร ตั้งแต่สถาบันสิรินธร ซื้อเครื่องทดสอบข้อเข่าขาเทียม ตัวทดสอบนะครับ ก็จะมีตัวตัวเท้าเทียมซึ่งสถาบันเหล็กรับผิดชอบไปแล้ว แล้วก็มีทดสอบตัววีลแชร์ ที่แบบทดสอบทั้งหมดแล้ว แต่วิวแชร์ยังไม่ได้ทำเหมือนกัน แต่ตอนนี้สถาบันเขาทำแค่ตัวเท้า ตอนนี้ทางทีมงานของเรานี้ ไอ้ตัวทดสอบของตัวข้อเข่านี่ คือสาระสำคัญตอนนี้ข้อเข่าเรากำลังดันไปได้แล้ว ยังไม่รับรองการทดสอบ ซึ่งเราทดสอบตามกระบวนการของ ISO เราก็ผ่านตามกระบวนการของ ISO ทดสอบผ่านกระบวนการ</w:t>
      </w:r>
    </w:p>
    <w:p>
      <w:pPr>
        <w:pStyle w:val="BodyText"/>
      </w:pPr>
      <w:r>
        <w:t xml:space="preserve">(ประธาน) ใบนี้ต้องเอาจากใคร 1 สมอ. ต้องรับรองก่อนว่าหน่วยนี้ต้องได้รับการทดสอบแล้วเขา ทางสถาบันจะ Crotolice ได้ว่า…</w:t>
      </w:r>
    </w:p>
    <w:p>
      <w:pPr>
        <w:pStyle w:val="BodyText"/>
      </w:pPr>
      <w:r>
        <w:t xml:space="preserve">(ดร.ไพรัช) คราวหน้าอีกเดือนหนึ่งก็เอาตารางมาให้ผม คือเราติดที่ สมอ. แล้วถามผู้เชี่ยวชาญเหล่านี้ เพราะว่าคุณแก้ไม่ได้ ผมแก้ไม่ได้ เพราะว่าต้องมีคนมีอำนาจกว่าผมไปแก้ ไม่อย่างนั้นประเทศไทยไม่อย่างนั้นเราก็บ่นกันอยู่ในห้อง เรื่องมาตรฐานนะ กับสถาบันสิริธรใช่ไหม 2 แห่ง แต่สถาบันสิรินธรมีหมดแล้ว แต่ สมอ. ไม่ประทับตราใช่ไหม ที่ยื่นเรื่องเขาไปขอตามมาตรา 5 กระบวนการของ สมอ. ครับ ยื่นไปแล้ว 2 เดือนรอให้เขามาตรวจ คือจริง ๆ ที่เข้าไปคุยตั้งแต่แรกนี้ มีกระบวนการของเขาน่ะ ประมาณ 6 เดือน แต่มันมีกระบวนที่จะมาแก้ไข</w:t>
      </w:r>
    </w:p>
    <w:p>
      <w:pPr>
        <w:pStyle w:val="BodyText"/>
      </w:pPr>
      <w:r>
        <w:t xml:space="preserve">(ประธาน) เอาอย่างนี้ไปแจ้งเร่งอำนาจเขา เพียงแต่คุณเสนอปัญหา อันที่ 1 ก็คือ เรื่องมาตรฐานใช่ไหม อันที่ 2 อะไรนะ บัญชีนวัตกรรม บัญชีนวัตกรรมทำไปนานหรือยัง คือตอนนี้ที่คุยกับคุณสรรัฐ ด้วยความที่ว่าเขาก็ยอมรับว่าเขาก็ติดปัญหาที่บริษัทเรื่องการดีลงานระหว่างต่างประเทศ เขาไม่มีเวลามาทำเอกสาร แต่ตอนนี้ล่าสุดที่คุยกัน ตอนนี้เอกสารเขาทำเกือบเสร็จแล้วถ้าอย่างคุณกุลพัฒน์ ของผมไม่แน่ใจว่าจะมีอะไรบ้างวันนี้อะไรอย่างนี้ ถ้าติดขัดหรือรอนาน ผมก็จะบอกนายเขา ว่าให้อนุมัติให้เขาทำงานหน่อย คุณต้องใช้หน่วยหนึ่งจนกระทั่งถึงงาน แล้วก็มีเรื่องของบัญชีนวัตกรรมต้องให้บริษัท Submit และอีกเรื่องอะไรนะ มี 3 เรื่อง 1. มาตรฐาน 2. บัญชีนวัตกรรม อีกเรื่องหนึ่ง ผลประโยชน์รอให้ไปเซ็น คือ สวทช. สถาบันสิรินธร</w:t>
      </w:r>
    </w:p>
    <w:p>
      <w:pPr>
        <w:pStyle w:val="BodyText"/>
      </w:pPr>
      <w:r>
        <w:t xml:space="preserve">(ผู้เข้าร่วมประชุม ชาย) ตอนนี้ สวทช. เป็นเจ้าภาพ แล้วก็น่าจะส่งมาให้ทางอาจารย์ วันทนีย์เป็นคนพิจารณาค่ะ แล้ว…</w:t>
      </w:r>
    </w:p>
    <w:p>
      <w:pPr>
        <w:pStyle w:val="BodyText"/>
      </w:pPr>
      <w:r>
        <w:t xml:space="preserve">(ประธาน) คราวหน้าเอามานะ เดี๋ยวผมจะเคาะให้คุณ ขาเทียมจะใช้ได้สักที เราจะสังเกตว่า เทคโนโลยีไม่ใช้ตัวปัญหา แต่ตัว Eco เป็นตัวปัญหา เราเดินไม่ได้ ผมจะหงุดหงิดทุกครั้ง ที่จีนเอามาขาย แล้วเราได้แล้วเราขายไม่ได้ทั้ง ๆ ที่เอกชนทำได้หมดนะ ที่ประเทศไทยเจอ Eco แจ็กเอาเข้ามา ไม่ได้ว่าคุณนะ แต่คุณตั้งแท่นขึ้นมา โอ.เค. นะ คราวหน้าเอามานะ วันทนีย์ บันทึกไว้ด้วย</w:t>
      </w:r>
    </w:p>
    <w:p>
      <w:pPr>
        <w:pStyle w:val="BodyText"/>
      </w:pPr>
      <w:r>
        <w:t xml:space="preserve">(ผู้เข้าร่วมประชุม) ขอบคุณครับอาจารย์</w:t>
      </w:r>
    </w:p>
    <w:p>
      <w:pPr>
        <w:pStyle w:val="BodyText"/>
      </w:pPr>
      <w:r>
        <w:t xml:space="preserve">(ประธาน) แฮลเซี่ยนนี่เขาบอกเขาสู้ราคาจีนได้ ตอนนั้นเขาทำ เขาบอกเขาสู้ราคาได้อยู่ คุณพิชที่เป็นลูกศิษย์เก่าอยู่พระนคร บอกผมสู้ได้อยู่ อันนี้มันยืดไปเรื่อย โอเคนะ แจ็คโอเคนะ ของแจ็คจบนะ</w:t>
      </w:r>
    </w:p>
    <w:p>
      <w:pPr>
        <w:pStyle w:val="BodyText"/>
      </w:pPr>
      <w:r>
        <w:t xml:space="preserve">(เลขาฯ) ค่ะ ต่อไปนะคะจะขออนุญาตนะคะ ไปที่วาระ 4 นะคะ วาระที่พิจารณานะคะ ขอสคริปตัวรายงานความก้าวหน้าโครงการอื่นไปก่อนนะคะ เอาเรื่องเพื่อพิจารณานะคะ ก็จะเป็นโครงการแรกนะคะก็จะเป็นโครงการ ต. 1 นะคะ ค่ะ ก็จะเป็นนักวิจัยนะคะ ดร. เสาวภา วิจิตรมณี</w:t>
      </w:r>
    </w:p>
    <w:p>
      <w:pPr>
        <w:pStyle w:val="BodyText"/>
      </w:pPr>
      <w:r>
        <w:t xml:space="preserve">(ผู้เข้าร่วมประชุม) สวัสดีท่านประธานแล้วก็คณะกรรมการทุกท่านนะคะ โครงการแรกความก้าวหน้า 1 ปีนะคะ ตั้งแต่วันที่ 1 กุมภาพันธ์ 2562 ถึง 31 กรกฎาคม 2562 นะคะ โครงการนี้ระยะเวลาทั้งหมด 3 ปี 6 เดือน ก็งบประมาณทั้งสิ้น 37.5 ล้าน แล้วก็อันนี้จะเป็นทีมคณะวิจัยทั้งหมดนะคะ ก็จะมี ท่านศาสตราจารย์ ดร. ไพรัช เป็นประธาน ค่ะ ก็แล้วก็มีส่วนซอฟต์แวร์ก็ตัวเองก็จะเป็นคนดูแล้วก็ในส่วนของ Software นะคะ Hardware จะเป็ฯ ดร.กฤษคาดว่านะคะ ค่ะ วัตถุประสงค์โครงการจะมี 2 ส่วนด้วยกัน ส่วนแรกจะเป็นซอฟท์แวร์แล้วก็เชื่อมต่อกับระบบ Cloud แล้วก็ส่วนที่ 2 ทางทันตกรรม หรือ DentiiScan 3.0 นะคะ ผลงานที่ส่งมอบก็อันนี้เราจะนับเฉพาะผลงาที่เป็นเชิงอุตสาหกรรม หรือเชิงพาณิชย์ จะได้ต้นแบบเชิงพาณิชย์หรืออุตสาหกรรม ในปี 2564 ก็ในปี 2563 นี่น่าจะได้เป็นต้นแบบฟิลด์นะคะ แล้วก็จะมีต้องแบบซอฟต์แวร์ที่เป็นเชิงคอมเมอเชียลในปี 2564 เช่นกัน แล้วก็ต้นแบบที่เป็น Management ด้วยนะคะ ส่วนในปี 2565 ก็จะมีต้นแบบที่ขยายผล เดนตีสแกนอีก 2 เครื่องด้วยกัน และซอฟท์แวร์ Cloud Bass ที่เป็นเชิงพาณิชย์นะคะ แล้วก็ Management ที่เป็นเชิงพาณิชย์ Version 2 ที่เป็นเชิงพาณิชย์ คือ มันจะเป็นรายงานความก้าวหน้าเฉย ๆ ค่ะ จะไม่มีต้นแบบ เพราะว่า อ๋อ… ด้านขวาค่ะ เป็น Planing กับ Management อันนี้คือเรานับต้นแบบนี่ ในเชิงที่ว่า เราส่งต้นแบบส่งเข้าในระบบของ สวทช. นะคะ ก็ส่งมอบประมาณนี้นะคะ ตรงนี้จะเป็นแผนงานของเครื่อง DentiiScan 3.0 ค่ะ ช่วง 1 ปีที่ผ่านก็ถึง กรกฎาคม 62 นะคะ ก็มีการจักซื้ออุปกรณ์เรียบร้อยแล้ว มีการพัฒนาเครื่อง DentiiScan 3.0 ก็ใกล้จะแล้วเสร็จ แล้วก็มีส่วนของการพัฒนา ปรับปรุงพัฒนาซอฟต์แวรก็อยู่ระหว่างจัดทำอยู่ น่าจะเสร็จสิ้นปลายปีนี้ค่ะ จากนั้นก็จะเป็นการทดสอบการทำงานทั้งระบบ ทดสอบเรื่องคุณภาพภาพ แล้วก็มีการจัดทำมาตรฐาน ISO ซึ่งจริง ๆ แล้วเราทำ ISO มาตลอดนะคะ ต้นปีหน้าประมาณ มกราคม นี้จะมีการออดิสมาจากบริษัท ทุกซุส ก็จะเพิ่มจริง ๆ คือเราได้ตั้งแต่ DentiiScan 2.0 นะคะ เดี๋ยวเราจะปรับเป็น 3.0 น่ะค่ะ เสร็จแล้วก็จะเป็นการทดสอบทางคลินิค DentiiScan แล้วก็จะขยายผลทางคลินิกอีก 2 แห่งนะคะ อันนี้จะเป็นแผนการพัฒนา Software ก็จะมีส่วนของระบบบริหารจัดการผ่านก็อยู่ระหว่างการพัฒนา น่าจะเสร็จสิ้นภายในปีนี้ค่ะ ก็แล้วก็มีส่วนของซอฟต์แวร์ที่แสดงผลภาพ CT ผ่าน Cloud ทดสอบอยู่ที่โรงพยาบาลบ้านแพรวนะคะ ขยายผลเพิ่มนะคะ เสร็จแล้วก็จะมีการ เข้าด้วยกันทั้งตัว Menament และ แสดงภาพ CT ผ่านระบบ Cloud ที่ทดสอบผ่านคลินิกนะคะ อันนี้จะเป็น Phase 2 ซึ่งยังไม่เริ่มนะคะ ตัวนี้จะเป็นภาพรวมของตัวเครื่อง มากกว่า 50 เปอร์เซ็นต์ นะคะ ก็ข้าง ๆ นี่ค่ะรูปมันจะมีรูปจะเป็น 2.0 แล้วก็จะเป็น 3.0 นะคะ ตัวใหญ่จะเป็น 2.0 ที่เป็นตัวยืน มีขา แล้วก็จะติดกับผนัง ก็ตัวจะเล็กลง ทุกอย่างจะเล็กลงหมดนะคะ อันนี้จะเป็นการออกแบบตัวฝาครอบเครื่อง ก็ด้านหน้า ด้านข้าง ตอนนี้ก็กำลังผลิตตัวต้นแบบ กำลังทำตัว Cover Sheet อยู่ ก็น่าจะใกล้เสร็จส่วนระบบไฟฟ้า แล้วก็ควบคุมนะคะ มีการออกแบบการใส่ตัวอุปกรณ์ควบคุมไฟฟ้าด้านบนของเครื่องทั้งหมดเลย ซึ่งทุกอย่างจะเล็กลงหมดต้องออกแบบให้ดีค่ะ ในเรื่องของสัญญาณรบกวนต่าง ๆ เราก็มีการทดสอบ คือการทำระบบไฟฟ้ามีกี่แก็จัดทำใหม่ว่าจะมีการเคลื่อนที่กี่แกนบ้าง การควบคุมการฉายรังสี การรับภาพแฟกพานอล อันนี้จะเป็นเรื่องของการถ่ายภาพพาโนรามิกเพิ่มขึ้นมาจาก Version 2.0 นะคะ จะมีการทดลอง วิธีการที่ควบคุมเครื่อง ถ้าดูรูปด้ายขวาบน ที่เป็นคล้าย ๆ วงของ CT ถ้าของพาโนรามิกมันจะโค้ง ๆ ก็จะต้องออกแบบตัว Control ให้ คล้าย ๆ กับ Panoromic ได้นะคะ กับตัววัตถุที่ออกแบบหลาย ๆ แบบนะคะ ตรงนี้ก็จะถ่ายภาพกับแฟนทอมที่ถ่ายกับหัวคนจำลองนะคะ แล้วก็ข้างล่างก็จะเป็นการถ่ายคนจริง ๆ นะคะ ก็อาจจะต้องมีการปรับปรุงเรื่องคุณภาพอีกหน่วยนะคะ ฃส่วน DentiiScan 3.0 เราจะไม่ถ่ายแบบ360 องศา ซึ่งเป็นการถ่ายแบบซึ่งประมาณสัก 200 องศา ซึ่งอันนี้เราต้องปรับปรุงตัวอัลกอริทึมของตัวตัดขวางนะคะ แล้วก็มันจะอยู่ด้านล่างของภาพนะคะ อันนี้จะเป็น Unfac ที่เกิดขึ้นของการถ่ายแบบ Shot Scan นะคะ ส่วนโหมดของการถ่ายของตัว DentiiScan นี่นะคะ เราจะมีทั้งหมด 4 โหมดหลัก แล้วก็จะแบ่งเป็นถ่ายเด็ก ถ่ายผู้ใหญ่ เพื่อแบ่งรังสี ที่แตกต่างกัน ก็โหมดแรกนี่เราจะถ่ายจะเป็นทั้งขากรรไกรบน ขากรรไกรล่าง โหมดที่ 2 จะเป็นการถ่ายแค่กรามบนกับกรามล่าง ก็ขนาด 10 x 6 เซนติเมตร นะคะ จะเป็น ฟิ้ววิวขนาดเล็ก ประมาณ 5x5 แล้วก็ต้องมีการเลือกว่า Maximum ว่าขากรรไกรบน หรือขากรรไกรล่าง เลือกประมาณ 5 ตำแหน่งว่า ฟันหน้า ฟันกรามน้อย ฟันกรามในอะไรอย่างนี้ค่ะ แต่ละตำแหน่ง ฉะนั้นระบบคอนโทรล ขยับตามทั้งหมด แล้วก็สุดท้ายก็จะเป็นเรื่องของ พาโนรามิก อันนี้จะเป็นตัวอย่างของภาพที่ได้จากตัว Phantom นะคะ ก็มีขนาด 10 x 9 10 x 6 นะคะ อันนี้เรื่องของ X-ray Setting เรายังไม่ได้สรุปนะคะ นี่ก็คือลองถ่ายเท่า… ถ่าย Setting แบบปกติไปก่อน เดี๋ยวเรื่องคุณภาพภาพต้องดูอีกทีหนึ่ง อันนี้ก็เป็นตัวอย่างของการถ่ายแบบโหมดเล็กซึ่งจะได้ละเอียดประมาณ 0.1 มิล ที่ตำแหน่งต่าง ๆ ว่าอันนี้จะเป็นผู้ใหญ่ แต่ถ้าเป็นเด็กนี่ อาจจะเหลือแค่ 3 ตำแหน่งนะคะ อันนี้จะเป็นโหมดสำหรับเด็ก ก็จะลดตำแหน่งลงก็จะเหลือแค่ด้านข้าง ซ้ายขวาแล้วก็เลือกเป็นกรามล่างนะคะ อักส่วนหนึ่งจะเป็น ดิจิทัล ค่ะ เดี๋ยวขอพูดแทน ดร. โป้ง ก็อันนี้จะเป็น Platform ของ ตั้งแต่การสแกนตั้งแต่… แล้วก็มีคุณข้อมูลจากเอ็นทอลเข้ามา แล้วก็มีการวางแผนการใส่รากฟันเทียม ใส่ครอบฟัน ทำดีลไกด์ ก็ตัวนี้จะเป็นตั้งแต่ เป็นระบบ Management ทั้งหมด ตั้งแต่คนไข้เขามา ถ่าย CT เสร็จแล้วก็เป็น แล้วก็มีการออกแบบเป็นระบบ เป็นระบบหลังบ้านที่เป็น Design หลังบ้านแล้วก็มีการ Flabicate ออก เสร็จแล้วส่งกลับไปที่ ส่งตัวครอบฟันไปที่คุณหมอ ตัวตัวดิวไก้นะคะ อันนี้จริง ๆ อาจจะพูดยากหน่อย ค่ะ เดี๋ยว</w:t>
      </w:r>
    </w:p>
    <w:p>
      <w:pPr>
        <w:pStyle w:val="BodyText"/>
      </w:pPr>
      <w:r>
        <w:t xml:space="preserve">(ผู้เข้าร่วมประชุม ชาย) สวัสดีครับ ผมขออนุญาตเสริมแทนนะครับ ที่เพิ่มส่วนของ เราเลือกตัว Cloud ที่ได้รายการรับรองของ Certificate นะครับของข้อมูลนะครับ แล้วก็การเชื่อมต่อของระบบก็จะมีตัว Management เป็นตัว Center กลางที่จะใช้ติดต่อกันระหว่าง Menament ที่ ก็อันนี้รูปแบบของ Web Application นะครับ การเชื่อมต่อระหว่าง 2 ส่วนของตัว Hospital เรื่องของระบบ ลงทะเบียน ลงทะเบียนผู้ใช้งานนะครับ ของผู้ป่วยและแอดมินส่วนของ Operator เพื่อทำการลงทะเบียนผู้ป่วยแล้วนี่ ระบบจะทำการ Rigister ให้สามารถเลือกฟันที่จะรักษาหรือแผนการรักษาได้ ก็จะมีเคสที่มีการการ Request ว่าจะมีการร้องขอให้มีการถ่าย CT ก็จะมีการร้องขอ API ให้ส่วนทางฝั่ง ทำการ ในการสื่อสารในระบบคลาวด์เอง ตัว Management จะมีการติดต่อกับของตัว Cloud Server เอง ก็จะมีความปลอดภัยที่นำข้อมูลเข้ามานะครับ แล้วทางฝั่งคุณหมอนี่ก็จะสามารถเห็นภาพได้ มีข้อมูลลิงก์ ตัวเครื่อง CT Scan ว่าจะผ่านหรือไม่ครับ อันนี้เป็นตัวอย่างของ Flow การทำงานการสั่งออเดอร์ครับ หลังจากที่ได้ข้อมูลของการผู้ป่วยมาแล้วนี่ก็จะส่งข้อมูลที่จะประกอบไปด้วยตัว Image ที่เป็นดิจิทัลไฟล์นะครับ ส่งไปที่ Desige Center เพื่อจะทำการออกแบบไกด์หรืออะไรเรียบร้อย ระหว่างคุณหมอกับทาง Design Lab เพื่อจะทำตามเคสนะครับ แล้วก้ตัวเชื่อมต่อระหว่างกันจะผ่านตัวกลาง หรือตัว Management เป็นหลัก โดย WorkFlow นี่จะทำการเก็บ ในแต่ละขั้นว่าให้มีการดำเนินการ ทำแฟบบลิเคชัน นะครับก็คือเก็บตามสเตทโดยหมอในแต่ละขั้นตอนนะครับ อันนี้จะเป็นส่วน Management ในฝั่งของการรับออเดอร์จากทางโรงพยาบาลครับ เราแยกทางเข้า หมายถึงว่า ถ้าผู้ป่วย walk in ก็จะมีระบบ Admin เพื่อจะสามารถที่จะรับ Oพกำพ g-แล้วก็แจกงานระหว่างการสั่งถ่าย… เดี๋ย ๆ ขอโทษนะครับ อันนี้จะเป็น Work Flow ในส่วนของการแสกนนะครับ การสแกนของการรับ การลงทะเบียน ทั้งในหน้าของ work station หรือ walk in โดยผ่าน Plat ก็ได้ หรือ Digital Platform แล้วเมื่อทำการ Upload ข้อมูลเข้าไปไปยัง Server ที่บนคลาวด์นะครับ คุณหมอก็ Login แล้วก็โหลดข้อมูลมาได้ ผ่าน browser เราเพิ่มส่วนของ Security ก็จะมี 2 Options ก็คือ มีการ Login การ ซิกเนลไซออส เพื่อเพิ่มความปลอดภัยให้กับการเข้าถึงข้อมูลนะครับ หลังจากที่คุณหมอล็อกอินเข้าไปแล้ว สามารถที่จะหรือพรีวิวภาพได้ เรา Design เพิ่มเติม เพื่อจะรอบรับกับแพลตฟอร์มที่เป็น Mobile ด้วย ในการดูภาพในเบื้องต้นก่อน ก็จะดูภาพได้คร่าว ๆ ก็จะมีความสะดวกมากขึ้นนะครับ อันนี้เป็นตัวอย่างการทดสอบเวลานะครับ เราทดสอบกับสาย LAN นะครับ Internet speed อยู่ที่ 10 MB ก็ข้อมูลโดยเฉลี่ยแล้ว เวลาการรับตัวข้อมูลขนาดใหญ่ประมาณ 4 นาทีกว่า ๆ ในดาวน์โหลดก็จะประมาณ 2 นาที ถ้าในเคสที่มี Speed ดีกว่านี้นะครับ 50 Mb. ขึ้นไป อยู่ที่ประมาณ 60 วิ ก็คือ 1 นาที นะครับ แล้วก็ดาวน์โหลดอยู่ที่ประมาณ 30 นาที อันนี้ขึ้นอยู่กับ enfa สตรักเจอร์</w:t>
      </w:r>
    </w:p>
    <w:p>
      <w:pPr>
        <w:pStyle w:val="BodyText"/>
      </w:pPr>
      <w:r>
        <w:t xml:space="preserve">(ผู้เข้าร่วมประชุม) ในส่วนของงบประมาณน่ะค่ะทั้งหมด 14.4 ล้าน งวดที่ 1 4.6 ล้าน งวดที่ 2 9.8 ล้าน ไปแล้วทั้ง 2 งวด 2 ล้าน ซึ่งยังค้างอยู่ประมาณ 6 ล้าน ในส่วนของปีที่ 1 นะคะ ก็ในงวดต่อไปนี่ค่ะ จะเป็นงวดที่ 3 2.5 ล้าน ซึ่งก็ยังขาดจากงวดที่ 2 นี้ 6 ล้าน ซึ่งที่จะขอเบิกต่อไปค่ะ ค่ะ ขอบคุณค่ะ</w:t>
      </w:r>
    </w:p>
    <w:p>
      <w:pPr>
        <w:pStyle w:val="BodyText"/>
      </w:pPr>
      <w:r>
        <w:t xml:space="preserve">(ดร.ไพรัช) ประเด็นใหญ่ ๆ ก็คือว่า DentiiScan 3.0 ที่แนนพูดนี่ พยายามทำให้ตัวมันเล็ก เพราะว่าอันนี้อาจจะปล่อยที่คลินิกได้ ถ้าไปปล่อยราชการ ราชการDentii 2 นี่ ปล่อยเอกชนคงไม่เอา เพราะมันหลายตังค์ ที่บอกว่าเป็นระบบคลาวด์ ทุกอย่างมันเอา 1 โรงพยาบาลนี่ก็มีเซ็ตของตัวเองอยู่บน Cloud นี่ก็อาจจะเอาข้อมูลมา Blent โดยที่ไม่ผิดกฎหมาย โดยที่ทำให้ Data naditic นะ มีคอมเมนต์อะไรไหม อะไรนะ ไปรายงานหมดแล้วหรอ เชิญคุณหมอมีอะไรไหมครับ</w:t>
      </w:r>
    </w:p>
    <w:p>
      <w:pPr>
        <w:pStyle w:val="BodyText"/>
      </w:pPr>
      <w:r>
        <w:t xml:space="preserve">(ผู้เข้าร่วมประชุม ชาย) ถามนิดหนึ่งครับ ในเชิง commocal มีค่าใช้จ่าย เรายังไม่ได้คิดของเรื่องค่าใช้จ่าย มันอยู่ในเรื่องของการทดสอบซึ่งก็อยู่ในโครงการน่ะค่ะในช่วงหนึ่งก่อนค่ะ น่าจะประมาณสัก 2 ปีค่ะ</w:t>
      </w:r>
    </w:p>
    <w:p>
      <w:pPr>
        <w:pStyle w:val="BodyText"/>
      </w:pPr>
      <w:r>
        <w:t xml:space="preserve">(ดร.ไพรัช) เชิญหมอครับ เชิญถาม</w:t>
      </w:r>
    </w:p>
    <w:p>
      <w:pPr>
        <w:pStyle w:val="BodyText"/>
      </w:pPr>
      <w:r>
        <w:t xml:space="preserve">(ผู้เข้าร่วมประชุม ชาย) CCTV ที่ใช้กันเยอะนี่ สมัยแรก ๆ ที่ใช้กันนี่ ก็จะมีเก็บภาพไว้บน Cloud เหมือนกันแต่ก็จะเสียรายปี ใช่ไหมครับ แต่ว่าในบางเจ้าจะมีการแข่งขันกัน ฟรี x ปี หรือค่ารายปีถูกมาก มันเป็น Option นะ อันที่ 2 เป็นเชิงเทคนิค เวลาถ่ายฟันทั้งปากนี้ ข้อดีคือว่าคนไข้ที่เจ็บก็จะหายหมดเลย ตรงซี่มุม ซี่ 8 ดูภาพมันมักจะดิสถอด ก็ต้องมาถ่ายซ้ำอีกที่ เพื่อจะดูตำแหน่ง มันปรับได้ไหมครับ ปรับให้มันภาพมันจริงที่หมดเลย แต่สำหรับ ซี่ 8 ซี่ ถ้าทำให้มันแปะได้ โดยที่ไม่ต้องไปถ่ายซ้ำถ่ายซ้อมนี่จะดีมากเลยครับ</w:t>
      </w:r>
    </w:p>
    <w:p>
      <w:pPr>
        <w:pStyle w:val="BodyText"/>
      </w:pPr>
      <w:r>
        <w:t xml:space="preserve">(ผู้เข้าร่วมประชุม) ครับ อืม มีสงสัยอยู่ 2 เรื่อง ตัว Dentii Scan ผมสงสัยว่าไม่รู้ว่าได้คิดปลายทางเรื่อง Business Model หรือเปล่า มันจะเป็นแบบเครื่อง Photo หรือเปล่า หมายถึงถ้าไม่ได้ขายเครื่องหรือว่าขายเช่า ถ้าคิดเป็นปริมาณ อันนี้อาจจะต้องฝากคิดนิดหนึ่ง ราคามันอาจจะแพงหรือไม่แพงไม่รู้ แต่มันอาจจะเปิดให้เช่าใช้นี่ น่าจะเปิดโอกาสให้ใช้มากขั้น อันที่ 2 ผมกำลังมอง คือขณะนี้เรื่องของข้อมูลผมคิดว่า เป็นไปอีกแขนงหนึ่งที่อยากจะเก็บเป็น Data มีการเก็บ Collect Data มันอาจจะมีการใช้มากขึ้นนะครับ ทีนี้ Cloudbase นี่ ถ้าคิดว่าอนาคตจะผูกไปกับเรื่องของงาน โฟลเลนซิกของคนไข้หรือประชาชนในประเทศไทยนี่มันก็จะเปิดโอกาสในการที่จะใช้ได้ ผมเข้าใจมาทันตแพทย์สภา คุณหมอทัตพร มีการพูดคุยกันเรื่องนี้เยอะอยู่ ก็อยากที่จะให้คลินิกทันตกรรม และโรงพยาบาลพื้นฐานในเรื่องนี้ แล้วก็เอามารวมกองกันไว้… มันจะง่ายขึ้นครับ</w:t>
      </w:r>
    </w:p>
    <w:p>
      <w:pPr>
        <w:pStyle w:val="BodyText"/>
      </w:pPr>
      <w:r>
        <w:t xml:space="preserve">(ผู้เข้าร่วมประชุม) มันเป็นไอเดียมาตั้งแต่สินามินี่ว่าเราอยากจะเก็บลักษณะพิเศษบางอย่าง เพราะว่าในการพิสูจน์ตัวตนนี่ อย่างโดนสึนามิ มันพิสูจน์จาก DNA ไม่ได้ 2 วันก็เน่าแล้ว การพิสูจน์จากฝันนี่มันแม่น ตอนนั้นเราใช้วิธีการเอกซ์เซอร์เรย์ ไปเรื่อย ๆ แล้วมาประกอบกัน แล้วจะมาระบุว่าซี่นี้ผุ ซี่นี้มีอุดหน้านี้หน้าไหน เป็นข้อมูล Host Motem พรีมอเตนซ์จากต่างประเทศที่ส่งมา แล้วมาแมท มันก็เจอจริง ๆ แล้ว 100 ทั้งหมด เจอของต่างชาติหมดไม่มีของไทยเลย เพราะไทยไม่มีการเก็บแบบนี้ ก็เลยคิดว่าไทยน่าจะทำ วิธีง่ายที่สุด คือเอกซเรย์มันยากครับ ตอนนั้น เอกซเรย์มันฟรี มันง่ายขึ้นมาหน่อยคือพิมพ์ปาก พอถึงเวลาก็วิธีนี้จะเป็นคำตอบ เก็บอย่างที่อาจารย์ว่าเก็บขึ้นเป็น Cloud มันจะ โอ.เค. แต่จะให้ดีกว่านั้นต้องมีซอร์ตแวร์ระบุไว้เลย เช็ก ฟิมอร์เตม เช็กเอาไปเช็กนี้มันจะเวิร์กมาก</w:t>
      </w:r>
    </w:p>
    <w:p>
      <w:pPr>
        <w:pStyle w:val="BodyText"/>
      </w:pPr>
      <w:r>
        <w:t xml:space="preserve">(ผู้เข้าร่วมประชุม) ก็สนับสนุนนะคะ เป็นเครื่องมือแพทย์อันนี้ยินดีเลยนะคะ อันนี้ไม่เป็นเครื่องมือแพทย์ ต้องรีบทำตลาด จริง ๆ เห็นด้วยค่ะ ตามที่อาจารย์เสนอค่ะ เพราะมันเป็นเครื่องมือแพทย์นะคะ ลองทำไปเถอะ</w:t>
      </w:r>
    </w:p>
    <w:p>
      <w:pPr>
        <w:pStyle w:val="BodyText"/>
      </w:pPr>
      <w:r>
        <w:t xml:space="preserve">(ผู้เข้าร่วมประชุม) ขออนุญาตสอบถามค่ะ โฟลเลนซิกที่เก็บอยู่บน Cloud นี่จริง ๆ เราต้องเก็บไว้นานแค่ไหนคะ</w:t>
      </w:r>
    </w:p>
    <w:p>
      <w:pPr>
        <w:pStyle w:val="BodyText"/>
      </w:pPr>
      <w:r>
        <w:t xml:space="preserve">(ผู้เข้าร่วมประชุม ชาย) เก็บไปเรื่อย ๆ เลยครับ คือมันมีอย่างนี้ครับ เราเคยออกแบบกันว่าเราอยากตจะทำเครื่องมือสักอันให้คุณหมอใช้เลยฟรีด้วย บันทึกโน่นนี่นั้น คุณหมอต้องใช้ อะไรก็ว่ากันไปอะไรไม่ใช้ แต่ถ้าเกิดเปลี่ยนวิธีคิดใหม่นี่ ข้อมูลเป็นของประชาชนนะครับ เป็นของประชาชนเลย แล้วประชาชนเขาอยากจะใช้ว่าเขาไปเอกซ์เซอร์เรย์ที่คลินิกนี่เขาอยากเก็บไว้ที่นี่นะ มี username password ให้ ก็จะไปไหนนี่คนไข้ก็จะเปิดข้อมูลให้คุณหมอดูได้ ไอ้นี่มันเกิดนะครับ ถ้ามันเป็นดิจิทัลอยู่แล้ว ผมว่าเก็บไปเถอะครับ</w:t>
      </w:r>
    </w:p>
    <w:p>
      <w:pPr>
        <w:pStyle w:val="BodyText"/>
      </w:pPr>
      <w:r>
        <w:t xml:space="preserve">(ประธาน) มันเป็นความคิดที่เกิดมาจากแล็บเราทั้งสิ้น เราที่ได้ คือประเด็นมันคือว่าถ้าเราทำแยก ๆ กันไปเรื่อย ๆ นี่ รู้สึกว่าเราจะอยู่หลังเขามากเลย เราก็บอกว่าเดี๋ยวนี้เขาพูด Big เราก็ต้องมาตามอันนี้ มันก็อินโวมาเรื่อย แล้วก็มีการเสนอพวกนี้ที่เราคุยกัน เราก็คุยว่า อย่างที่คุณหมอพูดกันเมื่อกี้ มันจะเป็นฐานข้อมูลของช่องปากให้กับประเทศไทย ซึ่งมันไม่เคยมีมาก่อน ก็ต้องประโยชน์ใช้สอย นอกจากนี้นี่ที่เราทำอันแรก ที่ได้ยิน ที่เรานำเสนอว่า สมมุติว่าคุณหมอส่งอะไรมา ส่งเป็นออนไลน์มาเลย แล้วส่งมันจะรับ มันจะเป็นอันนี้เป็นไอเดียที่เรียก Idea Management แล้วก็ รู้สึกที่มันยังติดขัดอยู่บ้าง อัปโหลดไฟล์ ดาวน์โหลดไฟล์ ซึ่งมันใหญ่มาก เข้าไปในระบบโรงพยาบาล แต่ว่าเทคโนโลยี เทคโนโลยีมันไปได้ วิธีที่เก็บข้อมูล แล้วก็ เราก็เสนอไปอย่างนี้ว่า การประชุมประจำปีของ สวทช. ทุกเดือนมีนาคมนี่ เราจะเชิญคุณหมอมาทั้งหมด แล้วมา present แล้วฟังความเห็นกัน กฏหมายเราดูด้วยว่าเราผิดกฎหมายส่วนบุคคล GDPR. อันนี้มันออกมาแรง ทำอะไรที่ผิด คือเส้นที่เป็นของบุคคล อะไรที่เป็นประโยชน์ privacy หมด ข้อมูลช่องปากก็ไม่ได้อะไรเลย แต่ถ้าเราเอามาหมดคนก็จะฟ้องเราหมดที่เราจะต้องทำกันต่อ โอ.เค. ไหม จะขึ้นเมื่อไรนะ ควอเตอร์แรก เมื่อไหร่จะ Demo ได้ บอกปัญหาคืออะไร ปัญหาคืออะไร</w:t>
      </w:r>
    </w:p>
    <w:p>
      <w:pPr>
        <w:pStyle w:val="BodyText"/>
      </w:pPr>
      <w:r>
        <w:t xml:space="preserve">(เลขา) ใช่ไหมคะ ก็ตอนนี้ทดสอบที่บ้านแพล้ว เดี๋ยวเราปรับปรุง Software จะไปทดสอบที่บ้านแพร้ว อีกทีหนึ่งคะ สิ้นเดือนนี้ค่ะ แล้วก็จะขยายไปที่นครปธมด้วย ไปที่นครปฐมด้วย แล้วอาจจะไปที่ มช. แล้วค่อย</w:t>
      </w:r>
    </w:p>
    <w:p>
      <w:pPr>
        <w:pStyle w:val="BodyText"/>
      </w:pPr>
      <w:r>
        <w:t xml:space="preserve">(ประธาน) แล้วค่อยเก็บ แล้วก็เก็บ</w:t>
      </w:r>
    </w:p>
    <w:p>
      <w:pPr>
        <w:pStyle w:val="BodyText"/>
      </w:pPr>
      <w:r>
        <w:t xml:space="preserve">(ผู้เข้าร่วมประชุม หญิง) ใช่ค่ะ อินเทอร์เน็ตก็จะแตกต่างกัน บางที่ก็ช้ามาก หรือ คือเราต้องการให้เครื่องอินเทอร์เน็ตนี่ สาย LAN นี่ต่อที่เครื่อง Denti scan ด้วย ต่อที่ work เพื่อที่จะส่งข้อมูลขึ้น Cloud เลย แต่บางที่ยังไม่รองรับ ยังไม่อะไรด้วยค่ะ</w:t>
      </w:r>
    </w:p>
    <w:p>
      <w:pPr>
        <w:pStyle w:val="BodyText"/>
      </w:pPr>
      <w:r>
        <w:t xml:space="preserve">(ดร. ไพรัช) คือบางโรงพยาบาลยังไม่ยอบรับใช่ไหม</w:t>
      </w:r>
    </w:p>
    <w:p>
      <w:pPr>
        <w:pStyle w:val="BodyText"/>
      </w:pPr>
      <w:r>
        <w:t xml:space="preserve">(ผู้เข้าร่วมประชุม หญิง) คือบางที่ยังไม่พร้อม ถ้าเราทดสอบเสร็จแล้ว เดี๋ยวเราจะไป อาจจะยังไม่เชื่อมต่ออินเทอร์เน็ตกับเครื่อง Denti scan ก็ค่อย ๆ ทะยอยทำแต่ละที่ค่ะ ในบรรดา 50-60 เครื่อง คือแนะนำให้เป็น LAN ถ้าเป็น WIFI ก็จะยิ่งช้าในการอัปโหลด ถ้าเป็น 4G นี่ยิ่งแบบช้ามากเลยค่ะ ไม่ไหว โรงพยาบาล LAN ใช่ค่ะ ต่อสาย LAN แล้วให้ออกข้างนอก</w:t>
      </w:r>
    </w:p>
    <w:p>
      <w:pPr>
        <w:pStyle w:val="BodyText"/>
      </w:pPr>
      <w:r>
        <w:t xml:space="preserve">(ดร. ไพรัช) WiFi ช้า คือมันมี 2 จุดนะคะ ว่าส่งข้อมูลขึ้นคลาวด์ คือเป็นจุดของ Work Download ข้อมูลหรือ View ภาพ เสร็จแล้วค่ออีกจุดหนึ่งค่ะว่า…</w:t>
      </w:r>
    </w:p>
    <w:p>
      <w:pPr>
        <w:pStyle w:val="BodyText"/>
      </w:pPr>
      <w:r>
        <w:t xml:space="preserve">(ประธาน) อยู่ที่ไหน</w:t>
      </w:r>
    </w:p>
    <w:p>
      <w:pPr>
        <w:pStyle w:val="BodyText"/>
      </w:pPr>
      <w:r>
        <w:t xml:space="preserve">(ผู้เข้าร่วมประชุม หญิง) เรื่อง Internet เลยค่ะ คือต้องออกจากโรงพยาบาลหรือในโรงพยาบาล</w:t>
      </w:r>
    </w:p>
    <w:p>
      <w:pPr>
        <w:pStyle w:val="BodyText"/>
      </w:pPr>
      <w:r>
        <w:t xml:space="preserve">(ผู้เข้าร่วมประชุม หญิง) ต้องทั้งคู่ค่ะ เข้ามาโรงพยาบาล</w:t>
      </w:r>
    </w:p>
    <w:p>
      <w:pPr>
        <w:pStyle w:val="BodyText"/>
      </w:pPr>
      <w:r>
        <w:t xml:space="preserve">(ประธาน) นั่นสิมันปัญหา ก็ปัญหาโรงพยาบาลด้วยค่ะ ในเชิงเทคนิคแล้ว ก็เป็นปัญหาของเราด้วยค่ะ</w:t>
      </w:r>
    </w:p>
    <w:p>
      <w:pPr>
        <w:pStyle w:val="BodyText"/>
      </w:pPr>
      <w:r>
        <w:t xml:space="preserve">(ดร. ไพรัช) โอ.เค. เดี๋ยวค่อยว่าอีกที คือทางส่งข้อมูล 5 G Wi-Fi มันจะ จะดี แต่มันไม่ เราไม่ได้ลองมันยังไม่มา คือคุยกันเมื่อกี้บอกว่า คุณหมอจะโหลดจากเครื่อง PC คุณหมอ กับหมอนี่จะเร็วใช่ไหมที่เราพูด แต่มันไม่ได้โหลดจากโรงพยาบาล</w:t>
      </w:r>
    </w:p>
    <w:p>
      <w:pPr>
        <w:pStyle w:val="BodyText"/>
      </w:pPr>
      <w:r>
        <w:t xml:space="preserve">(ผู้เข้าร่วมประชุม) ขออีกครั้งหนึ่งครับ ถ้าเราทดสอบ โหลดผ่านแลนกับถ้า WiFi นี่ โดย Normal ของ LAn นี่มันจะต่ำกว่า</w:t>
      </w:r>
    </w:p>
    <w:p>
      <w:pPr>
        <w:pStyle w:val="BodyText"/>
      </w:pPr>
      <w:r>
        <w:t xml:space="preserve">(ดร.ไพรัช) คือง่าย ๆ ใช้ LAN วิ่งโรงพยาบาล โดยปกติ ในอากาศมันจะช้ากว่า ในโรงพยาบาลที่มีแลนมันกี่สักกี่เปอร์เซ็นต์ที่มีแลน มีสัก 50 โรง 60 โรง</w:t>
      </w:r>
    </w:p>
    <w:p>
      <w:pPr>
        <w:pStyle w:val="BodyText"/>
      </w:pPr>
      <w:r>
        <w:t xml:space="preserve">(ผู้เข้าร่วมประชุม ชาย) ตอนนี้ได้ข้อมูลมาสัก 5-6 ทีเองครับ ยังกำลัง</w:t>
      </w:r>
    </w:p>
    <w:p>
      <w:pPr>
        <w:pStyle w:val="BodyText"/>
      </w:pPr>
      <w:r>
        <w:t xml:space="preserve">(ประธาน) โอ.เค.</w:t>
      </w:r>
    </w:p>
    <w:p>
      <w:pPr>
        <w:pStyle w:val="BodyText"/>
      </w:pPr>
      <w:r>
        <w:t xml:space="preserve">(ผู้เข้าร่วมประชุม) ผมว่าโรงพยาบาลมี lan ทุกที่ เพียงแต่ว่าจะต้องคุยกับผู้บริหารโรงพยาบาลผมว่าเขาทำได้อยู่ กับการมีเครื่อง 1 เครื่อง ผมว่าเขาทำได้นะครับ เพราะว่าตามพื้นฐาน</w:t>
      </w:r>
    </w:p>
    <w:p>
      <w:pPr>
        <w:pStyle w:val="BodyText"/>
      </w:pPr>
      <w:r>
        <w:t xml:space="preserve">(ผู้เข้าร่วมประชุม) เขาจะกลัวเรื่อง คือบางจุดมันอยู่ในห้อง X-ray ในที่ห้องของแผนกเอกซเรย์น่ะค่ะ ก็จะอยู่ทันตกรรม บางทีจะคุยกันง่ายกว่า คือเขาจะคอนเซอร์เรื่องของ Security เยอะ อันนี้ก็ต้อง</w:t>
      </w:r>
    </w:p>
    <w:p>
      <w:pPr>
        <w:pStyle w:val="BodyText"/>
      </w:pPr>
      <w:r>
        <w:t xml:space="preserve">(ประธาน) เอาอย่างนี้เดี๋ยวไปอินเวสสิเกตให้ work แล้วบอกปัญหาโรงพยาบาลสิ่งแวดล้อมเดี๋ยวไปเคาะกันอีกทีหนึ่ง เอาอันนี้ให้เวิร์กก่อน แล้ว Project มันดีเลย์ไหม มีปัญหาอะไรไหมแนน</w:t>
      </w:r>
    </w:p>
    <w:p>
      <w:pPr>
        <w:pStyle w:val="BodyText"/>
      </w:pPr>
      <w:r>
        <w:t xml:space="preserve">(ผู้เข้าร่วมประชุม หญิง) ก็ แต่เดี๋ยวจะพยายามไปเร่งเหมือนกันค่ะ เพราะว่า สวทช. นั่ง Beeb</w:t>
      </w:r>
    </w:p>
    <w:p>
      <w:pPr>
        <w:pStyle w:val="BodyText"/>
      </w:pPr>
      <w:r>
        <w:t xml:space="preserve">(ผู้เข้าร่วมประชุม หญิง) เพราะเราค่ะอาจารย์</w:t>
      </w:r>
    </w:p>
    <w:p>
      <w:pPr>
        <w:pStyle w:val="BodyText"/>
      </w:pPr>
      <w:r>
        <w:t xml:space="preserve">(ผู้เข้าร่วมประชุม หญิง) เพราะเราทำไม่ทัน คืออันนั้นคือช่วงแรกค่ะ แต่ว่าก็น่าจะโอเคแล้ว เพราะไม่กล้าพูดเพราะบีนั่งอยู่ตรงข้าม</w:t>
      </w:r>
    </w:p>
    <w:p>
      <w:pPr>
        <w:pStyle w:val="BodyText"/>
      </w:pPr>
      <w:r>
        <w:t xml:space="preserve">(ผู้เข้าร่วมประชุม) ค่ะ</w:t>
      </w:r>
    </w:p>
    <w:p>
      <w:pPr>
        <w:pStyle w:val="BodyText"/>
      </w:pPr>
      <w:r>
        <w:t xml:space="preserve">(ประธาน) ถ้าติดขัดอะไรให้บอกผู้ใหญ่ทางนี้นะ สปว. เขาก็บอกถ้าติดขัด มาเช้าได้ 7 โมง ค่ำไปหาเขาได้ กฤมีคุณ ลุล่วง เรายังไม่ต้องวาระนี้ เรื่องสนับสนุนนะ ถ้าช้าก็เพราะแนนกับ… โอ.เค. นะ ท่านกรรมการ อันนี้เป็นความก้าวหน้า อันนี้จะอนุมัติใช้เงินรอบต่อไปไม่เคยขาด</w:t>
      </w:r>
    </w:p>
    <w:p>
      <w:pPr>
        <w:pStyle w:val="BodyText"/>
      </w:pPr>
      <w:r>
        <w:t xml:space="preserve">(เลขาฯ) ค่ะอาจารย์ ค่ะ</w:t>
      </w:r>
    </w:p>
    <w:p>
      <w:pPr>
        <w:pStyle w:val="BodyText"/>
      </w:pPr>
      <w:r>
        <w:t xml:space="preserve">(ประธาน) เสนอเพื่อพิจารณาความก้าวหน้า</w:t>
      </w:r>
    </w:p>
    <w:p>
      <w:pPr>
        <w:pStyle w:val="BodyText"/>
      </w:pPr>
      <w:r>
        <w:t xml:space="preserve">(เลขาฯ) เห็นชอบค่ะ เดี๋ยวจะกรรมการบริหารค่ะ</w:t>
      </w:r>
    </w:p>
    <w:p>
      <w:pPr>
        <w:pStyle w:val="BodyText"/>
      </w:pPr>
      <w:r>
        <w:t xml:space="preserve">(ประธาน) ค่ะ</w:t>
      </w:r>
    </w:p>
    <w:p>
      <w:pPr>
        <w:pStyle w:val="BodyText"/>
      </w:pPr>
      <w:r>
        <w:t xml:space="preserve">(ประธาน) เห็นชอบให้กรรมการงบประมาณปีที่ 2 โอ.เค. วาระต่อไปครับขอบคุณมาก</w:t>
      </w:r>
    </w:p>
    <w:p>
      <w:pPr>
        <w:pStyle w:val="BodyText"/>
      </w:pPr>
      <w:r>
        <w:t xml:space="preserve">(ผู้เข้าร่วมประชุม หญิง) วาระ…</w:t>
      </w:r>
    </w:p>
    <w:p>
      <w:pPr>
        <w:pStyle w:val="BodyText"/>
      </w:pPr>
      <w:r>
        <w:t xml:space="preserve">(ดร.ไพรัช) ต.2 แผ่นโลหะดามกระดูก เชิญครับ</w:t>
      </w:r>
    </w:p>
    <w:p>
      <w:pPr>
        <w:pStyle w:val="BodyText"/>
      </w:pPr>
      <w:r>
        <w:t xml:space="preserve">(อาจารย์วันทนีย์) ดร. ประเสริฐค่ะ หรือ ดร. อุดมชัย ก่อนค่ะ</w:t>
      </w:r>
    </w:p>
    <w:p>
      <w:pPr>
        <w:pStyle w:val="BodyText"/>
      </w:pPr>
      <w:r>
        <w:t xml:space="preserve">(ดร.ไพรัช) อุดมชัยนั่งอยู่นี้แล้ว เอาของอุดมชัยก่อน</w:t>
      </w:r>
    </w:p>
    <w:p>
      <w:pPr>
        <w:pStyle w:val="BodyText"/>
      </w:pPr>
      <w:r>
        <w:t xml:space="preserve">(เลขา) อ๋อ ต. 5</w:t>
      </w:r>
    </w:p>
    <w:p>
      <w:pPr>
        <w:pStyle w:val="BodyText"/>
      </w:pPr>
      <w:r>
        <w:t xml:space="preserve">(ประธาน) ขอไป ต. 5 ครับ</w:t>
      </w:r>
    </w:p>
    <w:p>
      <w:pPr>
        <w:pStyle w:val="BodyText"/>
      </w:pPr>
      <w:r>
        <w:t xml:space="preserve">(เลขาฯ) อาจารย์จะไม่เรียงหรือคะ ไม่ใช่ ก็อยากจะเอาอุดมชัยหรือเปล่า เห็นอุดมชัย มานั่ง อ๋อ ทีมแนน อุดมชัยเบอร์อะไรครับ</w:t>
      </w:r>
    </w:p>
    <w:p>
      <w:pPr>
        <w:pStyle w:val="BodyText"/>
      </w:pPr>
      <w:r>
        <w:t xml:space="preserve">(เลขา) ต. 5</w:t>
      </w:r>
    </w:p>
    <w:p>
      <w:pPr>
        <w:pStyle w:val="BodyText"/>
      </w:pPr>
      <w:r>
        <w:t xml:space="preserve">(เลขาฯ) ต. 5 ค่ะ</w:t>
      </w:r>
    </w:p>
    <w:p>
      <w:pPr>
        <w:pStyle w:val="BodyText"/>
      </w:pPr>
      <w:r>
        <w:t xml:space="preserve">(ประธาน) เชิญ เมื่อกี้ ต. 1 อุดมชัยเอากระชับหน่อยนะ ตอนนี้ 10 โมงกว่าแล้ว ต. 5 อันนี้หลัก ๆ กว้าง ๆ ก็เป็นเรื่องทำเอกซเรย์ใช่ไหม ว่าไป</w:t>
      </w:r>
    </w:p>
    <w:p>
      <w:pPr>
        <w:pStyle w:val="BodyText"/>
      </w:pPr>
      <w:r>
        <w:t xml:space="preserve">(ผู้เข้าร่วมประชุม ชาย) ครับผม ก็เป็นดิจิทัลเอกซเรย์บนคลาวด์แพลตฟอร์มครับ</w:t>
      </w:r>
    </w:p>
    <w:p>
      <w:pPr>
        <w:pStyle w:val="BodyText"/>
      </w:pPr>
      <w:r>
        <w:t xml:space="preserve">(ประธาน) พูด X-ray เฉย ๆ มันไม่เซ็กซี่ ต้องมี cloud นิดหนึ่งครับ ตอนนี้ดำเนินการไปได้ปีหนึ่งแล้วครับแล้วครับ ตรงแผนงบประมาณตรงเงินนี่ คุณสุช่วยพูดได้ไหม</w:t>
      </w:r>
    </w:p>
    <w:p>
      <w:pPr>
        <w:pStyle w:val="BodyText"/>
      </w:pPr>
      <w:r>
        <w:t xml:space="preserve">(ประธาน) ผ่านไป เอาตรงนี้ไปเลย</w:t>
      </w:r>
    </w:p>
    <w:p>
      <w:pPr>
        <w:pStyle w:val="BodyText"/>
      </w:pPr>
      <w:r>
        <w:t xml:space="preserve">(ผู้เข้าร่วมประชุม) พูดข้างหลังเลยนะ ผมขอ แบคอัพค่อย ๆ ลงไปก่อนครับ อันนี้คือตัว เดี๋ยวผมขออธิบายก่อนนะครับ กับ DentriPlatform นะครับ ในการ X-ray สมมุติว่ามีการกระดูกหัก หมอเขาต้องการภาพ X-ray อาจจะมีวัสดุดามกระดูกและก็มีการมาออกแบบว่าเราจะใช้ความยาวเท่าไรในการดาวกระดูกชิ้นนั้น ก็จะมีการวางแผนการดามกระดูก แล้วก็จัดซื้ออุปกรณ์เกิดขึ้นเพื่อให้คุณหมอไปใช้งานเป็นแพลตฟอร์มทั้งหมด ตัวออโตเมติก ส่วนงานชิ้นนี้ก็จะเป็นงานที่ทำเอกซเรย์ที่เป็นดิจิทัลทางด้านการเอกซเรย์กระดูก เพื่อให้คุณหมอได้ภาพขึ้นมา หลังจากนั้นก็จะมีคนมาเอาภาพตรงนี้ไปใช้ต่อ ตอนนี้</w:t>
      </w:r>
    </w:p>
    <w:p>
      <w:pPr>
        <w:pStyle w:val="BodyText"/>
      </w:pPr>
      <w:r>
        <w:t xml:space="preserve">(ประธาน) นอกจากกระดูก</w:t>
      </w:r>
    </w:p>
    <w:p>
      <w:pPr>
        <w:pStyle w:val="BodyText"/>
      </w:pPr>
      <w:r>
        <w:t xml:space="preserve">(ผู้เข้าร่วมประชุม) ถ่ายอย่างอื่นได้ด้วยครับ ก็ตัวที่เราเห็นอยู่นี้เขาเรียกเป็น Mobile Digital เอกซเรย์ จะมีถ่ายปอดก็ได้ ถ่ายพวกระยางต่าง ๆ ก็ได้ แล้วก็สามารถเคลื่อนที่ ตัวอย่างในห้องผู้ป่วยเลย หรือตามพวกเอ่อ … พวกต่าง ๆ แต่ ตัวอย่างเช่น ถ้าเกิดผู้ป่วยไม่มีความสะดวกในการเคลื่อนย้าย ก็จะเอาตัวนี้เข้าไปใช้งานนะครับ ในตัวโครงการตัวนี้ เราจะทำทั้งหมด 2 ตัว X-ray ตัวนี้แล้วอีกตัวก็จะเป็น Slink Time นะครับ ตัวนี้เราได้ดำเนินการจัดทำตัวนี้ จัดทำวิจัย แล้วก็มีการเอาไป Test มาตรฐานต่าง ๆ มาตรฐานทางรังสี กรมวิทยาศาสตร์การแพทย์ ก็จะพื่ง PTEC เป็นองค์กรที่อยู่ใน INC 2 นะครับ ก็มีการติดต่อการทำ ว่าให้คุณหมอลองใช้ดูว่ามีปัญหาในการใช้งานอะไรหรือเปล่า ก็ตอนนี้ทำกับโรงพยาบาลธรรมศาสตร์เรียบร้อยแล้วนะครับ เพิ่งทราบผลเมื่อเช้า การแก้ไขครั้งนั้นผ่านเรียบร้อยนแล้วครับ ก็จะสามารถไปดำเนินการเก็บข้อมูลคนไข้ได้ประมาณสิ้นเดือนขอภาพต่อไปเลยก็ได้ครับ อันนี้เป็นตัวอย่างซอฟต์แวร์ที่ติดอยู่บนเครื่องนะครับ ก็จะมี อันนี้เป็น Software ที่เราพัฒนาขึ้นมาเอง อย่างที่เห็นก็จะมีการเลือก อย่างมุมซ้ายสุดก็จะเป็นการเลือกการถ่ายภาพจะเป็นการถ่ายปอด กระโหลกศีรษะ ถ่ายเอ่อ ช่วงท้อง หรือรายยางต่าง ๆ ก็สามารถตั้งค่าที่จะเอกซเรย์ได้ ต่อไปเลยครับ อันนี้จะเป็นตัวอย่างภาพที่เกิดขึ้นนะครับ ตัวซอฟต์แวร์เราก็จะมี Viwer ต่อไปเลยครับ โอ.เค. เข้าใจแล้วอันนี้จะเป็น Software สำเร็จรูป ที่เราจะ Test ว่าจะเทสต์มาตรฐานของเรากับตัวสำเร็จรูปมันแตกต่างอย่างไร อันนี้ให้ดูครับ หน้าตาของเขาเป็นอย่างไร อันนี้ก็เป็น UI ของเขาเหมือนกัน ซอฟต์แวร์ปรับปรุงคุณภาพของภาพนี่อันนี้ Test บน Fanthom นะครับ อันนี้เป็นของคนจริง ๆ อีกหนึ่งครั้งเหมือนกัน เราได้รายงานผลการ Test นี้ออกมาเป็นออกมาเป็นรูปเล่มอันหนึ่งนะครับ จะมี Test อันนี้จะเป็น Fanthom ต่าง ๆ แล้วก็นี่ตรง See Spy เป็น Phantom ทั้งหมดครับ เราจะเริ่มเก็บข้อมูลประมาณสิ้นเดือนนี้ครับ รพ. ธรรมศาศผลการทดสอบทางรังสีกับกรมทางการแพทย์ก็เป็นที่เรียบร้อยไม่มีปัญหาอะไรครับ ส่วนผลการทดสอบกับ PTEC ก็คือ มาตาฐานการไฟฟ้า อะไรต่าง ๆ ก็อันนี้ก็ไม่มีปัญหาอะไรนะครับ แล้วก็มีการที่บอกนะครับ ก็คือทำเอกสาร กับโรก็มีการแก้ไข 1 ครั้ง เมื่อเช้านี่เองครับ อันนี้ก็คือทำ IOS 13485 รับรองมาตรฐานกระบวนการผลิตเครื่องมือแพทย์ ก็เพิ่งจะเป็น Eternal Ordit ไปเมื่อวันที่ 30 กันยายนที่ผ่านมาครับ ผลก็ผ่านไปด้วยดี ก็จะมีแก้ไขนิดหนึ่ง ก็เกี่ยวกับเรื่องเอกสารที่ยังไม่ Conform นิดหนึ่งนะครับ ก็อาจจะแก้ไขเสร็จสิ้นเดือนนี้ครับ นี้ก็เป็นตัวอย่าง UI ตัว แพลตฟอร์ม โหลดข้อมูลเข้ามาได้ เอาข้อมูลเหล่านั้นไปแจกจ่ายให้กับหน่วยงานต่าง ๆ ที่ต้องใช้ ตัวอย่างเช่น หน่วยงาน Flabication คือ จะเอาภาพนี่ไปใช้งานต่อในการออกแบบหรือชิ้นงานที่ควรจะแมทกับตัวกระดูกที่แตกนะครับ หลังจากนั้นเขาก็จะส่งไปให้โรงงานที่ขายตัวนี้ว่าจะเอาตัวไหนชิ้นไหนแล้วก็สุดท้ายจะเอาไปให้คุณหมอ ทุกอย่างทำผ่าน Cloud หมอันนี้เป็นตัวอย่างการ เหมือนกันภาพตัวชิ้นงานนี้ไปวัด แล้วก็ดูขนาดกับชิ้นส่วนกระดูกที่แตกหรือเปล่า ด้านหน้านิดหนึ่งครับ อันนี้ก็คือแผนดำเนินการนะครับ โครงการ ก็ตามแผนนี่เราก็บอกออกเป็นทั้งหมด ดูไปเรื่อย ๆ นะครับ อันนี้ก็จะเป็นส่วนที่ 1 เราก็จะมีการเอาซอฟต์แวร์ที่สำเร็จรูปอยู่แล้วมาใช้กับตัวเครื่องเพื่อจะดูว่าจะใช้งานได้ดีแค่ไหนครับ แล้วก็มีการทดสอบต่าง ๆ อันนี้ก็ผ่านไปด้วยดี ก็คืออาจจะมีดีเลย์บ้าง แต่เราก็ทำเสร็จภาตในปีนี้ครับ ก็ยังติดอยู่ ยัง 2 ข้อสุดท้ายที่ไปทดสอบทางภาคสนาม แล้วก็เรื่องเอกสาร สุดท้ายแล้วนี่น่าจะได้เข้าไปดำเนินการจัดการ แล้วก็เราเริ่ม สิงหาคม ปี 2561 ครับ สิงหาคม 2561 สิงหา 61 ครับ ครับผม ครับผม แล้วก็ปี 261 เดือนสิงหาคม ครับ 1 ปี ประมาณ 1 ปี ใช่ครับ ไปทดสอบ</w:t>
      </w:r>
    </w:p>
    <w:p>
      <w:pPr>
        <w:pStyle w:val="BodyText"/>
      </w:pPr>
      <w:r>
        <w:t xml:space="preserve">(ประธาน) ไปทำ คลิติคอลได้ ตอนนี้ ISO 13485 นี่เราก็ที่เขาเรียกกันนะครับ ก็จะได้รับรองมาตรฐานครับ อันนี้คือ ใส่เข้าไปในเครื่อง แล้วเปรียบเทียบว่า ดีไม่ดีต่างกันอย่างไรก็ตัวนี้วางแผนไว้ว่าเราจะเสร็จในปีที่ 2 จนสุดท้ายมันก็เสร็จภายในปีแรกได้ แล้วก็เอาไป Test กับโรงพยาบาลเลยครับ ก็จะเห็นว่าข้อ 11 กับ 12 แต่ว่าเราก็เลยพยายามกันจนเสร็จภายในปีแรกได้ ก็เลยจะไป Test ใน Clinical Testใช่ครับอาจารย์ ตอนแรกคิดว่าทำ… ครับ แต่ว่าเราเข้าดำเนินการ ตุลาคม นี้ได้ครับ คิดว่ามันใช่ครับผม</w:t>
      </w:r>
    </w:p>
    <w:p>
      <w:pPr>
        <w:pStyle w:val="BodyText"/>
      </w:pPr>
      <w:r>
        <w:t xml:space="preserve">(ผู้เข้าร่วมประชุม หญิง) คือก็ที่เห็น ISO 13485 มันเป็นช่วงของ Develope จริง ๆ ก็ทำตามหลังมาก็ได้ เวลาที่จะรีเฟอร์ข้อมูล ครับผม</w:t>
      </w:r>
    </w:p>
    <w:p>
      <w:pPr>
        <w:pStyle w:val="BodyText"/>
      </w:pPr>
      <w:r>
        <w:t xml:space="preserve">(ผู้เข้าร่วมประชุม) เราก็อยากไม่ให้เสียของด้านบนก็คือแบบ เหมือนกับต้องทำ Align ให้เหมือนกับว่า Reality สิ่งที่จะมาทำในตอนที่มันได้ ISO ด้วย เพราะว่าข้อมูลบางอย่างที่คุณพัฒนา ของ… และที่สำคัญอีกเรื่องหนึ่งมันคือซอฟต์แวร์ คืออันนี้มันต้องทำ มันเป็น Software มันก็เป็นเครื่องมือแพทย์ใช่ไหมคะ แต่มันจะมีแต่ของ PTEC มันจะมีของ NECTEC ชื่อ ดร. ฝน พี่ก็ไม่รู้ว่าเขาจะดูตรงนี้ได้ไหม บ้านใกล้เรือนเคียงคุณลองไปแล้วก็ทำออกมามันจะได้ Completeครับผม อันนี้ครับผม มันจะเป็นพวก UI ระบบ Cloud นะครับก็ดำเนินการมา 1 ปีแล้ว ก็กำลังเอาตัวซอฟต์แวร์ตัวนี้ไป Tsetกำลังจะเอาตัว Software ไป Test ที่ใดที่หนึ่งครัง กำลังติดต่อกับโรงพยาบาลอยู่ ต้องคุยกับ ดร.ประเสริฐ กับ ดร.โป้ง ในการทำแผนเทสนะครับ Module ต่าง ๆ ใน Cloud Base อันนี้ รายงานงบประมาณครับ</w:t>
      </w:r>
    </w:p>
    <w:p>
      <w:pPr>
        <w:pStyle w:val="BodyText"/>
      </w:pPr>
      <w:r>
        <w:t xml:space="preserve">(ผู้เข้าร่วมประชุม หญิง) การใช้เงินหรอค่ะ</w:t>
      </w:r>
    </w:p>
    <w:p>
      <w:pPr>
        <w:pStyle w:val="BodyText"/>
      </w:pPr>
      <w:r>
        <w:t xml:space="preserve">(ผู้เข้าร่วมประชุม ชาย) ทั้งโครงการนี้ตั้งไว้ 35 ครับ 35 ล้าน แล้วตอนนี้ใช้งบประมาณไปแล้วจริง ๆ นี่ประมาณ 5.2 ล้าน</w:t>
      </w:r>
    </w:p>
    <w:p>
      <w:pPr>
        <w:pStyle w:val="BodyText"/>
      </w:pPr>
      <w:r>
        <w:t xml:space="preserve">(อาจารย์วันทนีย์) จาก 11 ที่เราปล่อย ที่เราปล่อยปีแรกประมาณ 11 ล้านครับ ใช้ไปประมาณ 5.2 ล้าน</w:t>
      </w:r>
    </w:p>
    <w:p>
      <w:pPr>
        <w:pStyle w:val="BodyText"/>
      </w:pPr>
      <w:r>
        <w:t xml:space="preserve">(เลขา) 50 กว่าเปอร์เซ็นต์ 58.15</w:t>
      </w:r>
    </w:p>
    <w:p>
      <w:pPr>
        <w:pStyle w:val="BodyText"/>
      </w:pPr>
      <w:r>
        <w:t xml:space="preserve">(ผู้เข้าร่วมประชุม) มีแผนการใช้งานครับแต่ยังมีการติดต่อ มีแฟน Detector</w:t>
      </w:r>
    </w:p>
    <w:p>
      <w:pPr>
        <w:pStyle w:val="BodyText"/>
      </w:pPr>
      <w:r>
        <w:t xml:space="preserve">(ดร.ไพรัช) ก็จะตามคู่กันนะ ตามเงินกับตามงาน เขาก็แสดงว่า งานมันไม่ไปหรือเปล่า แต่งานไปได้ โอเคนะ</w:t>
      </w:r>
    </w:p>
    <w:p>
      <w:pPr>
        <w:pStyle w:val="BodyText"/>
      </w:pPr>
      <w:r>
        <w:t xml:space="preserve">(ผู้เข้าร่วมประชุม) โอ.เค. นะ ความคิดก้าวหน้าดีไม่น่า คือ ความคิดมันเป็นอย่างนี้ แต่ที่จริงเรา เมื่อกี้ที่ทางนักวิจัยเสนอมา คือเขาทำทั้งมาตรฐาน หมายความว่า PTEC คือมาตรฐานความปลอดภัย ไฟฟ้า Macanical ส่วนมาตรฐานการผลิตอะไรนี่ ส่วน แล้วก็… เรื่องเครื่องมือแพทย์ แล้ว Clinical Trial มันต่างจากบริการอื่นก็ทำไป ตามมาตรฐาน ทำได้</w:t>
      </w:r>
    </w:p>
    <w:p>
      <w:pPr>
        <w:pStyle w:val="BodyText"/>
      </w:pPr>
      <w:r>
        <w:t xml:space="preserve">(ผู้เข้าร่วมประชุม หญิง) ขออนุญาตนิดหนึ่งค่ะ ของดร. ฝน ดร.พนิตา ที่ทำนี่คือมันจะเป็นซอฟต์แวร์วาริเคิล มันก็อยู่ใน 13485 ซึ่งเราก็ต้องทำ Varidate ที่เราทำ Clinical อยู่นี่ ที่เราทอยู่ในนั้นอยู่แล้ว</w:t>
      </w:r>
    </w:p>
    <w:p>
      <w:pPr>
        <w:pStyle w:val="BodyText"/>
      </w:pPr>
      <w:r>
        <w:t xml:space="preserve">(ประธาน) ซึ่งก็ทำกับเรามาตลอด จริง ๆ ที่ได้เราทำ Dentii มาก่อน เราก็ทำกับ PTEC ทูบซูส ก็เลย ตัวนี้กว่าหน้าไปเรื่อย ๆ มีประเด็นปัญหาอะไรไหม</w:t>
      </w:r>
    </w:p>
    <w:p>
      <w:pPr>
        <w:pStyle w:val="BodyText"/>
      </w:pPr>
      <w:r>
        <w:t xml:space="preserve">(ผู้เข้าร่วมประชุม ชาย) อันนี้ต่อเลยครับ มีประเด็นรายงานปัญหานิดหนึ่งครับ เดี๋ยวผมขอรายงานต่อนะครับ</w:t>
      </w:r>
    </w:p>
    <w:p>
      <w:pPr>
        <w:pStyle w:val="BodyText"/>
      </w:pPr>
      <w:r>
        <w:t xml:space="preserve">(ประธาน) เชิก็หลังจากที่เราทำงานกันมาได้ 1 ปี มันมีสิ่งที่ต้องปรับปรงุในการแผนการดำเนินการนะรับบ้างนะครับ ก็เราจะขอปรับทั้งหมด 4 ส่วน ก็คือ 1. แผนบุคลากรนะครับ แล้วก็ยกเลิกสัญญาทางบริษัทที่ร่วมวิจัยอยู่ในตอนต้น แล้วก็ปรับแผนกิจกรรม และ ปรับแผนกิจกรรมงบประมาณโครงการครับผ ผมไล่นะครับจากเดิม มีอยู่ 12 ท่าน คือเพิ่มมากอีก 4 ท่าน เนื่องจากที่ผ่านมาน้องที่เข้ามาใหม่ในทีมบ้าง ก็จะมี ดร. น้อยครับ ที่จบกลับมา เพราะจะปรับเพิ่มเข้าไปนะครับ จาก 12 ก็เป็น 18 ท่านนะครับ ต่อไปก็จะเป็นการยกเลิกสัญญาเลิกวิจัย ดำเนินการมาได้สัก 1 ปี ครับ แต่จริง ๆ สัญญาร่วมวิจัยมันเซ็นกิจการ เหมือนกับเซ็นกันมาครบ จริงสัญญาร่วมวิจัยนี่เพิ่งได้มา 1 เดือนกว่า ๆ เองครับ แต่ก็คุยกับบริษัทร่วมวิจัยแล้ว ก็มีความเห็นตรงกันว่าควรจะชะลอการร่วมวิจัยนี่ไปก่อน แล้วก็ยกเลิกไปเลยครับ แล้วก็มันก็มีผลทำให้การดำเนินงานของเราสะดวกมากขึ้น ถ้าเกิดมีการร่วมวิจัยกันอยู่นี่ก็ต้องมีเรื่องเรื่องการจัดซื้อจัดจ้างพอสมควรเหมือนกันครับ อันต่อไปคือปรับผลผลิตแล้วก็แผนงานนี่น่ะครับ แต่เดิมเรากะว่าเราจะทำตัว แล้วเราคิดว่า 2 เครื่องนี่มันอาจจะเยอะไป เครื่องหนึ่ง เราเอาไปทำอย่างอื่นดีกว่า คิดขึ้นมาก็จะเป็นตัวเชกอัปนะครับ ก็คืออยู่ทางด้านขวาครับ เรียก เป็นอย่างละ 1 เครื่องแทนครับ มันจะทำให้แผนผลผลิตมันจะเกิดขึ้นขึ้นก็คือเราจะมีต้นแบบเพิ่มขึ้นมาอีก 2 งาน คือของตัวเชกอัป แล้วก็ตัวฮาร์ดแวร์ตัวนี้ขึ้นมาอีก 2 อันครับ คือเราจะทำเชียร์เช็กอัพ จากที่คุยกับอาจจะเป็น บริษัทผลิตเครื่องเอกซเรย์เอง ตัวนี้ตลาดมันกำลังดีน่ะครับ ตัวเชกอัปนี่นอกจากใช้ติดอยู่ในอาคารหรือในห้อง เขาสามารถเดินไปในห้องแล้วถ่ายเอกซเรย์ได้ครับ แต่มันก็มีทั้งข้อดีข้อเสียคือ Check Up ใช้ในแง่ความเร็ว ถ่ายได้เฉพาะท่ายืนนะครับ แต่ตัวเชกอัปถ่ายได้ทั้งท่านอนทั้งท่ายืน ข้อดีของ สามารถเอาไปติดในรถซึ่งตรงนี้เหมือนกับเทรนกำลังจะมาครับทำตัวนี้รอเทรนด์ไปเลยน่าจะดีกว่า เราปรับตัวซอร์ตแวร์ก็ไม่ได้เยอะมาก ก็เน้นให้มันถ่ายได้จำนวนคนเร็ว ๆ ต่อ 1 ชั่วโมงอะไรอย่างนี้ จะเป็นแผนรายละเอียดกิจกรรมต่าง ๆ อาจจะตัวเล็กไปหน่อยนะครับขออภัยด้วยนะครับ ส่วนสุดท้าย ส่วนที่ 4 การปรับแผนว่าเรา ก็คือเราจะเอาเงินจารการทำซีลิงไทร์แทน แล้วก็มีปรับเรื่องการเดินทางต่างประเทศ ซึ่งเมื่อก่อนนี้เรายังไม่เคยคิดใช้สำหรับในการนำเสนอผลงานต่างประเทศเลย มีเท่านี้ครับ ตัวเลข</w:t>
      </w:r>
    </w:p>
    <w:p>
      <w:pPr>
        <w:pStyle w:val="BodyText"/>
      </w:pPr>
      <w:r>
        <w:t xml:space="preserve">(ประธาน) ยอดยังคงเดิมอยู่ใช่ไหม</w:t>
      </w:r>
    </w:p>
    <w:p>
      <w:pPr>
        <w:pStyle w:val="BodyText"/>
      </w:pPr>
      <w:r>
        <w:t xml:space="preserve">(ผู้เข้าร่วมประชุม) ระยะยังเป็นเวลา 3 ปีครึ่ง ยอดเงินทั้งหมดที่ได้รับการสนับสนุนจาก สวทช. ไม่มีการเปลี่ยนแปลงครับ</w:t>
      </w:r>
    </w:p>
    <w:p>
      <w:pPr>
        <w:pStyle w:val="BodyText"/>
      </w:pPr>
      <w:r>
        <w:t xml:space="preserve">(ดร. ไพรัช) ไม่มีต่างประเทศ รับไม่ได้</w:t>
      </w:r>
    </w:p>
    <w:p>
      <w:pPr>
        <w:pStyle w:val="BodyText"/>
      </w:pPr>
      <w:r>
        <w:t xml:space="preserve">(ดร.ไพรัช) ได้ใช่ไหมเลขาฯ</w:t>
      </w:r>
    </w:p>
    <w:p>
      <w:pPr>
        <w:pStyle w:val="BodyText"/>
      </w:pPr>
      <w:r>
        <w:t xml:space="preserve">(เลขาฯ) ได้ค่ะ เดี๋ยวเราไปคุยรายละเอียดงบประมาณ นัดกันแล้วค่ะ</w:t>
      </w:r>
    </w:p>
    <w:p>
      <w:pPr>
        <w:pStyle w:val="BodyText"/>
      </w:pPr>
      <w:r>
        <w:t xml:space="preserve">(ประธาน) ไปเจรจาดูระเบียบสวทช. ได้หรือไม่ได้ กรรมการท่านไม่ว่าอะไร ก็ฟังสรุปดูนี่ 1. นี่ยกเลิกที่เคยทำสัญญากับเอกชน ว่าจะวิจัยร่วม นี่ไม่มีวิจัยร่วมทำให้ไม่มีข้อผูกพันธ์ ฟังแล้วก็ไม่ได้มีความต้องการอีก แล้วข้อที่ 2 ถอยไปอีกทีสิ</w:t>
      </w:r>
    </w:p>
    <w:p>
      <w:pPr>
        <w:pStyle w:val="BodyText"/>
      </w:pPr>
      <w:r>
        <w:t xml:space="preserve">(ผู้เข้าร่วมประชุม) ข้อ 2 จะเป็นปรับเพิ่มบุคลากรจำนวนคนเพิ่มขึ้นครับ</w:t>
      </w:r>
    </w:p>
    <w:p>
      <w:pPr>
        <w:pStyle w:val="BodyText"/>
      </w:pPr>
      <w:r>
        <w:t xml:space="preserve">(ดร. ไพรัช) เพิ่มคนที่เข้ามาชวอันนี้ก็ไม่เป็นไร ยกเลิกสัญญา ปรับแผนผลผลิต งบประมาณ ท่านใดมีอะไรไหม ทางคุณหมอ</w:t>
      </w:r>
    </w:p>
    <w:p>
      <w:pPr>
        <w:pStyle w:val="BodyText"/>
      </w:pPr>
      <w:r>
        <w:t xml:space="preserve">(ผู้เข้าร่วมประชุม) มีตรงที่ทางบริษัทมันจะมี In Come In ตัวนี้มันจะไปกระทบกับงบประมาณเราหรือเปล่าว่า ขาดไปแล้วไม่มี เช่น เรื่องโปโตไทร์ แล้วจะไปเจอราคาที่มันสูง เดี๋ยวไม่มีเอกชนร่วมแล้วเราต้องไปพึ่งงบประมาณเพิ่มเติมหรือเปล่า</w:t>
      </w:r>
    </w:p>
    <w:p>
      <w:pPr>
        <w:pStyle w:val="BodyText"/>
      </w:pPr>
      <w:r>
        <w:t xml:space="preserve">(ผู้เข้าร่วมประชุม ชาย) จริง ๆ มันจะมีการให้ In Kind หลังจากที่ปรับเอาสัญญาตัวนั้นออกแล้ว แต่ก็ไม่มีผลกระทบครับ ยังสามารถดำเนินการตต่อไปได้ครับ จริง ๆ บริษัท คมศักดิ์เอกซเรย์นี่ก็ร่วมวิจัยกับเรามานานพอสมควร เรายังสามารถร่วมวิจัยได้โดยที่ไม่มีสัญญาร่วมวิจัยอยู่ ยังมีสัมพันธภาพอันดี กับ…</w:t>
      </w:r>
    </w:p>
    <w:p>
      <w:pPr>
        <w:pStyle w:val="BodyText"/>
      </w:pPr>
      <w:r>
        <w:t xml:space="preserve">(ประธาน) นักวิจัยพูดแล้วงง ถามว่าไม่กระทบงบประมาณใช่ไหม</w:t>
      </w:r>
    </w:p>
    <w:p>
      <w:pPr>
        <w:pStyle w:val="BodyText"/>
      </w:pPr>
      <w:r>
        <w:t xml:space="preserve">(ผู้เข้าร่วมประชุม ชาย) ไม่กระทบงบประมาณกับ สวทช.</w:t>
      </w:r>
    </w:p>
    <w:p>
      <w:pPr>
        <w:pStyle w:val="BodyText"/>
      </w:pPr>
      <w:r>
        <w:t xml:space="preserve">(ดร.ไพรัช) กับบริษัทแล้ว เขาก็ยินดี คล้าย ๆ เหมือนไม่ต้องมีสัญญากันแล้ว ยังได้โดยไม่ต้องลงมือสัญญา เพราะว่าถ้ายังทำต่อแล้วก็เงื่อนไขมันไม่เคลียร์ เขาก็ยินดี เราก็ยินดี โอ.เค. นะ หย่าร้างโดยความยินดี ท่านกรรมการมีอะไรขัดข้องอะไรไหมครับ น่าจะไปได้ คือจริง ๆ แล้วนี่ทีมแล็บพวกนี้มันเริ่มจาก CT Scanner ในที่สุดเราก็เริ่มรู้ว่า CT อย่างเดียวมันไม่ได้เพียงพอสำหรับประเทศไทย ที่ใช้คอมพิวเตอร์นี่สำคัญมาก ที่จริงเรื่องนี้เราได้รับ Message จนถึงตอนนี้เราก็เริ่มถึง ดูแล้วความสามารถในเชิงการตลาดก็ไปได้ ก็เลยคิดว่าลองทำดู จริง ๆ ที่ไม่ได้เอามาแสดงในนี้ เพราะมันอยู่ในแล็บ ของนอกเป็นอย่างนี้ เราจะมี 3 ข้อเสมอ คือ 1. Spec คุณสู้ได้ไหม มาตรฐานคุณสู้ได้ไหม 3. ราคาคุณสู้ได้ไหม ได้ แล้วบอกว่าไปทำงานวิจัย ถ้า 3 อันนี้ไม่ได้ก็อย่าไปคิด เพราะอย่างนี้โซฟา แต่ที่มันสำคัญคือ Time to Market นี่มันตัดราคาลงไป เชิญคุณหมอเลยครับ</w:t>
      </w:r>
    </w:p>
    <w:p>
      <w:pPr>
        <w:pStyle w:val="BodyText"/>
      </w:pPr>
      <w:r>
        <w:t xml:space="preserve">(ผู้เข้าร่วมประชุม ชาย) มีนิดเดียวครับ ผมเข้าใจว่าความต้องการการเอกซเรย์มันเพิ่มขึ้นเยอะเพราะว่าทางกทม. System ของ TB ทั้งหมดแล้วก็บางกอกน้อยแล้วก็อีกหลายจังหวัดที่มี Hostspot ผมคิดว่า Mobile Digital น่าจะไปได้ ถ้าอย่างไร ก็ลองคุยกับกระทรวงสาธารณแต่ผมไม่รู้ว่าส่วนไหน แต่ผมคิดว่าน่าจะเป็นส่วนของปลัดกองวันโรคนะครับ คือเทรนด์ใหม่ปีนี้ ปี 2 ปี เขาจะปูพรมถ่ายเลย</w:t>
      </w:r>
    </w:p>
    <w:p>
      <w:pPr>
        <w:pStyle w:val="BodyText"/>
      </w:pPr>
      <w:r>
        <w:t xml:space="preserve">(ดร.ไพรัช) หรือมี Connection อย่างไรให้เราไปติดต่อเราก็ยินดีนะครับ ว่าเรามี Progress แบบนี้ ไปเทียบกับของนอกก็ได้ Clinical Trial ก็สู้ได้ ตอนนี้เพียงแต่ว่าจะเข้าการผลิต มี ISO 13485 เราก็ไปได้ เพราะฉะนั้นถ้าเรามีดีมารในประเทศ โดยเฉพาะภาครัฐจะช่วยเราเยอะ คือถ้าเราเข้าบัญชีนวัตกรรม แล้วทางรัฐบอกว่าต้องการใช้เหมือนตอนทำ CT Scanner เพราะรัฐให้เรา 50 ครึ่งหนึ่งเราก็ไปได้ ทีนี้มีอีกเรื่องที่นักวิจัยจะอธิบายต่อใช้ไหม เรื่องแพลตฟอร์มอะไรต่อนะ ทีนี่ของอุดมชัยหมดแล้ว ต่อไปเรื่องของorthopedics</w:t>
      </w:r>
    </w:p>
    <w:p>
      <w:pPr>
        <w:pStyle w:val="BodyText"/>
      </w:pPr>
      <w:r>
        <w:t xml:space="preserve">(ผู้เข้าร่วมประชุม) มันก็อยู่ในโครงการนี้ด้วย</w:t>
      </w:r>
    </w:p>
    <w:p>
      <w:pPr>
        <w:pStyle w:val="BodyText"/>
      </w:pPr>
      <w:r>
        <w:t xml:space="preserve">(ดร.ไพรัช) ที่เมื่อกี้ฉาย ๆ ให้ดูใช่ไหม</w:t>
      </w:r>
    </w:p>
    <w:p>
      <w:pPr>
        <w:pStyle w:val="BodyText"/>
      </w:pPr>
      <w:r>
        <w:t xml:space="preserve">(ผู้เข้าร่วมประชุม ชาย) เขาก็จะทำคล้าย ๆ กับ ก็คือส่วนหน่วยงานที่จะเป็นโรงพยาบาล 2. หน่วยงานที่ในการออกแบบว่า เราควรจะให้ Plate ๆรอยแตกชนิดไหน แล้วก็รอยแตกกระดูกชนิดไหน</w:t>
      </w:r>
    </w:p>
    <w:p>
      <w:pPr>
        <w:pStyle w:val="BodyText"/>
      </w:pPr>
      <w:r>
        <w:t xml:space="preserve">(ดร.ไพรัช) ถ้าถ่ายจากเชียงใหม่ แล้วก็ขึ้น ผู้ผลิตนี้อาจจะอยู่กรุงเทพฯ ได้</w:t>
      </w:r>
    </w:p>
    <w:p>
      <w:pPr>
        <w:pStyle w:val="BodyText"/>
      </w:pPr>
      <w:r>
        <w:t xml:space="preserve">(ประธาน) มันคือย่างนั้น</w:t>
      </w:r>
    </w:p>
    <w:p>
      <w:pPr>
        <w:pStyle w:val="BodyText"/>
      </w:pPr>
      <w:r>
        <w:t xml:space="preserve">(ผู้เข้าร่วมประชุม) ใช่ครับอย่างที่ดร. โป้งได้วางแผน Scalelition ไว้เรียบร้อยแล้ว</w:t>
      </w:r>
    </w:p>
    <w:p>
      <w:pPr>
        <w:pStyle w:val="BodyText"/>
      </w:pPr>
      <w:r>
        <w:t xml:space="preserve">(ดร.ไพรัช) แล้วอันนี้ก้าวหน้าไปได้ดีไหม</w:t>
      </w:r>
    </w:p>
    <w:p>
      <w:pPr>
        <w:pStyle w:val="BodyText"/>
      </w:pPr>
      <w:r>
        <w:t xml:space="preserve">(ผู้เข้าร่วมประชุม ชาย) ยังไปได้ตามแผนครับ อาจจะดีเรย์ ได้โทร.คุยกับดร. โป้งเมื่อเช้า น่าจะประมาณเดือนธันวาคมนี้น่าจะได้เห็นเป็น Model ที่สามารถ Run ได้แล้วครับ</w:t>
      </w:r>
    </w:p>
    <w:p>
      <w:pPr>
        <w:pStyle w:val="BodyText"/>
      </w:pPr>
      <w:r>
        <w:t xml:space="preserve">(ดร. ไพรัช) นักฝังกระดูก นักฝังใน ประเสริฐมีอะไรคอมเมนต์ไหมเรื่องนี้</w:t>
      </w:r>
    </w:p>
    <w:p>
      <w:pPr>
        <w:pStyle w:val="BodyText"/>
      </w:pPr>
      <w:r>
        <w:t xml:space="preserve">(ผู้เข้าร่วมประชุม ชาย) พอดีมันมีส่วนเกี่ยวข้องกับโครงการผม ของตัวระบบคลาวด์</w:t>
      </w:r>
    </w:p>
    <w:p>
      <w:pPr>
        <w:pStyle w:val="BodyText"/>
      </w:pPr>
      <w:r>
        <w:t xml:space="preserve">(ดร.ไพรัช) เดี๋ยวตัวประเสริฐจะรายงานอีกที ในส่วนของผม ก็มีเกี่ยวทั้ง 2 แบบ คือตัว เอเชียนเปนิฟิกเฉพาะคนไข้ราย ๆ นั้นนี่จะมีการถ่ายภาพ CT และไลน์เฉพาะที่ตัวเพลตหรือตัวอะไร ก็จะโยน CT เข้า Clou ก็จะเป็น User อีกรูปแบบหนึ่ง</w:t>
      </w:r>
    </w:p>
    <w:p>
      <w:pPr>
        <w:pStyle w:val="BodyText"/>
      </w:pPr>
      <w:r>
        <w:t xml:space="preserve">(ประธาน) ประเสริฐอยู่หมายเลขไหนนะ</w:t>
      </w:r>
    </w:p>
    <w:p>
      <w:pPr>
        <w:pStyle w:val="BodyText"/>
      </w:pPr>
      <w:r>
        <w:t xml:space="preserve">(ผู้เข้าร่วมประชุม) ต. 2 ครับ เดี๋ยวอันนี้จบ เดี๋ยว ต. 2 ต่อเลย</w:t>
      </w:r>
    </w:p>
    <w:p>
      <w:pPr>
        <w:pStyle w:val="BodyText"/>
      </w:pPr>
      <w:r>
        <w:t xml:space="preserve">(ผู้เข้าร่วมประชุม ชาย) อีกส่วนหนึ่งก็จะเป็นเรื่องของ Standart palt เรียบร้อยอยู่แล้ว เป็นเพล ก็จะมีการแพลนนิ่งก่อน ว่าการผ่าตัดยี่ห้อไหน ไซต์ไหนที่เกี่ยวข้อง ผมเป็นตัว User ของ Software ตัวนี้ พอดีในการออกแบบตัวระบบคลาวด์ตรงนี้ เดี๋ยวมันจะต้องข้อมูลของฝั่ง Uers ให้เขาออกแบบให้ได้ ที่ผ่านมาเราพยายามคุยกับบริษัทเอกชนที่อยู่ฝั่งโครงการผมที่เขาร่วมเฉพาะโครงการผม Scope ที่เป็น ไม่เคยร่วมตรงนี้มาก่อน ที่คุยกันมา พัฒนาตัวตรงนี้เข้ามามันก็ ถ้าต้องดึงเอกชนเข้ามานี่ ต้องคุยกันว่าขอบเขตสัญญาทำให้ตอนนี้เอกชนยังไม่กระโดดลงมาร่วมเต็มตัว ผมก็พยามให้ข้อมูล</w:t>
      </w:r>
    </w:p>
    <w:p>
      <w:pPr>
        <w:pStyle w:val="BodyText"/>
      </w:pPr>
      <w:r>
        <w:t xml:space="preserve">(ดร.ไพรัช) อย่าเพิ่งกระโดดมาเร็วนัก</w:t>
      </w:r>
    </w:p>
    <w:p>
      <w:pPr>
        <w:pStyle w:val="BodyText"/>
      </w:pPr>
      <w:r>
        <w:t xml:space="preserve">(ผู้เข้าร่วมประชุม ชาย) ใช่ครับ ฝั่งนักวิจัยก็ให้ข้อมูลฝั่งนักวิจัยด้วยกันก่อน เพื่อให้ได้พัฒนาเป็นแบบคร่าว ๆ ก่อน ซึ่งฝั่งเอกชนเขาก็กลับไปทำการบ้านกันก่อนว่าจริง ๆ Software ประเภทนี้ เจ้าอื่นที่ทำอย่างแล้วในท้องตลาด เขาก็จะเอไปเปรียบเทียบของเขาว่า ของ ๆ ซอฟต์แวร์ที่มีอยู่ในตลาดแล้วนี่ ถ้าสมมุติเขาจะไปหาเข้าซื้อมาใช้ได้เลยหรือเปล่า ถ้าเปรียบเทียบกับสเปกที่ร่วมพัฒนากับ สวทช. เขาอาจจะกลับไปทำการบ้านตรงว่าเขาจะมาร่วมกับเรา หรือว่าเขาจะไป shopping ซอฟต์แวร์ต่างประเทศมาใช้</w:t>
      </w:r>
    </w:p>
    <w:p>
      <w:pPr>
        <w:pStyle w:val="BodyText"/>
      </w:pPr>
      <w:r>
        <w:t xml:space="preserve">(ประธาน) โอ.เค. ก็เป็นธรรมดาที่ต้องเป็นแบบนั้น ตกลงของอุดมชัย ทางกรรมการไม่มีอะไรขัดข้องนะครับ อนุมัตินะครับ</w:t>
      </w:r>
    </w:p>
    <w:p>
      <w:pPr>
        <w:pStyle w:val="BodyText"/>
      </w:pPr>
      <w:r>
        <w:t xml:space="preserve">(เลขาฯ) เรื่องเห็นชอบหลักการ การเสนอ</w:t>
      </w:r>
    </w:p>
    <w:p>
      <w:pPr>
        <w:pStyle w:val="BodyText"/>
      </w:pPr>
      <w:r>
        <w:t xml:space="preserve">(ประธาน) เห็นชอบเพื่องบประมาณ แล้วการเปลี่ยนแปลง 4 ข้อ</w:t>
      </w:r>
    </w:p>
    <w:p>
      <w:pPr>
        <w:pStyle w:val="BodyText"/>
      </w:pPr>
      <w:r>
        <w:t xml:space="preserve">(เลขาฯ) ค่ะ</w:t>
      </w:r>
    </w:p>
    <w:p>
      <w:pPr>
        <w:pStyle w:val="BodyText"/>
      </w:pPr>
      <w:r>
        <w:t xml:space="preserve">(ประธาน) โอ.เค. นะครับ เด๊่ยวเราไป ประเสริฐดีไหม ต. 2</w:t>
      </w:r>
    </w:p>
    <w:p>
      <w:pPr>
        <w:pStyle w:val="BodyText"/>
      </w:pPr>
      <w:r>
        <w:t xml:space="preserve">(เลขาฯ) ต่อไป ต. 2</w:t>
      </w:r>
    </w:p>
    <w:p>
      <w:pPr>
        <w:pStyle w:val="BodyText"/>
      </w:pPr>
      <w:r>
        <w:t xml:space="preserve">(ดร.ไพรัช) เชิญครับ</w:t>
      </w:r>
    </w:p>
    <w:p>
      <w:pPr>
        <w:pStyle w:val="BodyText"/>
      </w:pPr>
      <w:r>
        <w:t xml:space="preserve">(เลขา) โครงการต่อไปเป็นโครงการแผ่นดามกระดูกแบบเฉพาะบุคคลและแบบมาตรฐาน สำหรับบุคคล ทางกระดูกและข้อค่ะ</w:t>
      </w:r>
    </w:p>
    <w:p>
      <w:pPr>
        <w:pStyle w:val="BodyText"/>
      </w:pPr>
      <w:r>
        <w:t xml:space="preserve">(ผู้เข้าร่วมประชุม) ครับผม ก็จะเป็นสโคปอย่างที่เกริ่นไปเมื่อกี้ และก็บริษัทเอกชน 1 รายที่ผลิตแผ่นดามกระดูกอยู่แล้วนะครับ ของผมก็มีทางคณะแพทย์นะครับ ก็มีคณะแพทย์ธรรมศาสตร์ ทางศริราชนะครับ แล้วก็ทางสงขลา แล้วก็มหาวิทยาลัยสงขลา แยกกันอย่างชัดเจนครับ จะมี 2 Scope แยกกันหลัก ๆ อย่างชัดเจนนะครับ ที่เป็นในส่วนของแผ่นดามกระดูกเฉพาะราย ที่ต้องอาศัยของมูล CT ของแต่ละรายมาวิเคราะห์ แล้วก็ผลิตส่งให้กับคุณหมอ ส่วนแยกอย่างชัดเจนก็จะเป็น Product ที่จะมีการออกแบบพัฒนา ปรับปรุง การใช้งานของคุณหมอได้มากขึ้น แล้วก็เหมาะกับกายวิพากของคนไทยมากขึ้นนะครับ โดยแผนดำเนินการประมาณ 3 ปี ครึ่งนะครับ ก็ตามแผนที่ขอปรับไปก็จะเป็นส่งมอบที่จะเป็น ตัวแป่นดามกระดูกแบบมาตรฐาน 2 แบบออกมาก่อนครับ เป็นรายงานเชิงเทคนิคครับ เพื่อที่จะเป็นต้นแบบในปี 63 ที่จะเป็นเชิงคลินิกต่อไปนะครับผม แล้วปี 63 ก็จะมีการจด IP เพื่อให้ทางบริษัทเอกชนรับ Licene ไปผลิตในปีต่อไปนะครับผม อันนี้เดี๋ยวพูดทีหลัง</w:t>
      </w:r>
    </w:p>
    <w:p>
      <w:pPr>
        <w:pStyle w:val="BodyText"/>
      </w:pPr>
      <w:r>
        <w:t xml:space="preserve">(ผู้เข้าร่วมประชุม) ความคืบหน้า อันนี้ผมขออนุญาตเล่าถึงแผ่นดามกระดูกแบบมาตรฐานก่อนแล้วกันนะครับผม จะมีทำทั้งหมด 5 ชิ้นนะครับ ชิ้นแรกที่พูดถึง คือแผนที่ดามตัวฟอกซิมอ ของหัวไหล่นะครับ ถ้าดูกจากความคืบหน้านี่ก็พร้อมที่จะทำให้ Phase ต่อไป ที่จะทำถ้าไล่ไปก็คือว่า ในการ Desige นี่ได้มีการปรับปรุงแบบกับคุณหมดมาจนค่อนข้างเรียกว่าเป็นไฟนอลดีไซต์ แล้วก็ตอนนี้กำลังเตรียมเอกสารที่จะยืนขอเป็นสิทธิบัตรนะครับ แล้วก็ในส่วนของการทดสอบนี่ ก็ได้มีการทดสอบทาง Biocomplatbility อันนี้ส่งทางกรมวิทยาศาสตร์การแพทย์ทดสอบครัก็มีการทดสอบ 3 หัวข้อ ได้มีการทดสอบแผ่นดามกระดูกตามมาตรฐาน SCM 382 แรงต้านการดัดงอของแผนดามกระดูก อันนี้ทดสอบโดย PTI แล้วก็เอ่อ เราได้มีการใช้ร่างอาจารย์ใหญ่ ที่เป็นร่างที่เป็นร่างอาจารย์ใหญ่เราจะใช้คุณหมอร่วมกันทั้ง 3 คณะแพทย์เลย มาทำการทดสอบขั้นตอนผ่าตัดทั้งหมด เพื่อที่จะไปสู่การทำทดสอบเชิงคลินิก ทำทั้งหมด 4 ชิ้น ชิ้นแรกที่ทำ ได้มีการทดลองผ่าตัดจริง ระหว่างการผ่าตัดจริงก็จะมีการ Comment ของคุณหมอเพิ่มเติมนะครับ อย่างอันนี้ก็มีมี Comment ว่า มันจะเป็น มันจะมีกลูอยู่ 2 ตัว ในการยึดกระดูก เพื่อเหมาะกับกระดูกของคนไข้แต่ละรายได้นี่ซึ่งตรงนี้นี่ ค่อนข้างจะยึดสกรูลำบาก เพราะฉะนั้นคุณหมอแนะนำว่าให้มีบล็อกไกด์ เพื่อให้เพิ่มความแม่นยำในการหาองศาในการเจาะมากขึ้นนะครับผม ส่วนสกรูที่ยึดกระดูกก็จะเป็นสกรูล็อกที่หัวสกรู กับ เพจ ตัวนี้ก็ ในลักษณะเดียวกันคุณหมอก็บอกว่า ค่อนข้างจะหาโอกาสในการยึดนี่อยู่ในระหว่างออกแบบตัวบล็อกไกด์ มีความง่ายในการผ่าตัดมากขึ้น ค่อนข้าง Fix กับกายภาพหัวไหล่ของคนไทยที่ร่างอาจารย์ใหญ่ที่เราทดสอบ ค่อนข้าง… ดูจากภาพเอกซเรย์ ตรงกับที่ออกแบบมาทั้งหมด ในเชิงการผ่าตัดจริง ๆ ที่เราต้องมีการปรับเพิ่มเติมจากคอมเมนต์ของคุณหมอนะครับผม ตอนนี้อยู๋ในช่วงยื่นเอกสารเพื่อยืนขออนุมัติทั้ง 3 คณะแพทย์ครับ ตอนนี้รอคุณหมอรีวิวก่อน เราจะรีบยื่นให้ทาง IRB ของทั้ง 3 คณะแพทย์นะครับ ตอนนี้ก็กำลังทำคู่ขนานกันไป มีการรับอาสาสมัครเข้าโครงการนี่มันต้องมี การชดเชยการไม่พึงประสงค์ถ้าเกิดขึ้นกับตัวของเรา มันก็จะมีวิธีการ ที่ถ้ามันเกิดเหตุค่อยรักษาไปตามนั้น แต่ตอนี้พยามยามจะทดลองใช้วิธีการทำให้ถูกต้อง อันนี้ก็ปรึกษากับอาจารย์บรรจงทางศิริราชเหมือนกัน ก็อาจารย์คอมเมนต์กลับมาเหมือนกันว่า ถ้าจะทำให้มันถูกต้อง การขออนุมัติ IRB ในแต่ละที่นี่ก็จะมีการ Intulance ในการป้องอาสาสมัครได้อย่างถูกต้องนี่ ดีมากเลย เพราะฉะนั้นทางโครงการก็พยายามทำอยู่ ยอมรับเลยในเมืองไทยไม่มีบริษัทไหนทำได้ จะเป็นบริษัทต่างชาติเท่านั้น ตอนนี้เราติดต่อกับโบรกเกอร์ไทยเพื่อให้ดีลกับบริษัทต่างชาติอยู่ซึ่งมีขั้นตอนยุ่งยากพอสมควร ก็คื IRB ของข้อมูลทุกอย่างนี่ เขาต้องการข้อมูลละเอียดขนาดนั้น เพื่อเขาจะได้ประเมินถูกกับความเสี่ยงกับเบี้ยประกันมันจะทั้งหมดเท่าไร อันนี้จะเป็นประสบการณ์เพิ่ง… อันนี้จะเป็น… อันนี้ของประเทศอะไร อยุธยา อัลลิอานซ์เจ้าหน้าที่เขามี ค่อนข้างประสบการณ์ตรงกับอยุธยาอัลไลแอนด์ มีโบรกเกอร์อยู่ ตอนนี้เขาติดต่อให้อยู่ เบี้ยยังไม่ออกมาครับเรายังเดาไม่ถูกว่าจะออกเมื่อไหร่ ก็อยู่ในขั้นทดลองอยู่ เราใช้ประกันต่างชาติ ข้อมูลทุกอย่างเราต้องแปลงภาษาหมดเลยครับ ไม่มีเลยครับผม เขาไม่มีประกันประเภทนี้เลย อย่างมากเป็นIntulance ก็คือบริษัทที่มีการป้องกัน Product ของตัวเอง ในการเข้าสู่ตลาด อันนี้เป็น Clinical Trial ก็พยายามทำกันให้ได้อยู่ครับผม ครับ ๆ</w:t>
      </w:r>
    </w:p>
    <w:p>
      <w:pPr>
        <w:pStyle w:val="BodyText"/>
      </w:pPr>
      <w:r>
        <w:t xml:space="preserve">(ผู้เข้าร่วมประชุม) ค่ะขออนุญาตมาตรงที่คือตรง Bio Compat มีเคสคอนเซาต์นะคะ เขาต้องเทสต์ทั้งหมด 7 หัวข้อนะประเสริฐ แล้วเขาก็ตั้งงบประมาณให้ประมาณ ล้านแปด เดี๋ยวพี่ค่อยมาไล่ให้ว่ามีเคสอะไรบ้างนะคะ เนื่องจากว่ามันเป็นการทำเฉพาะไลน์ เวลาดูใน Paper ไม่ทำ คุณต้องทำตัวแทนค่ะ อันนั้นคงไม่ทำ เดี๋ยวพี่ฝากให้ แล้วอีกส่วนหนึ่งมันต้องมี อุปกรณ์ที่ต้องมีการทำ Stream Line ซึ่งพี่ไม่รู้ว่าของน้องนี่ Stream Line น้องมีไหม หรือน้องจะไป Out Source ให้ใครทำ เดี๋ยวพี่ฝากประเด็นไว้ให้แล้วกันนะคะ อันนี้มันคือจริง ๆ เรามีการลงนาม MPCT กับอาจารย์ท่านอื่น ๆ แล้วก็ เหมือนกับแชร์ Espirioens ตรงนี้ เป็นมาตรฐานค่ะ มาตรฐานสากลเลยค่ะ ให้ทำให้ได้แล้วก็ ไม่ใช่ค่ะ เผื่อจะได้ขอเพิ่ม แค่นั้นค่ะ ตัว SCDP คือการเตรียมเอกสารมาจากพวกนี้ค่ะ คือมองไปข้างหน้าให้ ตัว แต่ไอ้ตรงที่ต้องทำ ที่ต้องลงทุน นักวิจัยน่ะนะคะ อันนี้พี่ฝากไว้</w:t>
      </w:r>
    </w:p>
    <w:p>
      <w:pPr>
        <w:pStyle w:val="BodyText"/>
      </w:pPr>
      <w:r>
        <w:t xml:space="preserve">(ผู้เข้าร่วมประชุม ชาย) เราเริ่ม Packaging คือตัว ล็อกกิ้งเพลตทู ตอนแรกเราจะพยายเรื่องแพกเก็ต คือหมอต้องลองออโต้เคส กันแทน Packaging นะครับ แต่ตัวอื่น ๆ ตอนแรกเราโพสต์ว่าเตรียม Packet ให้อย่างดีเลย</w:t>
      </w:r>
    </w:p>
    <w:p>
      <w:pPr>
        <w:pStyle w:val="BodyText"/>
      </w:pPr>
      <w:r>
        <w:t xml:space="preserve">(ผู้เข้าร่วมประชุม) คุณหมอคุ้นชินกับตัวเดิม ไปสเตอร์ไลน์เองพร้อมให้ครบแล้วทีละชิ้น ๆ</w:t>
      </w:r>
    </w:p>
    <w:p>
      <w:pPr>
        <w:pStyle w:val="BodyText"/>
      </w:pPr>
      <w:r>
        <w:t xml:space="preserve">(ผู้เข้าร่วมประชุม หญิง) อันนี้เราคุยหลักสูตรอินเจอร์ Global ต่างประเทศ เหมือนถุงมือที่เราเคยทำ เวลาเราออกใบประกาศ เราอยากบอกว่าคุณอยากจะทำแบบ non sterline หรือ sterline เห็นว่าถ้าเห็นอยู่ในโครงการแล้วทำเพื่ออนาคต แล้วไปขายตามอาเซียนอย่างนี้ ตรงนี้ก็สำคัญนะคะ Packet มันอยู่ใน</w:t>
      </w:r>
    </w:p>
    <w:p>
      <w:pPr>
        <w:pStyle w:val="BodyText"/>
      </w:pPr>
      <w:r>
        <w:t xml:space="preserve">(ผู้เข้าร่วมประชุม) เราเตรียมทำอย่างนั้น แต่บังเอิญว่า หมอต้องลองแล้วถอด มันก็จะกลายเป็น non sterline กระจายเป็น Non Sterline แทน</w:t>
      </w:r>
    </w:p>
    <w:p>
      <w:pPr>
        <w:pStyle w:val="BodyText"/>
      </w:pPr>
      <w:r>
        <w:t xml:space="preserve">(ผู้เข้าร่วมประชุม ชาย) ส่วนตอน Test Bio Compat อาจจะไม่จำเป็นต้องเทสต์ครบทุก ๆ ตัวข้อ เพราะว่าเราสามารถใช้หัวข้อ อะไรล่ะ เป็นอินเวอร์เด้นเบส ที่เป็น Material ที่เป็น Material ทางการแพทย์อยู่แล้วอะไร มันพรูฟแค่ในเชิง Produceion เฉย ๆ ทดสอบที่สะท้อนผลของ Production ว่ามันปลอดภัยนี่ มันจะเพียงพอแล้ว ครบทุกหัวข้อนะครับผม เราไม่ได้เปลี่ยนแมทริเรียล ใช้ตัวชิ้นงานนะครับ ก็เดี๋ยวขออนุญาตไปเร็ว ๆ แผ่นดามกระดูกข้อมูล อันนี้ความคืบหน้าก็ใกล้เคียงกับเมื่อกี้นี้</w:t>
      </w:r>
    </w:p>
    <w:p>
      <w:pPr>
        <w:pStyle w:val="BodyText"/>
      </w:pPr>
      <w:r>
        <w:t xml:space="preserve">(เลขาฯ) ประเสริฐคะ มีคุณหมอคอมเมนต์ ผมว่าเกรงว่ามันจะ ผมกังวลว่าคือกังวลว่ามีการจด IP แต่เครื่องมือชินนี้ หรือเครื่องมีชินนี้เคยมีมาแล้วในโลก เป็น Innovation เลย ใหม่เอี่ยมเลย</w:t>
      </w:r>
    </w:p>
    <w:p>
      <w:pPr>
        <w:pStyle w:val="BodyText"/>
      </w:pPr>
      <w:r>
        <w:t xml:space="preserve">(คุณประเสริฐ) มันมีคนจดในลักษณะ ใส่ Function อะไรที่ใเเราก็สามารถเอาฟังก์ชัน</w:t>
      </w:r>
    </w:p>
    <w:p>
      <w:pPr>
        <w:pStyle w:val="BodyText"/>
      </w:pPr>
      <w:r>
        <w:t xml:space="preserve">(ผู้เข้าร่วมประชุม ชาย) ผมไม่ได้กังวล IP ถ้ามันเป็นใหม่เอี่ยมเลย แล้วหมายความว่า ไม่มีใครเทียบเคียงได้นี่ การเทสมันจะเปลี่ยนหมดเลยนะครับ มันจะใช้ไม่ได้มันจะต้องเป็น Random Might แล้วตัว Test ทั้งหมด ที่คุยนี้ ต่อให้บอกว่ามันเป็น Matiral เดียวกัน มันต่าง เพราะฉะนั้น 13485 นี่ มันจะมีเช็กลิสต์ครบทุกรายการ คือเวลาที่ตรวจแล้วนี่ เขาไม่รับนะครับ เช่น บอกว่า Matiral เป็น สแตนเลสเท่านี้ ๆ เขาก็จะถามว่า หลังจากที่คุณเป็นแบบนี้นี่ คุณได้มีการเทสว่ามันเป็นไปตามนั้นจริงไม่พอเขาจะเทสต์ต่อนี้ เขาไม่สนหรอกว่ามันเป็นตัวเดียวกัน แต่เขาจะดูว่า โปรเซจน์ ของโรงงานที่กำลังทำนี่มันทำให้เกิดคอมเมเนชันอะไร หรือว่าอะไรหรือเปล่า มันถึงต้องมี 10993 ครบทุกอิชชูที่ ที่ต้องมีนะครับ คือมันต้อง Back to the Basic เลย เขาไม่ คือตัว Raw Matirel นี่ ต้องเทสว่าใช่ จากอะไร เสร็จแล้วในกระบวนการ หรือวิธีขึ้นรูปหรืออะไรก็แล้วแต่นี่ หลังจากที่ขึ้นรูปแล้วที่มันทำให้เปลี่ยนไป จนกระทั่ง Bio Compatbillity เพราะฉะนั้นมันเป็นการทดสอบกระบวนการในเรื่องของการผลิต ที่ต้องเทสต์อีก ถึงได้บอกว่า คือประเด็นคือใหม่เอี่ยมไม่เคยมีใครทำมาก่อนนี่ยากแล้วมันเป็น Clinical RCT แต่ถ้าบอกมีคนทำมาก่อน ก็ทำรีวิวร่วมกันกับ แล้วถ้ามันใหม่เอี่ยมอีก ตายเลยตอนนั้น เจอเบี้ยประกันเลยตอนนั้นตายไปเลย ก็ให้ชัดนะครับ พวกนี้พอมันเป็น Innovation มันก็ต้องมีคนมองเห็นแล้วว่าจะลงทุนหรือไม่ลงทุน</w:t>
      </w:r>
    </w:p>
    <w:p>
      <w:pPr>
        <w:pStyle w:val="BodyText"/>
      </w:pPr>
      <w:r>
        <w:t xml:space="preserve">(ผู้เข้าร่วมประชุม) ประกันข้อเสนอโครงการที่เราเสนอไปที่ IRB ที่ทดสอบ Clinical ทั้งระบบน่ะครับ เราต้องการทำ ใช่ครับ</w:t>
      </w:r>
    </w:p>
    <w:p>
      <w:pPr>
        <w:pStyle w:val="BodyText"/>
      </w:pPr>
      <w:r>
        <w:t xml:space="preserve">(ดร. ไพรัช) ทำ CSDT ถ้าทำได้ก็ดี เพราะรัฐมนตรีเจอทีไรก็บอกไม่เอาไปขายอาเซียนบ้าง CT แต่ผมก็ไม่กล้าที่จะบอกว่า กฤษต์ไกรท์ ทำฟันนี่เมืองไทยนี่ทำมากที่สุดแล้ว แล้วส่งไปเมืองไทยเมืองนอกนี่เราส่งไปพม่า ไปอะไรนี่ รองนายกสมคิดเขาถาม รัฐมนตรีสุวิทย์ก็ถามว่าไม่ไปอาเซียนหรือ ลองตอบผมสิ ประเสริฐจบไหม แต่ผมคิดว่าเราทำ CT ไปไม่ได้ แต่ของประเสริฐไปได้ อย่างนี้ คือหมายความอย่างนี้ ประเด็นคือ ดร.กฤไกร บอกทำฟันเมืองไทยมันศูนย์กลางอยู่แล้ว มันอาจจะไปอาเซียนได้ไหม</w:t>
      </w:r>
    </w:p>
    <w:p>
      <w:pPr>
        <w:pStyle w:val="BodyText"/>
      </w:pPr>
      <w:r>
        <w:t xml:space="preserve">(ผู้เข้าร่วมประชุม) ต้องขอทำการบ้านหน่อยครับว่า ผลการทดสอบครบ ต้องกลับไป สตาร์ดดี้หน่อยครับ จริง ๆ แล้วต้อง Test ทำั้แล้วคลิติคอลไทน์ คือเราตั้งเป้าว่า</w:t>
      </w:r>
    </w:p>
    <w:p>
      <w:pPr>
        <w:pStyle w:val="BodyText"/>
      </w:pPr>
      <w:r>
        <w:t xml:space="preserve">(ประธาน) อันไหนไม่ได้ถามก็อย่าเขียน</w:t>
      </w:r>
    </w:p>
    <w:p>
      <w:pPr>
        <w:pStyle w:val="BodyText"/>
      </w:pPr>
      <w:r>
        <w:t xml:space="preserve">(ผู้เข้าร่วมประชุม ชาย) ถ้าทำได้ก็ดีนะครับ ถ้าเยอะขนาดนั้นแล้วกลุ่มตัวอย่างมันเพิ่มขึ้นมาก งบมันจะไม่ครอบคลุมน่ะครับ</w:t>
      </w:r>
    </w:p>
    <w:p>
      <w:pPr>
        <w:pStyle w:val="BodyText"/>
      </w:pPr>
      <w:r>
        <w:t xml:space="preserve">(ประธาน) แต่ถ้าคุณไปคิดดูว่า ถ้าตลาดมันดี จนบอกขายได้ แล้วคุณก็กลับมาบอกเรา ครับผม</w:t>
      </w:r>
    </w:p>
    <w:p>
      <w:pPr>
        <w:pStyle w:val="BodyText"/>
      </w:pPr>
      <w:r>
        <w:t xml:space="preserve">(ดร. ไพรัช) ไม่เป็นอะไรหรอก</w:t>
      </w:r>
    </w:p>
    <w:p>
      <w:pPr>
        <w:pStyle w:val="BodyText"/>
      </w:pPr>
      <w:r>
        <w:t xml:space="preserve">(ผู้เข้าร่วมประชุม ชาย) ได้ครับ กลับไปศึกษาต่อครับ กลับไปศึกษาต่อว่าต้องเทสขนาดนั้นหรือเปล่า</w:t>
      </w:r>
    </w:p>
    <w:p>
      <w:pPr>
        <w:pStyle w:val="BodyText"/>
      </w:pPr>
      <w:r>
        <w:t xml:space="preserve">(ประธาน) ตอนนี้ของคุณทำเมืองไทยก่อน</w:t>
      </w:r>
    </w:p>
    <w:p>
      <w:pPr>
        <w:pStyle w:val="BodyText"/>
      </w:pPr>
      <w:r>
        <w:t xml:space="preserve">(ผู้เข้าร่วมประชุม) สรุปทำตลาดเืองไทยก่อน</w:t>
      </w:r>
    </w:p>
    <w:p>
      <w:pPr>
        <w:pStyle w:val="BodyText"/>
      </w:pPr>
      <w:r>
        <w:t xml:space="preserve">(ประธาน) ของคุณจะออกเมื่อไหร่</w:t>
      </w:r>
    </w:p>
    <w:p>
      <w:pPr>
        <w:pStyle w:val="BodyText"/>
      </w:pPr>
      <w:r>
        <w:t xml:space="preserve">(ผู้เข้าร่วมประชุม) ก็ตัวที่เร็วที่สุดน่ตัว น่าจะเป็น 2 ตัวแรกนะครับ ตัวข้อหัวไหล่ กับตัวข้อมือ ตัวนี้ ตัวข้อหัวไหล่ แล้วก็ตัวข้อมือนี้เป็นตัวที่เร็วที่สุด ก็…</w:t>
      </w:r>
    </w:p>
    <w:p>
      <w:pPr>
        <w:pStyle w:val="BodyText"/>
      </w:pPr>
      <w:r>
        <w:t xml:space="preserve">[เสียงหัวเราะ]</w:t>
      </w:r>
    </w:p>
    <w:p>
      <w:pPr>
        <w:pStyle w:val="BodyText"/>
      </w:pPr>
      <w:r>
        <w:t xml:space="preserve">(ประธาน) ประเสริฐไม่มีแผนเวลาหรือ วันหลังต้องมีแผนเวลาด้วย</w:t>
      </w:r>
    </w:p>
    <w:p>
      <w:pPr>
        <w:pStyle w:val="BodyText"/>
      </w:pPr>
      <w:r>
        <w:t xml:space="preserve">(ผู้เข้าร่วมประชุม ชาย)อันนี้ใช่ไหม ก็คือว่า ตัวที่ออกสู่เชิงพาณิชย์ได้ มันจะอยู่ปี 64 ต้นแบบ อินดัลเทียลจะอยู่ปี 64 ครับผม</w:t>
      </w:r>
    </w:p>
    <w:p>
      <w:pPr>
        <w:pStyle w:val="BodyText"/>
      </w:pPr>
      <w:r>
        <w:t xml:space="preserve">(ประธาน) 64 นะ</w:t>
      </w:r>
    </w:p>
    <w:p>
      <w:pPr>
        <w:pStyle w:val="BodyText"/>
      </w:pPr>
      <w:r>
        <w:t xml:space="preserve">(ผู้เข้าร่วมประชุม ชาย) ครับผม</w:t>
      </w:r>
    </w:p>
    <w:p>
      <w:pPr>
        <w:pStyle w:val="BodyText"/>
      </w:pPr>
      <w:r>
        <w:t xml:space="preserve">(ดร. ไพรัช) โอ.เค. เหลืออีกตั้ง 2 ปี 64 ตอนต้นปีหรือปลายปี</w:t>
      </w:r>
    </w:p>
    <w:p>
      <w:pPr>
        <w:pStyle w:val="BodyText"/>
      </w:pPr>
      <w:r>
        <w:t xml:space="preserve">(ประธาน) 2564 มันต้นปีหรือปลายปี ช่วยตอบให้หน่อยก็ดี เกี่ยวที่ผมพูด ๆ เมื่อกี้พว. เขาก็ห่วงว่างานดีเลย์ต้นทุนมันก็แพงใช่ไหมครับ อีก 2 แล้วเวลาไปตอบ ตอนนี้เขาเปลี่ยน ไอ้ดำเนินการ คอมเพล็กทีฟ อะไรกันอย่างนี้นะ เราก็ต้องการความเร็วเป็นประโยชน์นะ</w:t>
      </w:r>
    </w:p>
    <w:p>
      <w:pPr>
        <w:pStyle w:val="BodyText"/>
      </w:pPr>
      <w:r>
        <w:t xml:space="preserve">(ผู้เข้าร่วมประชุม ชาย) ครับผม</w:t>
      </w:r>
    </w:p>
    <w:p>
      <w:pPr>
        <w:pStyle w:val="BodyText"/>
      </w:pPr>
      <w:r>
        <w:t xml:space="preserve">(ดร. ไพรัช) ช่วยดูให้ด้วย เชิญมีอะไรไหม</w:t>
      </w:r>
    </w:p>
    <w:p>
      <w:pPr>
        <w:pStyle w:val="BodyText"/>
      </w:pPr>
      <w:r>
        <w:t xml:space="preserve">(ผู้เข้าร่วมประชุม) ตอนนี้มันจะมีแหล่งทุนข้างนอก พี่จะไปรวมมาให้ ถ้าไปขึ้นบัญชีสิ่งประดิษฐ์ของวช. นี่เคยได้ยินใช่ไหม ถ้าไปขึ้นที่ วช. แล้วเขาจะมีทุนให้ทดสอบตรงนี้ แต่ไม่รู้ว่าจะให้ทุนเท่าไร มีแล้วใช่ไหมคะ</w:t>
      </w:r>
    </w:p>
    <w:p>
      <w:pPr>
        <w:pStyle w:val="BodyText"/>
      </w:pPr>
      <w:r>
        <w:t xml:space="preserve">(เลขาฯ) มี สวรส. ค่ะ</w:t>
      </w:r>
    </w:p>
    <w:p>
      <w:pPr>
        <w:pStyle w:val="BodyText"/>
      </w:pPr>
      <w:r>
        <w:t xml:space="preserve">(ผู้เข้าร่วมประชุม หญิง) อ๋อ มี สวรส. ด้วยใช่ไหมคะ เขามีเงิน เอ้าไหน สวรส. ผู้แทนนั่งอยูนี่ ไม่ต้องจีบแล้ว จีบต่อหน้าเลย มีไหมครับ สวรส.</w:t>
      </w:r>
    </w:p>
    <w:p>
      <w:pPr>
        <w:pStyle w:val="BodyText"/>
      </w:pPr>
      <w:r>
        <w:t xml:space="preserve">(ผู้เข้าร่วมประชุม ชาย) คือตอนนี้เงินมันถูกรวบไปอยู่ สกสว. ครับอาจารย์ 63 64 65 เขานัดเราไปดูว่าแผนก็ไม่มีปัญหาเพียงแต่ว่าให้บรรจุแผน คือไม่มีปัญหา คือแต่ว่าอยากให้บรรจุแผนให้ชัด ระยะยาวไปเลย ทางเรายินดีบริหารเต็มที่ครับ ครับ ใช่ ๆ แต่ว่าโดยหลักทุก ๆ โครงการที่วางแผนยังอยู่ครับอาจารย์ ก็ยังเป็น Agency อยู่ เป็น แต่ว่าของเราเอง เราติดตาม พรบ. ครับครับ ใช่ครับผม เป็นคน เอาเงินมาให้เราบริหาร ใช่ครับครับผม ทาง สวรส. ฃแล้วก็เคยส่งแทน ทำ clitical type ส่งไปแล้วครับ</w:t>
      </w:r>
    </w:p>
    <w:p>
      <w:pPr>
        <w:pStyle w:val="BodyText"/>
      </w:pPr>
      <w:r>
        <w:t xml:space="preserve">(ผู้เข้าร่วมประชุม ชาย) จะคุยกับท่าน… อยู่ เพราะว่าเขายังไม่ได้นัด ยังไม่ได้… 2563 ก็ยังไม่ได้คุย ก็รออยู่ ครับ ก็รายงานความก้าวหน้าเฉย ๆ ครับผม</w:t>
      </w:r>
    </w:p>
    <w:p>
      <w:pPr>
        <w:pStyle w:val="BodyText"/>
      </w:pPr>
      <w:r>
        <w:t xml:space="preserve">(ดร.ไพรัช) ต.3</w:t>
      </w:r>
    </w:p>
    <w:p>
      <w:pPr>
        <w:pStyle w:val="BodyText"/>
      </w:pPr>
      <w:r>
        <w:t xml:space="preserve">(เลขาฯ) ต่อไปเป็น ต. 3 นะคะ โครงการพัฒนาระบบและเครื่องมือคลอบฟันและสะพานฟันแบบถอดได้ ด้วยดิจิทัลทางทันตกรรมนะคะ</w:t>
      </w:r>
    </w:p>
    <w:p>
      <w:pPr>
        <w:pStyle w:val="BodyText"/>
      </w:pPr>
      <w:r>
        <w:t xml:space="preserve">(ผู้เข้าร่วมประชุม ชาย) เดี๋ยวขออนุญาต เดียวให้ ดร. ค่อย ๆ ฝึกเขาเป็นผู้ทำโครงการครับ ตามครับ อยู่ข้างนอกครับ ขอ 1 นาทีครับอาจารย์</w:t>
      </w:r>
    </w:p>
    <w:p>
      <w:pPr>
        <w:pStyle w:val="BodyText"/>
      </w:pPr>
      <w:r>
        <w:t xml:space="preserve">(เลขาฯ) นะคะ เรียนท่านประะานนะคะก็ หัวหน้าโครงการคือ ดร. กฤษไรพ์นะคะ โครงการนี้งบประมาณ ประมาณ 25 ล้านนะคะ แล้วก็ เอ่อ มีบริษัท Customize Technology ร่วมลงทุนด้วยนะคะ</w:t>
      </w:r>
    </w:p>
    <w:p>
      <w:pPr>
        <w:pStyle w:val="BodyText"/>
      </w:pPr>
      <w:r>
        <w:t xml:space="preserve">(ดร.ไพรัช) เสริฐ เมื่อกี้มีเอกชนด้วยหรือเปล่า</w:t>
      </w:r>
    </w:p>
    <w:p>
      <w:pPr>
        <w:pStyle w:val="BodyText"/>
      </w:pPr>
      <w:r>
        <w:t xml:space="preserve">(ประธาน) ประเสริฐเมื่อกี้</w:t>
      </w:r>
    </w:p>
    <w:p>
      <w:pPr>
        <w:pStyle w:val="BodyText"/>
      </w:pPr>
      <w:r>
        <w:t xml:space="preserve">(ผู้เข้าร่วมประชุม) เขามีอินแคช กับ อินคาย ต้องร่วมกับเขาหรือเปล่า</w:t>
      </w:r>
    </w:p>
    <w:p>
      <w:pPr>
        <w:pStyle w:val="BodyText"/>
      </w:pPr>
      <w:r>
        <w:t xml:space="preserve">(ผู้เข้าร่วมประชุม) ร่วมครับร่วม IP ด้วยครับ</w:t>
      </w:r>
    </w:p>
    <w:p>
      <w:pPr>
        <w:pStyle w:val="BodyText"/>
      </w:pPr>
      <w:r>
        <w:t xml:space="preserve">(ดร. ไพรัช) คุยกับฝ่ายกฏหมายของเราใช่ไหม สัญาเซ็นต์เรียบร้อย ใกล้ครบแล้วครับ</w:t>
      </w:r>
    </w:p>
    <w:p>
      <w:pPr>
        <w:pStyle w:val="BodyText"/>
      </w:pPr>
      <w:r>
        <w:t xml:space="preserve">(เลขาฯ) เซ็นมา 5 สถาบันแล้วค่ะ</w:t>
      </w:r>
    </w:p>
    <w:p>
      <w:pPr>
        <w:pStyle w:val="BodyText"/>
      </w:pPr>
      <w:r>
        <w:t xml:space="preserve">(ประธาน) ทำในแง่กฎหมาย อย่างที่เราเจอในกรณีคมศักดิ์น่ะ</w:t>
      </w:r>
    </w:p>
    <w:p>
      <w:pPr>
        <w:pStyle w:val="BodyText"/>
      </w:pPr>
      <w:r>
        <w:t xml:space="preserve">(ผู้เข้าร่วมประชุม หญิง) คุยกับทั้ง TRO และ ฝ่ายกฎหมาย</w:t>
      </w:r>
    </w:p>
    <w:p>
      <w:pPr>
        <w:pStyle w:val="BodyText"/>
      </w:pPr>
      <w:r>
        <w:t xml:space="preserve">(ดร.ไพรัช) ที่ผมซักแล้วทกต่อไปไม่ได้นี่ เวลาเขาบอกว่าให้อินึคาคุณต้องบอกอินคาย คือ อินคายของผมนี่ที่เป็นครุภัณฑ์ที่จะเป็น ที่เป็นครุภัณฑ์นี่ เขาจะซื้อเองถือเอง เพื่อจะใช้ในโครงการนี้ เพื่อเป็น In Kind ของเขา ตัวการผลิตชิ้นงานทั้งหมดของโครงการนี่ เราเป็นคนซื้อ จะเป็นคนรับภาระทั้งหมดอย่าไปเขียนเอกสาร โดยที่เขาไม่ได้ Contibute</w:t>
      </w:r>
    </w:p>
    <w:p>
      <w:pPr>
        <w:pStyle w:val="BodyText"/>
      </w:pPr>
      <w:r>
        <w:t xml:space="preserve">(ผู้เข้าร่วมประชุม ชาย) ไม่ ๆ ๆ ครับ</w:t>
      </w:r>
    </w:p>
    <w:p>
      <w:pPr>
        <w:pStyle w:val="BodyText"/>
      </w:pPr>
      <w:r>
        <w:t xml:space="preserve">(ดร.ไพรัช) ต้องมีอุปกรณ์แยกชิ้นทำงานอะไรก็แยก กับใครกฤษไกรก็รู้เขาเคยส่งให้ผมดู</w:t>
      </w:r>
    </w:p>
    <w:p>
      <w:pPr>
        <w:pStyle w:val="BodyText"/>
      </w:pPr>
      <w:r>
        <w:t xml:space="preserve">(ดร.ไพรัช) โอ.เค. ขอให้มันเป็นของจริง อย่าให้มันเป็นเวอร์ชั่ว ไอ้นี้ลงเงินหรือลงอินคาย</w:t>
      </w:r>
    </w:p>
    <w:p>
      <w:pPr>
        <w:pStyle w:val="BodyText"/>
      </w:pPr>
      <w:r>
        <w:t xml:space="preserve">(ผู้เข้าร่วมประชุม) เป็นอินคายค่ะ</w:t>
      </w:r>
    </w:p>
    <w:p>
      <w:pPr>
        <w:pStyle w:val="BodyText"/>
      </w:pPr>
      <w:r>
        <w:t xml:space="preserve">(ประธาน) ทีนี้คุณไปดูนะว่าทำไม่มัน 2.1 ว่าเขา Contibute อะไร เชิญเลยครับ</w:t>
      </w:r>
    </w:p>
    <w:p>
      <w:pPr>
        <w:pStyle w:val="BodyText"/>
      </w:pPr>
      <w:r>
        <w:t xml:space="preserve">(ผู้เข้าร่วมประชุม) ในส่วนของโครงการนี้นะคะ เราก็มีตัวคอสตอมไมท์เทคโนโลยี แบ่ง IP สัดส่วนกันเฉพาะ คือโครงการนี้ จะมี Product อยู่ 3 ตัวนะคะ ตัวแรกเป็นเครื่องมือช่วยในการฝังรากฟันเทียม ตัวที่ 2 จะเป็นครอบฟัน สะพานฟัน แล้วตัวที่ 3 ก็จะเป็นฟันปลอมแบบถอดได้เอกชนจะมาร่วมกับเราจะเป็นผลิตภัณฑ์ตัวที่ 3 ฟันปลอมแบบถอดได้นะคะ ซึ่งมีการแบ่งสัดส่วน IP ตาม In Kind ที่ร่วมกันนะคะ ก็คือ สวทช. 88 เปอร์เซ็นต์ นะคะ สำหรับวัตถุประสงค์ของโครงการนะคะ ก็จะมี 2 ส่วนด้วยกันเป็นการดำเนินงาน งานวิจัยที่ผ่านมาแล้ว แล้วพัฒนามาแล้วนะคะ ได้แก่ตัวเครื่องมือฝังรากฟันเทียม และครอบฟัน สะพานฟันค่ะ ในส่วนนี้เราก็จะได้ทำการทดสอบความเข้ากันได้ของชีวภาพของ ISO 10993 นะคะ แล้วก็มีการประเมิณผลทางคลินิกและจัดทำมาตรฐาน ISO 13485 สำหรับตัวผลิตภัณฑ์ 2 ตัวนี้นะคะ ส่วนที่ 2 ในส่วนดำเนินงานวิจัยที่เรายังไม่ได้เคยทำมาก่อน ซึ่งก็คือฟันปลอมแบบถอดได้นะคะ ในส่วนนี้เราจะมีการศึกษาถึงวัสดุกระบวนการวิที่การผลิตออกแบบและผลิตัวฟันปลอมแบบถอดได้นะคะ แล้วก็หลังจากนั้นเราได้ต้นแบบแล้ว ทดสอบความเข้ากันได้ทางชีวภาพ ISO 10993 ประเมิณผลทางคลินิก ISO 13485 ตามลำดับค่ะ สำหรับผลงานส่งมอบนะคะ จริง ๆ ในปี 2562 นี้ เรามีต้นแบบ 2 ตัว ที่ส่งไปในระบบเรียบร้อยแล้ว แต่เนื่องจากว่าเราส่งไปในเดือนกันยายนซึ่งคาดว่าเราจะประเมิณไม่ทันนะคะ มีการเลื่อนที่เราส่งไปแล้วนี่ค่ะ ไปเป็นส่วนของปี 63 แทนนะคะ แล้วก็ในปีนี้นะคะ เราได้ดำเนินการขอ เราได้ตรวจ85 ของเครื่องมือในการฝังรากฟันเทียมแล้ว ในวันที่ 22 สิงหาคม ค่ะ ซึ่งขณะนี้อยู่ในการแก้ข้อ แก้ไขน่ะค่ะ ข้อบกพร่องให้แล้วเสร็จ มันก็ยังไม่สามารถนับได้ในปีนี้ ส่วนผลงานในปีหน้าก็จะเป็นรายงานเชิงเทคนิคของเครื่องมือช่วยในการฟังรากฟันเทียม และฟันปลอมแบบถอดได้นะคะ แล้วก็จะมีการขอ ISO ของตัวครอบฟัน สะพานฟันด้วยเช่นกันนะคะ สำหรับในปี 64 นะคะ จะเป็นต้นแบบระดับอุตสาหกรรมแล้วนะคะสำหรับตัวผลิตภัณฑ์ตัวแรก และครอบฟัน สะพานฟัน และมีรายงานเชิงเทคนิคของฟันปลอมแบบถอดได้นะคะ แล้วก็ในปี 2564 นี้ เราคาดว่าจะมีสิทธิบัตรในการช่วยนำเจาะสำหรับทำรากฟันเทียมส่วนในปีสุดท้าย ต้นปีเลย ปี 65 นะคะ ก็จะได้ต้นแบบฟันปลอมแบบถอดได้ออกมานะคะ แล้วก็จะมีการเขียนบทความเกี่ยวกับการใช้งานในการฝังรากฟันเทียมนะคะ จะนำผลงานวิจัยเกี่ยวกับตัวอุปกรณ์ทั้ง 3 ตัว ของเรานี้นะคะ แล้วขอใบรับรอง ISO 13485 สำหรับฟันปลอมแบบถอดได้ด้วยค่ะ แล้วสุดท้ายก็จะถ่ายทอดเทคโนโลยีให้กับบริษัทร่วมวิจัยของเราค่ะ ผลการดำเนินงานนะคะในส่วนกลุ่มแรกที่ผ่านการวิจัยและพัฒนามาแล้วนะคะ เราก็ได้ดำเนินการความเข้ากันได้ทางชีวภาพแล้ว จากทางมาตรฐานก็ได้เริ่มขอตัวแรกมาแล้ว ส่วนผลการดำเนินการทางคลินิก คุยกับทางโรงพยาบาลทันตกรรม ที่มหาจักรี ของศาลายา ค่ะ ของ… ขอโทษค่ะ จำชื่อเต็มโรงพยาบาลไม่ได้ เป็นของมหิดลค่ะ ที่ศาลายา ในส่วนที่ 2 นะคะ ฟันปลอมแบบถอดได้รีวิว และก็ดูเทคโนโลยี วัสดุ ที่นำมาใช้ ที่จะใช้ในการผลิตค่ะ สำหรับสถานะการใช้งานนะคะ งบประมาณนะคะ ในปี 62 นี้ค่ะเราก็ได้รับงบประมาณมาที่ 2,185,000 บาท นะคะ โดยที่ในส่วนนี้เขาก็จะตัดค่าครุภัณฑ์ออกไปก่อนอยู่แล้วค่ะ แล้วจริง ๆ ถ้าดูตามตารางค่ะ มันจะมีการใช้งานไปแล้ว เป็นงบผูกพันธ์เบอร์ 5 อยู่ที่ 318,000 บาทค่ะ ซื้อครุภัณฑ์ต่าง ๆ ไปแล้ว เพราะฉะนั้นงบประมาณที่เราใช้ไปจะอยู่ที่ 526,413 บาท ปีแรกที่รีลิสต์มาจะเป็น 2 ล้าน 1 แสน 8 หมื่น บาท ใช้ไป 75 เปอร์เซ็นต์ค่ะ ที่เหลือค่ะ 5 แสนกว่าบาท คือที่เหลือค่ะ</w:t>
      </w:r>
    </w:p>
    <w:p>
      <w:pPr>
        <w:pStyle w:val="BodyText"/>
      </w:pPr>
      <w:r>
        <w:t xml:space="preserve">(เลขาฯ) ใช้ไป 1.3 ล้านค่ะ มันอันนี้มันนับปีทำงานค่ะ ปีทำงานค่ะ โครงการนี้ โครงการเริ่ม31 กรกฎา 2561 ค่ะ</w:t>
      </w:r>
    </w:p>
    <w:p>
      <w:pPr>
        <w:pStyle w:val="BodyText"/>
      </w:pPr>
      <w:r>
        <w:t xml:space="preserve">(เลขาฯ) ปีกว่า</w:t>
      </w:r>
    </w:p>
    <w:p>
      <w:pPr>
        <w:pStyle w:val="BodyText"/>
      </w:pPr>
      <w:r>
        <w:t xml:space="preserve">(ผู้เข้าร่วมประชุม หญิง) ปีกว่าค่ะ ก็ประมาณ</w:t>
      </w:r>
    </w:p>
    <w:p>
      <w:pPr>
        <w:pStyle w:val="BodyText"/>
      </w:pPr>
      <w:r>
        <w:t xml:space="preserve">(ผู้เข้าร่วมประชุม) จริง ๆ ก็คือแถวมกราคม แต่กว่าจะเริ่มดำเนินการจริง ๆ คือมกราคม</w:t>
      </w:r>
    </w:p>
    <w:p>
      <w:pPr>
        <w:pStyle w:val="BodyText"/>
      </w:pPr>
      <w:r>
        <w:t xml:space="preserve">(เลขาฯ) ใช้เงินไป 1 ล้าน 3 ค่ะค่ะ ค่ะ</w:t>
      </w:r>
    </w:p>
    <w:p>
      <w:pPr>
        <w:pStyle w:val="BodyText"/>
      </w:pPr>
      <w:r>
        <w:t xml:space="preserve">(ผู้เข้าร่วมประชุม ชาย) บริษัทเอกชนที่เข้ามา หรือติดต่ออยู่ตอนนี้มีแล้วใช่ไหมครับ</w:t>
      </w:r>
    </w:p>
    <w:p>
      <w:pPr>
        <w:pStyle w:val="BodyText"/>
      </w:pPr>
      <w:r>
        <w:t xml:space="preserve">(ผู้เข้าร่วมประชุม หญิง) ตอนนี้มีบริษัทอยู่ในสัญญาวิจัยร่วมกันอยู่แล้วค่ะ เช็กมาเรียบร้อยแล้ว โอเค เป็นบริษัทที่เขาทำทาง Dental แล้วก็จริง ๆ เป็นบริษัทแล้วก็จริง ๆ เป็ยบริษัทที่เขา…</w:t>
      </w:r>
    </w:p>
    <w:p>
      <w:pPr>
        <w:pStyle w:val="BodyText"/>
      </w:pPr>
      <w:r>
        <w:t xml:space="preserve">(ผู้เข้าร่วมประชุม ชาย) คือมีการรับ Licence ออกจาก สวทช. ในอดีตครับ เรื่องการทำครอบฟัน เขาเป็นบริษัทที่ รับดำเนินการ ในการที่เทรนนิ่งรากฟันเทียมนะครับ อันนี้ก็เป็นข้อมูล ที่บริษัทร่วมวิจัยคือ Product ที่ 3 ก็คือเป็นสิ่งที่ทำวิจัยร่วมกัน เขาก็ได้ทุนของ Sphere Head ใช่ไหมครับ ทำคล้าย ๆ กัน ทำ Sercineair ของคณะวิทยาศาสตร์ครับอาจารย์ เพราะว่าผมเป็น ไปที่ มช. 2 ครั้ง เขาทำเซอเคิลเนียคลาวน์ ทำ Digital Platform นี้เหมือนกันอย่างไรลองเช็กดูแล้วกัน</w:t>
      </w:r>
    </w:p>
    <w:p>
      <w:pPr>
        <w:pStyle w:val="BodyText"/>
      </w:pPr>
      <w:r>
        <w:t xml:space="preserve">(อาจารย์วันทนีย์) อาจารย์ปฐวี</w:t>
      </w:r>
    </w:p>
    <w:p>
      <w:pPr>
        <w:pStyle w:val="BodyText"/>
      </w:pPr>
      <w:r>
        <w:t xml:space="preserve">(ผู้เข้าร่วมประชุม ชาย) อาจารย์ปัดทวีพอทราบไหมครับ</w:t>
      </w:r>
    </w:p>
    <w:p>
      <w:pPr>
        <w:pStyle w:val="BodyText"/>
      </w:pPr>
      <w:r>
        <w:t xml:space="preserve">(เลขาฯ) เขาไม่ทำเหมือนคณะทันตแพทย์หรือเปล่าคะ คุณหมอคนนั้นหรือเปล่าที่เราเคยดู</w:t>
      </w:r>
    </w:p>
    <w:p>
      <w:pPr>
        <w:pStyle w:val="BodyText"/>
      </w:pPr>
      <w:r>
        <w:t xml:space="preserve">(อาจารย์วันทนีย์) บริษัท ๆ ค่ะ</w:t>
      </w:r>
    </w:p>
    <w:p>
      <w:pPr>
        <w:pStyle w:val="BodyText"/>
      </w:pPr>
      <w:r>
        <w:t xml:space="preserve">(ผู้เข้าร่วมประชุม ชาย) ปัฐวีก็พอรู้จักอยู่</w:t>
      </w:r>
    </w:p>
    <w:p>
      <w:pPr>
        <w:pStyle w:val="BodyText"/>
      </w:pPr>
      <w:r>
        <w:t xml:space="preserve">(ผู้เข้าร่วมประชุม หญิง) ค่ะ จริง ๆ ของเราใน Product ที่ 3 ค่ะ เราก็มีแผนทำวิจัยร่วมกับอาจารย์ ปัฐวี ค่ะ ตัวฟันปลอมถอดได้ ที่เราวิจัยใหม่ด้วยเลยนะคะ ซึ่งช่วงนี้ก็อยู่ในช่วงรีวิว เทคโนโลยีReview Technology อยู่ มันก็จะมีหลายส่วนด้วยกัน ฟันปลอม เหงือกปลอม ก็คือโครงโลหะสำหรับติดฟันปลอมนะคะ บนโค้งโลหะ และก็เป็นตัว Diw Guid เพื่อฝังรากอีกทีหนึ่งนะคะ แล้วก็ค่ะ ทีนี้อันนี้จะเป็นในส่วนที่ การประเมินผลทางคลินิก เราก็มีแผนที่จะไปทดสอบคณะทันตแพทย์ มหาวิทยาลัยเชียงใหม่น่ะค่ะ</w:t>
      </w:r>
    </w:p>
    <w:p>
      <w:pPr>
        <w:pStyle w:val="BodyText"/>
      </w:pPr>
      <w:r>
        <w:t xml:space="preserve">(ผู้เข้าร่วมประชุม ชาย) เรียนปรึกษาท่านถามทันตแพทย์นะครับ อย่างข้างล่าง จริง ๆ แล้วอันไหนจะมีประสิทธิภาพมาอันที่ 1 ที่ฝังอยู่ข้างในที่โครงการรากเทียมที่รากเทียม ที่ 60 รากครับ ท่านประธานครับ แล้ว Step ต่อไปก็จะเป็น อันนี้ขออนุญาตเรียนคือ Bound Attachment มัน Out แล้วนะครับ คือจริง ๆ มันต้องอีกตัวหนึ่ง ตัวเขาเรียกว่า อีกตัวหนึ่งที่เรียกว่า แอดเทสเม็นต์ เขาเรียก โลโปรไฟล ชิ้นเดี่ยว ถ้าเกิดอยากให้มันรับแรงได้จริง ๆ หรือรับโหลดได้จริง ๆ มันจะต้องเป็น Bar and Clib ที่ดีที่สุด เป็น Bar and Clip ที่เขาเรียกว่า ถ้ามาทำแบบติดแน่นเลย เขาเรียกฟิกดิพาสิเบอ ลงไปบนแอคแทกเมนต์เลย ก็จะมีที่จะต้องโหลด โหลดแรงเยอะ ๆ ก็ต้องเป็น Bar Clip ไปเลย ฟลิกดิทัชซิเบอร์ ไปเลย ไม่ค่อยเห็นนะครับ น้อย ๆ ส่วนใหญ่ที่เห็นก็จะเป็น คอมพลีทจริง ๆ ก็จะเป็น Low Profile Acctectment จะดี เข้ามาเกี่ยวแล้วแรงมันเปลี่ยนนี่มันต้องเป็น… หรือไม่ก็เป็น</w:t>
      </w:r>
    </w:p>
    <w:p>
      <w:pPr>
        <w:pStyle w:val="BodyText"/>
      </w:pPr>
      <w:r>
        <w:t xml:space="preserve">(ผู้เข้าร่วมประชุม ชาย) ครับ อาจารย์ครับ ก็ตั้งแต่ดิวไกด์การฝังราก เทคโนโลยีอยู่ตรงนี้ทั้งหมด</w:t>
      </w:r>
    </w:p>
    <w:p>
      <w:pPr>
        <w:pStyle w:val="BodyText"/>
      </w:pPr>
      <w:r>
        <w:t xml:space="preserve">(ประธาน) ครับเลขาฯ สรุป</w:t>
      </w:r>
    </w:p>
    <w:p>
      <w:pPr>
        <w:pStyle w:val="BodyText"/>
      </w:pPr>
      <w:r>
        <w:t xml:space="preserve">(เลขาฯ) สำหรับโครงกานี้ท่านคณะกรรมการเห็นชอบรายงานความก้าวหน้า เห็นชอบงบประมาณที่จะเสนอคณะกรรมการบริหารอนุมัติในปีที่ 2 ค่ะ</w:t>
      </w:r>
    </w:p>
    <w:p>
      <w:pPr>
        <w:pStyle w:val="BodyText"/>
      </w:pPr>
      <w:r>
        <w:t xml:space="preserve">(ประธาน) โปรเจกต์ที่เราพูด ๆ มานี่ มีใครดีเลย์บ้างไหมเลขาฯ มีใคร Delay บ้างไหมเลขาเดี๋ยวณรงค์เขาบ่นอีก กินเงินเดือนแล้วทำงานช้า มันน่าจะ Comment ที่กฤไกร ว่าเงินจริง ๆ มันจ่ายเดือนมกราคม ทุกโครงการหรือเปล่า เลขาฯ ต้องดู ผมถามว่าปีครึ่ง นี่ปีกว่าแล้ว จ่าย ๆ จริง ๆ มกราคม จ่ายเมื่อมกราคม ไม่ใช่กรกฎาคมใช่ไหม</w:t>
      </w:r>
    </w:p>
    <w:p>
      <w:pPr>
        <w:pStyle w:val="BodyText"/>
      </w:pPr>
      <w:r>
        <w:t xml:space="preserve">(ดร. กฤษณ์ไกรพ์) ไม่ใช่ครับ หน้าสุดท้ายครับ หน้าสุดท้าย คือย่างในโครงการนี้เราจัดซื้อครุภัณฑ์บางตัว ยังอยู่ระหว่างการส่งของ การติดตั้ง</w:t>
      </w:r>
    </w:p>
    <w:p>
      <w:pPr>
        <w:pStyle w:val="BodyText"/>
      </w:pPr>
      <w:r>
        <w:t xml:space="preserve">(ดร.ไพรัช) ต้องรายงานให้ทราบ ไม่อย่างนั้นเดี๋ยวก็บอก คุณทำงานช้า ไม่รายงานให้ผม อย่างตัวที่ 8 ในโครงการนี้ สินค้านี่มาติดตั้งให้เรียบร้อย แต่ POในระบบ PO ยังไม่ออกเลยครับ</w:t>
      </w:r>
    </w:p>
    <w:p>
      <w:pPr>
        <w:pStyle w:val="BodyText"/>
      </w:pPr>
      <w:r>
        <w:t xml:space="preserve">(ดร. ไพรัช) นี่ คุณน่าจะดีมาร์คอะไรพวกนี้</w:t>
      </w:r>
    </w:p>
    <w:p>
      <w:pPr>
        <w:pStyle w:val="BodyText"/>
      </w:pPr>
      <w:r>
        <w:t xml:space="preserve">(ผู้เข้าร่วมประชุม ชาย) แต่พัสดุเรา ก็…</w:t>
      </w:r>
    </w:p>
    <w:p>
      <w:pPr>
        <w:pStyle w:val="BodyText"/>
      </w:pPr>
      <w:r>
        <w:t xml:space="preserve">(ประธาน) แต่เขาบอกว่าเป็นระเบียบของ คสช. อะไรหรือเปล่า</w:t>
      </w:r>
    </w:p>
    <w:p>
      <w:pPr>
        <w:pStyle w:val="BodyText"/>
      </w:pPr>
      <w:r>
        <w:t xml:space="preserve">(ดร. ไพรัช) ผมเสนอว่า ทุกโครงการนี่ น่าจะเสนอความก่าวหน้า กับอุปสรรด้วยนะ เลขาฯ หน้าที่เลขาฯ</w:t>
      </w:r>
    </w:p>
    <w:p>
      <w:pPr>
        <w:pStyle w:val="BodyText"/>
      </w:pPr>
      <w:r>
        <w:t xml:space="preserve">(เลขาฯ) ถ้าเขาเขียนมาค่ะ</w:t>
      </w:r>
    </w:p>
    <w:p>
      <w:pPr>
        <w:pStyle w:val="BodyText"/>
      </w:pPr>
      <w:r>
        <w:t xml:space="preserve">(ประธาน) ก็ต้องบอกให้เขียนทุกคน ก็ไม่ต้องเขียน ใครมีอุปสรรคก็ต้องเขียน แต่ต้องระวังนะที่ผมพูดซ้ำหลายทีว่า Project คุณ Delay วันหนังเขาจะตัดเงินคุณหรือเปล่า เงินมันมาช้า กว่าจะอนุมัติอะไรต่อะไร เลขาฯ ต้องช่วยนักวิจัย โอ.เค. นะอันนี้ไปทำข้างนอก อันนี้ไปทำการบ้านข้างนอก อันนี้ก็เห็นชอบแล้วนะครับ ต่อไปเรื่องสุดท้ายนะครับ ต. 4 นะครับ</w:t>
      </w:r>
    </w:p>
    <w:p>
      <w:pPr>
        <w:pStyle w:val="BodyText"/>
      </w:pPr>
      <w:r>
        <w:t xml:space="preserve">(อาจารย์วันทนีย์) ต.4 ค่ะ หิ้วไปด้วยค่ะ เรื่องแจ้งเพื่อทราบลืมไปเลย ว่าเราได้รับรางวัล ไปรับพระราชทานที่เชียงรายเมื่อวันที่ 7 พรุ่งนี้ก็จัดงานแถลงข่าวที่มูลนิธิวิทยาศาสตร์และเทคโนโลยี ลืม</w:t>
      </w:r>
    </w:p>
    <w:p>
      <w:pPr>
        <w:pStyle w:val="BodyText"/>
      </w:pPr>
      <w:r>
        <w:t xml:space="preserve">(เลขาฯ) ค่ะ</w:t>
      </w:r>
    </w:p>
    <w:p>
      <w:pPr>
        <w:pStyle w:val="BodyText"/>
      </w:pPr>
      <w:r>
        <w:t xml:space="preserve">(ประธาน) มีรูปไหมเตรียมรูปมาเพื่อแถลงข่าว</w:t>
      </w:r>
    </w:p>
    <w:p>
      <w:pPr>
        <w:pStyle w:val="BodyText"/>
      </w:pPr>
      <w:r>
        <w:t xml:space="preserve">(เลขาฯ) ในเมล ๆ ค่ะ</w:t>
      </w:r>
    </w:p>
    <w:p>
      <w:pPr>
        <w:pStyle w:val="BodyText"/>
      </w:pPr>
      <w:r>
        <w:t xml:space="preserve">(ประธาน) แสดงตอนจบก็ได้ นฤพรใช่ไหม ไม่ใช่นี่ โอ.เค.</w:t>
      </w:r>
    </w:p>
    <w:p>
      <w:pPr>
        <w:pStyle w:val="BodyText"/>
      </w:pPr>
      <w:r>
        <w:t xml:space="preserve">(อาจารย์วันทนีย์) สีส้ม</w:t>
      </w:r>
    </w:p>
    <w:p>
      <w:pPr>
        <w:pStyle w:val="BodyText"/>
      </w:pPr>
      <w:r>
        <w:t xml:space="preserve">(ดร. ไพรัช) มองไม่เห็น มาทั้งคู่ โอ.เค.</w:t>
      </w:r>
    </w:p>
    <w:p>
      <w:pPr>
        <w:pStyle w:val="BodyText"/>
      </w:pPr>
      <w:r>
        <w:t xml:space="preserve">(ผู้เข้าร่วมประชุม หญิง) คือคราวที่แล้วได้รายงานไปแล้วนะคะ แต่ว่าทางบริษัท พอคุยไปแล้วนี่ ถ้าจะใช้แพคเกจจิงแบบเดิม ภาพลักษณ์หรือเวลาเรา</w:t>
      </w:r>
    </w:p>
    <w:p>
      <w:pPr>
        <w:pStyle w:val="BodyText"/>
      </w:pPr>
      <w:r>
        <w:t xml:space="preserve">(ประธาน) …</w:t>
      </w:r>
    </w:p>
    <w:p>
      <w:pPr>
        <w:pStyle w:val="BodyText"/>
      </w:pPr>
      <w:r>
        <w:t xml:space="preserve">(ผู้เข้าร่วมประชุม) ได้ค่ะ ได้ค่ะ</w:t>
      </w:r>
    </w:p>
    <w:p>
      <w:pPr>
        <w:pStyle w:val="BodyText"/>
      </w:pPr>
      <w:r>
        <w:t xml:space="preserve">(ผู้เข้าร่วมประชุม) ก็ทีนี่พอเราจะเปลี่ยน Packaging ทำให้การส่งมอบผลิตภัณฑ์ที่เขากันเอาไว้ ในเรื่องของเทคโนโลยี มันเลยทำให้เราล่าช้าไป ทีนี้ก็เลยจะให้ดูว่า ตัว Packet แบบเก่า ก่อนที่เราจะเปลี่ยนแปลงกับหลังการเปลี่ยนแปลง มันเป็นอย่างไรนะคะ ตามรูปด้านซ้าย กล่องก็จะคล้าย ๆ กล่องสบู่ค่ะ ส่วนตัวที่เป็น After ก็จะทำออกมา ออกแบบ มันก็เลยทำให้ภาพลักษณ์ของตัวผลิตภัณฑ์ของบริษัทมันไม่ดีด้วยค่ะ เขาก็เลยรอตัวผลิตภัณฑ์ ตัวแ Packaging แบบใหม่ของเรา ซึ่งเราจะต้องมีการพัฒนาปรับปรุงเปลี่ยนแปลง แล้วก็ทดสอบตัวมาตรฐานต่าง ๆ นะคะ ทีนี้สไลด์ถัดไปนะคะ ก็จะเล่าให้ฟังว่า หลังจากที่เรามีการออกตัว ตามรูปสไลด์แรกที่โชว์ให้ดู เรามีปัญหาตัวซิวลิ่งที่มันเป็น Blister ค่ะ ที่มันเข้ากับกระดาษบางนะคะ ทีนี้ต้องหาตัวเครื่องในการซิล แล้วไปเจอบริษัทหนึ่ง ที่เขารับ ซีลให้เราค่ะ งด ดิไฟน์เครื่อง ปรับปรุงตัววัตถุดิบที่ใช้ในการทำตัว Blister ให้มันมีวคามแข็งแรงมากขึ้น ทนได้มากขึ้นอะไรอย่างนี้ค่ะ ก็จะช่วยให้แก้ปัญหาในการซิลไปได้ หลังจากที่เรา QC 100 เปอร์เซ็นต์เช็ก ของตัว Packaging แล้ว ก็ถือว่าผ่านโดยวิธีในการใช้ในวิธีการที่เราทดสอบในเบื้องต้น คือรอบรั่วซึม แล้วหลังจากนั้นเราไปดูตัวแรงดึงอีกทีว่าถ้าเราซิล ได้ซิลสนิทแล้ว ผู้ใช้งานได้มากแค่ไหน เวลาผู้ใช้งานเวลาใช้งาน มีแรงดึงมากน้อยแค่ไหนนะคะ ก็หลังจากนั้นเราได้ Packaging ที่ซีลเรียบร้อย ลง Inner Box Outer Box ฉายรังสี หลังจากฉายรังสีไปแล้ว เราส่งมอบไปแล้ว ในต้นเดือนพฤศจิกา แล้วเราก็จะออกงานตัว BAS Deatal Imprance ซึ่งจะเปิดตัวผลิตภัณฑ์ในงานนั้น สไลด์ถัดไปเลยค่ะ ขอสไลด์ถัดไปค่ะ ก็อันนี้ก็จะเป็นเรื่องของการทดสอบนะคะ Packaging ที่เราจะทดสอบนี่ เราจะทำอะไรบ้าง แล้วก็หลังจากการฆ่าเชื้อ เราดูแรงดึงของซิล อายุผลิตภัณฑ์ ว่าอายุผลิตภัณฑ์ 5 ปี มันจะยัง 5 ปีไหม ซึ่งเวลาทดสอบเราก็จะทดสอบเกินออกไปอีก มาดูเรื่องของ Packaging การ Droping Packaging ที่เราออกแบบมามันรเหมาะสมหรือเปล่านะคะ การดำเนินการค่ะ ก็นี่เฉพาะกิจกรรมที่ 1 ซึ่งถ้าดูตามแผนงานแล้วนะคะ โครงการนี้สำหรับกิจกรรมที่ 1 ตอนแรกเราว่าจะใช้ 1 ปี แต่เนื่องจากว่าการดีเลย์ของโครงการเริ่มต้นที่มีการ จาก MTEC มาเป็น A-MED ระยะเวลาในการดำเนินโครงการมัน Delay ออกไปถ้าใช้เวลาทั้งหมด ใช้เวลาปีครึ่ง ส่งมอบผลิตภัณฑ์ให้บริษัทเรียบร้อยแล้วให้เขาไปทำตลาด อันนี้ก็จะเป็นกิจกรรมที่ 1</w:t>
      </w:r>
    </w:p>
    <w:p>
      <w:pPr>
        <w:pStyle w:val="BodyText"/>
      </w:pPr>
      <w:r>
        <w:t xml:space="preserve">(ประธาน) ทีนี่ก่อนไป เอกชนไปแล้วถูกไหม แล้วตอนนี้โครงการมันก็เดินอยู่หลังจาก License ค่ะ</w:t>
      </w:r>
    </w:p>
    <w:p>
      <w:pPr>
        <w:pStyle w:val="BodyText"/>
      </w:pPr>
      <w:r>
        <w:t xml:space="preserve">(ดร. ไพรัช)ทำไปอีกเพิ่มเติม</w:t>
      </w:r>
    </w:p>
    <w:p>
      <w:pPr>
        <w:pStyle w:val="BodyText"/>
      </w:pPr>
      <w:r>
        <w:t xml:space="preserve">(ผู้เข้าร่วมประชุม หญิง) ใช่ค่ะ</w:t>
      </w:r>
    </w:p>
    <w:p>
      <w:pPr>
        <w:pStyle w:val="BodyText"/>
      </w:pPr>
      <w:r>
        <w:t xml:space="preserve">(ประธาน) โอ. เค. เชิญ</w:t>
      </w:r>
    </w:p>
    <w:p>
      <w:pPr>
        <w:pStyle w:val="BodyText"/>
      </w:pPr>
      <w:r>
        <w:t xml:space="preserve">(ผู้เข้าร่วมประชุม) สไลด์ถัดไปค่ะ ค่ะก็งานอีกส่วนหนึ่งของโครงการนะคะ ก็จะเป็นเรื่องของ ของการทำโปรตีน BMP2 น่ะค่ะ งานส่วนแรกค่ะ จริง ๆ เราจะได้ ในการเคลียร์โปรตีน ก็เนื่องจากว่าอาจจะเพื่อความเข้าใจค่ะ งาน Up Stream ด้านขวามือข้างล่าง เป็นส่วนที่เราเอา DNA ที่เราต้องการสั่งให้โปรตีนมันไปผลิตโปรตีน ให้ใส่ลงไปในอีโควไลน์ Eco Line ค่ะมันผลิตโปรตีนออกมา เวลาเรา Plan ของเราตอนนี้ Scale Up เราเรียกว่าสเกลเอาต์ เป็นแพลน A ในการที่เรา ตอนแรกเริ่มค่ะ เราผลิตโดยการCheck Fast ซึ่งเป็นวิธีที่เราเรียนตามห้องแล็บ เรียนกันตามมหาวิทยาลัยอย่างนี้ แล้วเสร็จแล้วนี่ มันจะได้เซลล์ออกมาในปริมาณหนึ่ง โปรตีนปริมาณหนึ่ง ได้เซลล์ออกมาในปริมาณหนึ่ง ด้วยวิธีที่เป็นถังเฟอเมตเตอร์ เซลล์ 6 กรัมไปเป็นเซลล์ ยัง ยังแก้ไขปัญหาเรื่องการที่ให้แบคทีเรียที่มันโตเยอะผลิตโปรตีนอยู่นะคะ ในขณะเดียวกันเราเองก็มี แพลน D ของเราในพาร์ทของเฟอร์เมนท์ ระยะเวลาที่เราจำกัดนี่ เราก็จะวาด Scale Out ทำ Check Fast ที่ใหญ่ขึ้น แล้วก็ปริมาณการเช็กเยอะขึ้น ซึ่ง ณ ตอนนี้เรา แพลน B ของเรา เราสามารถที่แล้วก็ได้ผลิตภัณฑ์เท่าเดิม และสามารถผลิตโปรตีนต่อสัปดาห์นี่ต่อที่เราวางไว้ แต่ตตอนี้เราก็มีเวลาที่เราจะทำ Plan A คือสเกลอัป คือ เราจะทำแบบ จาก 2 ลิสต์ไปเป็นในแบบเดียว สเกลเอาท์ แล้วซ้ำ ๆ เยอะ ๆ แล้วเอามารวมกันนี่ ใช่ค่ะ ข้อดีก็คือเราไม่ต้องไปนั่งเสียเวลาในการที่จะต้องไปนั่งศึกษาใหม่ คือถ้าเราจะทำแบบขยายไม่ได้มากนัก ในการเสกลเอาท์ ได้ระดับหนึ่ง แต่การ Scale Up มันคือการที่เราทำไปถึง 2,000 ลิตร ได้เลย ในการสเกลอัปน่ะค่ะ แต่สเกลเอาต์เราคงทำได้แค่จุดหนึ่ง แต่ถามว่า ณ จุดหนึ่งในการเสกลเอาท์ก็ทำว่าถ้าเกิดว่าเรา Plan ว่าไม่ได้จะทำใหญ่มากก็จะประหยัดแล้วก็รวดเร็วกว่าค่ะ ก็สไลด์ถัดไปนะคะ ส่วนที่ 2 จะเป็นส่วนดาวน์สตรีม ก็คือส่วนที่ รับผิดชอบเกือบ 100 เปอร์เซ็นต์นะคะ ก็ทำ Diagram มาให้เข้าใจง่าย ๆ ว่า ณ ตอนแรกค่ะ โปรตีนที่เรา แบคทีเรียผลิตมา มันไม่ได้ถูกคัดตัวมาถูกต้อง มันก็มาเป็นตะกอนเป็นก้อนปนกับขยะมาด้วย ที่เอาเป็นก้อน แล้วก็ให้มันมาพักตัวใหม่ แล้วก็เอามาเพียวริแล้วก็เอามาขึ้นสูตรยานะคะ แล้วก็นำมาให้มันบริสุทธิ์น่ะค่ะ ตอนแรกมีค่าใช้จ่ายสูงสุด ก็คือรีคอมมีเนนโปรตีนที่วงกรอบสี่เหลี่ยมเอาไว้ ก็คือเป็น Part ของการรีโฟริ่งซึ่ง Part นี้ ณ ปัจจุบันน่ะค่ะ ใช้วิธีการที่ตีพิมพ์อยู่แล้ว ซึ่งจะได้อยู่ มิลิกรัม ต้นทุนคือเกือบ 8,000 บาท เมื่อครั้งที่แล้วที่มารายงานค่ะ เพิ่มดีลได้ประมาณ 10 มิลลิกรัม ณ ปัจจุบันนี้เราปรับมาได้ให้มียิว ต้นทุนเหลือ 52 บาท ตอนนี้เราคิดว่าการเราแซสดิไฟน์แล้วเราก็จะเริ่มเลื่อนมาตรงที่นะคะ เพื่อที่ว่าจะลดคอร์ส หรือเพิ่มยิวมากกว่านี้ค่ะ ซึ่งในการทำรีโฟรดิ่งนอกจากเราจะลด Cost ได้แล้ว ถ้าดูจากกราฟที่ดูจากซ้ายมือ ถ้าดูจากกราฟที่มุมซ้ายมือค่ะ ก็ขอสไดล์ถัดไปเลยค่ะ ก็อันนี้ ก็คืองาน เนื่องจากเป็นการอัพสเกล ตอนนี้งานเราถึงไหน เราก็จะไล่มาแต่ละ Steb ที่เราทำก็คือจะมีการเปลี่ยนเครื่องมือไปเรื่อย ๆ นะคะ คือ Part ตอนเริ่มโครงการเราเริ่มจากบิ๊กเกอร์ ตอนนี้เราก็ปรับลงมาเป็นคูลลิ่งแทงค์เลยที่ถามเครื่องมือมาแล้วนะคะ เครื่องมือที่อยู่ที่มุมทางซ้ายจะเป็น ที่เราจะทำ Refloeding ประมาณ 10 กว่าลิตร ก็จะเป็น Step งานที่เราทำอย่างหนึ่งที่เราบอกว่า เราพัฒนาให้มันมียีนได้สูงมากแล็บก็เลยประสบปัญหา พาทซีเคียวริเคชั่นนี่มันไม่สามารถจะรับขนาดที่สามารถรับได้ ช่วงนี้แล็บอาจจะต้องชะลอไปนิดหนึ่งน่ะค่ะ พอเราทำมา แล้วเราได้ยิวเยอะมาก ในแถวกลางเครื่องที่ 2 ซ้ำ 4 รอบ 4 รอบค่ะไม่สามารถแต่เครื่องเครื่องที่อยู่ด้านล่างค่ะมาแล้ว แต่ว่าเครื่องนี้เป็นเครื่องเดียวในเมืองไทย แล้วก็คนของบริษัทในเมืองไทยไม่สามารถสอนเราได้ ซึ่งเราต้องรอให้ทางสิงคโปรบินมาสอนงานเราค่ะ เดือนพฤศจิกา ประมาณปลายเดือนเขาถึงจะมาสอนเราได้ค่ะ ณ ช่วงนี้เราก็ทำได้แต่ว่าก็จะช้าลงไป เครื่องรับไม่ได้ค่ะ แล้วก็เครื่องทางขวามือก็จะเป็นเรื่องของการฟอร์มูเลชัน จากเดิมนี่เราใช้เป็นตลาดเล็ก ๆ แล้วก็ใช้มือกดค่ะ เครื่องข้างล่างขวามือก็มาแล้ว ทำให้เร็วขึ้น แต่ก็คิดว่าอีก 6 เดือนข้างหน้า น่าจะเริ่มมีผล การขยายแบบ Full Scale มาให้ดูได้น่ะค่ะ ใช่ค่ะ ก็มีแค่นี้ค่ะอาจารย์ที่รายงานค่ะ</w:t>
      </w:r>
    </w:p>
    <w:p>
      <w:pPr>
        <w:pStyle w:val="BodyText"/>
      </w:pPr>
      <w:r>
        <w:t xml:space="preserve">(ผู้เข้าร่วมประชุม) คือคุยกันมาตลอด โครงการนี้จริง ๆ ตอนนี้มันอยู่ที่ ดร. ปาน ต้องเปิดหลาย Window คือกลัดกระดุมเม็ดแรกก่อน ที่เราทำตัวนี้เราจะไป Custifile หรือ Medical Device แล้วก็ถ้ากรัดกระดูมเม็ดนี้ผิดนี่ Window นี้มันจะไม่ได้ แล้วอีกอันหนึ่งที่จะต้องรีบทำเสียก่อน คือกระบวนการ ที่จะต้องลงทุนคือโครงการนี้ลงทุนเยอะแน่นอน ก็คือว่าต้อง Prove ให้ได้ว่ามันเป็น Bioactive แล้วทำให้เกิดกระดูกจริง ตรงนี้มันต้อง พรูฟอินวีโวแล้ว สัตว์ที่ ๆ ใหญ่กว่าหนูนะครับ ที่ใหญ่กว่าหนู หนูนี่มันแค่สเกลค่อนข้างเล็ก อาจจะต้องไปหมู ไปสุนัข หรืออะไร โมเลกุลของเราเวิร์กจริง และอันสุดท้ายคือว่าเสร็จแล้วจะเอาไป Buy กับอะไร หรือ Release ที่ผมพูดตรงนี้ ก็เพราะว่า ตัวนี้ที่ผมไปประชุมล่าสุดนี่ ยังไม่มีใครบอกได้ แล้วไม่มีผลิตภัณฑ์ตัวนี้ออกมานะครับ ในทางทันตกรรม เรากำลังแข่งกับยักษ์ใหญ่ของโลก ก็คือ ไวแอดนี่ เพื่อจะเอา Bio Active มาใช้ทางทันตกรรมให้ได้ เพราะฉะนั้น โครงการนี้มันเป็นอะไรที่แบบ ถามว่าเสี่ยงสูงไหม สูงมาก แต่ว่า ไฮท์ลิสต์ ไฮลอาจจะต้องมีทีมน่ะ ช่วยกันแล้วครับทีมหนึ่งต้องไปดูว่ามัน Active จริงหรือเปล่า ของการที่จะต้องผลิตนะครับ ส่วนเรื่องการอัปสเกลผมว่ามันไม่ได้มีปัญหา ปัญหาที่ผ่านมาที่เคยเอามาทำ หรือต่างชาติที่เคยเอามาทำ มันไม่มันไม่ได้ช่วยเพิ่มอย่างมีนัยยะสำคัญ ในเชิงของเพียวริไฟล์ ฟูลอิท ในการ ในการรักษาอื่นในทางทันตกรรม ที่มันจะต้องรอแล้ว Release ของการเกิดกระดูใหม่ มันเป็นอะไรที่ Challage นะครับ อย่าที่บอกว่าโครงการนี้ เอาให้แน่ พามาซูติคอล มันเป็น Key ถ้าผิด Part Way สุดท้ายแล้ว มันจะต้องมาทำใหม่หมดนี่ มันเหนื่อยนะ แต่ว่า 5 ปี นี่ผมให้รีบเร่งให้แข่งได้ ๆ</w:t>
      </w:r>
    </w:p>
    <w:p>
      <w:pPr>
        <w:pStyle w:val="BodyText"/>
      </w:pPr>
      <w:r>
        <w:t xml:space="preserve">(ผู้เข้าร่วมประชุม) ถ้าตอบฟามาเมดิคอลของเมืองไทยน่ะค่ะ ของทาง อย. วินิจฉัยมาให้เราว่าเป็น Device ค่ะ แต่ถ้าเป็นของต่างประเทศ จะถูกจัดเป็นคอมบีเนชันโปรดักส์ค่ะ แต่ว่าใน 1 แพคเกจ มี 2 ผลิตภัณฑ์ ผลิตภัณฑ์ 1 เป็น Drug น่ะค่ะ อีกอันหนึ่งคือ Device แต่ทั้ง 2 อัน คือไม่ต้องไปเข้าแผนกยาเลยค่ะ มันจะมีโดยเฉพาะของเขา ได้มีการเรียนกับทางอาจารย์ไพรัช กับอาจารย์วันทนีย์ไปบ้างแล้วว่า ถ้าเกิดเราอยากจะขาย Global จะต้องออกแบบเราให้รองรับด้วยผลิตภัณฑ์ยาเอาไว้ เนื่องจากว่า แต่ละประเทศนี่มองผลิตภัณฑ์ยาไม่เท่ากัน แต่ว่าถ้าเรารองรับด้วยยาเอาไว้ มันก็สามารถที่จะยื่นไปได้ในทุกที่นะคะ ในมุมของผลิตภัณฑ์ ถ้าถูก FDA แอปพลูฟ ในการใช้งานน่ะค่ะ ก็จะมีผลิตภัณฑ์ของอินพริวที่เป็นของ Nec Tronic การใช้กันฟัน เขาทีเบียร์ กระดูกหน้าแข้ง กระดูกสันหลัง แล้วอันในของกรณีเกาหลี ก็คือพบ… ไม่เคยว่านำของเขามาใช้นะคะแต่ว่า เท่าที่อ่าน Paper หรือดูค่ะ นอกเหนือจากการรีโพรดิ่งแล้ว ก็มีเรื่องของเพียวริตี้ด้วยค่ะ เพราะจะมีบ้าง เราจะเห็นว่าเพียวริตี้เขาคือถ้าเพียวริตี้ของเราไม่สูงนี่จะส่งผลมาก ๆ แล้วก็ Effect มาก แต่ตอนนี้เราคิดว่าเราทำได้แบบค่อยข้างดีค่ะ กับเรื่องที่ว่า ให้คนทำที่ใหญ่กว่าหนูไม่ได้ เพราะว่าเมื่อวานนี้ก็เพิ่งไปคุยมา สัปดาห์ที่ผ่านมา ก็วิ่งไปคุยกับจุฬา และเกษตร ก็ไม่มีใครอยากทำให้เรา ข้อที่ 1 นะคะ คือสัตวแพทย์ก็จะรักสัตว์ คือคุยแล้วประสบข้อที่ 2 ไม่มีใครมีประสบการณ์ที่ดีกับการทำกรัต่าย ว่าการทำกระต่ายตายเยอะ แล้วก็ไม่ค่อยประสบความสำเร็จ ทุกคนก็เสนอเลยว่าจะขอนำไปทำในคลินิกขอไปทำกับสนัขเลยได้ไหม คือตอนนี้จุฬาทำให้เรากับหนูไม่ได้พูดชัดเจน แต่ก็ดูออกว่าไม่ทำค่ะ คือเมื่อวานบอกเลยว่าไม่ทำ คือเขาไม่พูด ดูออกเลยว่าเขาไม่ทำ ก็เลยไม่แน่ใจว่า อาจารย์จะมีทางช่วยไหมคะ</w:t>
      </w:r>
    </w:p>
    <w:p>
      <w:pPr>
        <w:pStyle w:val="BodyText"/>
      </w:pPr>
      <w:r>
        <w:t xml:space="preserve">(ผู้เข้าร่วมประชุม) คือถ้าไปทำในสุนัขนี่ Bad Healing ก็จะเป็นโมเดลที่แย่ที่สุดแล้ว มีที่เขายอมรับแล้ว โอ.เค. คือ บีเกิลน่ารักเกินไป เรื่องนี้มันต้องไปดูใน Critical Defec เดี๋ยวค่อยคุยกันเรื่องนี้ ผมก็กลัว แต่อีกอันหนึ่งที่ผมจะถามว่า FDA เอา แอพพรูฟ เขา ในเมดิคอลดีไวท์</w:t>
      </w:r>
    </w:p>
    <w:p>
      <w:pPr>
        <w:pStyle w:val="BodyText"/>
      </w:pPr>
      <w:r>
        <w:t xml:space="preserve">(ผู้เข้าร่วมประชุม)</w:t>
      </w:r>
    </w:p>
    <w:p>
      <w:pPr>
        <w:pStyle w:val="BodyText"/>
      </w:pPr>
      <w:r>
        <w:t xml:space="preserve">(ผู้เข้าร่วมประชุม) แล้วอาเซียนผมว่า ดร. ปาน ไปได้ไกลกว่าอาเซียน ตลาดจีนอะไรอย่างนี้ครับ คือถ้าเราทำแต่ต้นแล้วมันดีนี่ โอกาสที่จะถูกซื้อ หมายถึงความว่าซื้อทั้งเทคโนโลยีนี่มันสูงมาก สมมุติว่าไปออกแฟร์ที่ Innovation Trade ที่สิงคโปร นี่มีคนเข้าไปทันที เพียงแต่ว่าถ้ามัน Prove มันจะไม่เสียเวลาตอนเจรจาธุรกิจ ก็ครับ</w:t>
      </w:r>
    </w:p>
    <w:p>
      <w:pPr>
        <w:pStyle w:val="BodyText"/>
      </w:pPr>
      <w:r>
        <w:t xml:space="preserve">(ผู้เข้าร่วมประชุม หญิง) หมายถึง ค่ะ ก็คืออันนี้เป็นอย่างหนึ่งที่หนูคิดว่าก็ต้องทำในสัตว์ใหญ่ คือที่ศิริราช ถ้าไม่ทำในสัตว์ใหญ่ มันก็จะมีปัญหาเรื่องการขอเอดติกหาคนทำสัตว์ใหญ่ให้ค่ะ คือตอนนี้ยังหาไม่ได้เลยค่ะ แต่ในเมืองไทยจะมีเรื่องของการรักสัตว์เข้าเป็นเรื่องอุปสรรค์ด</w:t>
      </w:r>
    </w:p>
    <w:p>
      <w:pPr>
        <w:pStyle w:val="BodyText"/>
      </w:pPr>
      <w:r>
        <w:t xml:space="preserve">(ผู้เข้าร่วมประชุม หญิง) ค่ะ แต่ตอนนี้ที่ปรึกษากับอาจารย์ ได้นำเรื่องนี้ไปปรึกษากับ… เรียบร้อยแล้ว ก็จะมีการทำห้องแล็บขึ้นมาเพื่อที่จะรองรับเลยค่ะอาจารย์ ก็คือของบประมาณมาได้ปริมาณหนึ่งค่ะที่เครื่องมือ ที่เมื่อกี้โชว์รูปให้ดูค่ะ ค่ะ ค่ะ ค่ะ แต่เมื่อกี้ไม่ทราบว่าได้ทางคุณกรพัตคแต่น่าจะเข้าใจผิดเราจะทำ Bio Compad ก่อน แต่หนูไม่แน่ใจ ตรงไหนทที่อ่าน มันจะมีบางอย่างที่พูดว่าเราจะเทสต์ ISO Biocomplat ก่อนในมุมของ สวทช. หลังจากทำคลิติคัลแล้ว เพื่อทำ Under ในนามของบริษัทมากกว่าค่ะ อาจจะทำให้เกิดความเข้าใจผิดว่าเราจะทำไบโอคอมแพลต ทีหลังค่ะ ขอบคุณค่ะ</w:t>
      </w:r>
    </w:p>
    <w:p>
      <w:pPr>
        <w:pStyle w:val="BodyText"/>
      </w:pPr>
      <w:r>
        <w:t xml:space="preserve">(เลขาฯ) นะคะ ทางคณะกรรมการก็มีมติต่อรายงานความก้าวหน้านะคะ เห็นชอบประเมิณโครงการ แล้วก็เห็นชอบสนันสนุนหลักการสนับสนุนงบประมาณในปีที่ 2 นะคะ เดี๋ยวบันทึกไว้นะคะ คุณหมอเห็นชอบว่าให้ลงทุน เรื่องหลัก จะได้ไปนำเสนอ ค่ะ ค่ะ ๆ ครบแล้วค่ะ ส่วนรายงานความก้าวหน้า ก็จะเข้ามาทุกเดือนค่ะอาจารย์ ต่อไปก็จะรายงานความก้าวหน้าไปเรื่อย ๆ ค่ะอาจารย์ ค่ะ ก็ตอนนี้ก็วาระสุดท้ายก็จะเป็นการประชุมครั้ง…กำหนดแล้วค่ะ วันที่ 21 พฤศจิกายนนะคะ ตอนเช้านะคะ ห้องนี้ น่าจะห้องนี้ค่ะ</w:t>
      </w:r>
    </w:p>
    <w:p>
      <w:pPr>
        <w:pStyle w:val="BodyText"/>
      </w:pPr>
      <w:r>
        <w:t xml:space="preserve">(ประธาน) ค่ะ ๆ</w:t>
      </w:r>
    </w:p>
    <w:p>
      <w:pPr>
        <w:pStyle w:val="BodyText"/>
      </w:pPr>
      <w:r>
        <w:t xml:space="preserve">(ประธาน) ถ้าไม่มีอะไรแล้วปิดการประชุมนะครับ เชิญทานอาหารต่อ</w:t>
      </w:r>
    </w:p>
    <w:p>
      <w:pPr>
        <w:pStyle w:val="BodyText"/>
      </w:pPr>
      <w:r>
        <w:t xml:space="preserve">(ผู้เข้าร่วมประชุม หญิง) ขอถามผู้แทนของกรมสูงอายุน่ะค่ะ คุณหมอลัดดามาคุยด้วยวันก่อนบอกว่าไม่ได้งบของฐานข้อมูลหรอ ระบบฐานข้อมูล</w:t>
      </w:r>
    </w:p>
    <w:p>
      <w:pPr>
        <w:pStyle w:val="BodyText"/>
      </w:pPr>
      <w:r>
        <w:t xml:space="preserve">(ผู้เข้าร่วมประชุม) ในส่วนของกิจการผู้สูงอายุ ที่เราขอเนื่องนวัตกรรม เราไม่ได้เลย</w:t>
      </w:r>
    </w:p>
    <w:p>
      <w:pPr>
        <w:pStyle w:val="BodyText"/>
      </w:pPr>
      <w:r>
        <w:t xml:space="preserve">(เลขาฯ) เรื่องฐานข้อมูลได้ไหมคะ</w:t>
      </w:r>
    </w:p>
    <w:p>
      <w:pPr>
        <w:pStyle w:val="BodyText"/>
      </w:pPr>
      <w:r>
        <w:t xml:space="preserve">(ผู้เข้าร่วมประชุม) เรื่องฐานข้อมูลขออนุญาตกลับไปตรวจสอบช่วยเช็กหน่อย ฐานข้อมูลที่ทำมา 62 แล้วปรากฏว่า 63 ไม่ได้ คุณหมอก็เลยมาถามค่ะ</w:t>
      </w:r>
    </w:p>
    <w:p>
      <w:pPr>
        <w:pStyle w:val="BodyText"/>
      </w:pPr>
      <w:r>
        <w:t xml:space="preserve">(ผู้เข้าร่วมประชุม หญิง) ขออนุญาตโทรเช็กถามตรงนี้เลยนะคะ</w:t>
      </w:r>
    </w:p>
    <w:p>
      <w:pPr>
        <w:pStyle w:val="BodyText"/>
      </w:pPr>
      <w:r>
        <w:t xml:space="preserve">(เลขาฯ) 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ำนวยความสะดวกและเครื่องมือแพทย์ครั้งที่ 5/2562</dc:title>
  <dc:creator/>
  <cp:keywords/>
  <dcterms:created xsi:type="dcterms:W3CDTF">2021-03-23T08:35:27Z</dcterms:created>
  <dcterms:modified xsi:type="dcterms:W3CDTF">2021-03-23T08: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6 ตุลาคม 2562 เวลา 09.00 น.</vt:lpwstr>
  </property>
  <property fmtid="{D5CDD505-2E9C-101B-9397-08002B2CF9AE}" pid="3" name="subtitle">
    <vt:lpwstr/>
  </property>
</Properties>
</file>